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1A0172D3" w:rsidR="007D596B" w:rsidRDefault="00A95AF8" w:rsidP="007D596B">
      <w:pPr>
        <w:jc w:val="center"/>
        <w:rPr>
          <w:sz w:val="28"/>
        </w:rPr>
      </w:pPr>
      <w:r>
        <w:rPr>
          <w:sz w:val="28"/>
        </w:rPr>
        <w:t>15 November 2019</w:t>
      </w:r>
    </w:p>
    <w:p w14:paraId="2EE840A6" w14:textId="01F448C9" w:rsidR="003474C5" w:rsidRDefault="003474C5" w:rsidP="003474C5">
      <w:pPr>
        <w:pStyle w:val="Heading1"/>
      </w:pPr>
      <w:bookmarkStart w:id="0" w:name="_Toc24691945"/>
      <w:r>
        <w:t>Contents</w:t>
      </w:r>
      <w:bookmarkEnd w:id="0"/>
    </w:p>
    <w:p w14:paraId="4B806D89" w14:textId="323EED2C" w:rsidR="003474C5" w:rsidRDefault="003474C5">
      <w:pPr>
        <w:pStyle w:val="TOC1"/>
        <w:tabs>
          <w:tab w:val="right" w:leader="dot" w:pos="9736"/>
        </w:tabs>
        <w:rPr>
          <w:rFonts w:eastAsiaTheme="minorEastAsia"/>
          <w:noProof/>
          <w:lang w:eastAsia="en-GB"/>
        </w:rPr>
      </w:pPr>
      <w:r>
        <w:rPr>
          <w:sz w:val="28"/>
        </w:rPr>
        <w:fldChar w:fldCharType="begin"/>
      </w:r>
      <w:r>
        <w:rPr>
          <w:sz w:val="28"/>
        </w:rPr>
        <w:instrText xml:space="preserve"> TOC \o "1-2" \h \z \u </w:instrText>
      </w:r>
      <w:r>
        <w:rPr>
          <w:sz w:val="28"/>
        </w:rPr>
        <w:fldChar w:fldCharType="separate"/>
      </w:r>
      <w:hyperlink w:anchor="_Toc24691945" w:history="1">
        <w:r w:rsidRPr="0083467C">
          <w:rPr>
            <w:rStyle w:val="Hyperlink"/>
            <w:noProof/>
          </w:rPr>
          <w:t>Contents</w:t>
        </w:r>
        <w:r>
          <w:rPr>
            <w:noProof/>
            <w:webHidden/>
          </w:rPr>
          <w:tab/>
        </w:r>
        <w:r>
          <w:rPr>
            <w:noProof/>
            <w:webHidden/>
          </w:rPr>
          <w:fldChar w:fldCharType="begin"/>
        </w:r>
        <w:r>
          <w:rPr>
            <w:noProof/>
            <w:webHidden/>
          </w:rPr>
          <w:instrText xml:space="preserve"> PAGEREF _Toc24691945 \h </w:instrText>
        </w:r>
        <w:r>
          <w:rPr>
            <w:noProof/>
            <w:webHidden/>
          </w:rPr>
        </w:r>
        <w:r>
          <w:rPr>
            <w:noProof/>
            <w:webHidden/>
          </w:rPr>
          <w:fldChar w:fldCharType="separate"/>
        </w:r>
        <w:r>
          <w:rPr>
            <w:noProof/>
            <w:webHidden/>
          </w:rPr>
          <w:t>1</w:t>
        </w:r>
        <w:r>
          <w:rPr>
            <w:noProof/>
            <w:webHidden/>
          </w:rPr>
          <w:fldChar w:fldCharType="end"/>
        </w:r>
      </w:hyperlink>
    </w:p>
    <w:p w14:paraId="18F6F25F" w14:textId="5249A4E5" w:rsidR="003474C5" w:rsidRDefault="0056465C">
      <w:pPr>
        <w:pStyle w:val="TOC1"/>
        <w:tabs>
          <w:tab w:val="right" w:leader="dot" w:pos="9736"/>
        </w:tabs>
        <w:rPr>
          <w:rFonts w:eastAsiaTheme="minorEastAsia"/>
          <w:noProof/>
          <w:lang w:eastAsia="en-GB"/>
        </w:rPr>
      </w:pPr>
      <w:hyperlink w:anchor="_Toc24691946" w:history="1">
        <w:r w:rsidR="003474C5" w:rsidRPr="0083467C">
          <w:rPr>
            <w:rStyle w:val="Hyperlink"/>
            <w:noProof/>
          </w:rPr>
          <w:t>Introduction</w:t>
        </w:r>
        <w:r w:rsidR="003474C5">
          <w:rPr>
            <w:noProof/>
            <w:webHidden/>
          </w:rPr>
          <w:tab/>
        </w:r>
        <w:r w:rsidR="003474C5">
          <w:rPr>
            <w:noProof/>
            <w:webHidden/>
          </w:rPr>
          <w:fldChar w:fldCharType="begin"/>
        </w:r>
        <w:r w:rsidR="003474C5">
          <w:rPr>
            <w:noProof/>
            <w:webHidden/>
          </w:rPr>
          <w:instrText xml:space="preserve"> PAGEREF _Toc24691946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54BCD292" w14:textId="50BAE2D2" w:rsidR="003474C5" w:rsidRDefault="0056465C">
      <w:pPr>
        <w:pStyle w:val="TOC2"/>
        <w:tabs>
          <w:tab w:val="right" w:leader="dot" w:pos="9736"/>
        </w:tabs>
        <w:rPr>
          <w:rFonts w:eastAsiaTheme="minorEastAsia"/>
          <w:noProof/>
          <w:lang w:eastAsia="en-GB"/>
        </w:rPr>
      </w:pPr>
      <w:hyperlink w:anchor="_Toc24691947" w:history="1">
        <w:r w:rsidR="003474C5" w:rsidRPr="0083467C">
          <w:rPr>
            <w:rStyle w:val="Hyperlink"/>
            <w:noProof/>
          </w:rPr>
          <w:t>Report Structure</w:t>
        </w:r>
        <w:r w:rsidR="003474C5">
          <w:rPr>
            <w:noProof/>
            <w:webHidden/>
          </w:rPr>
          <w:tab/>
        </w:r>
        <w:r w:rsidR="003474C5">
          <w:rPr>
            <w:noProof/>
            <w:webHidden/>
          </w:rPr>
          <w:fldChar w:fldCharType="begin"/>
        </w:r>
        <w:r w:rsidR="003474C5">
          <w:rPr>
            <w:noProof/>
            <w:webHidden/>
          </w:rPr>
          <w:instrText xml:space="preserve"> PAGEREF _Toc24691947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6AE6FD62" w14:textId="7DE40108" w:rsidR="003474C5" w:rsidRDefault="0056465C">
      <w:pPr>
        <w:pStyle w:val="TOC1"/>
        <w:tabs>
          <w:tab w:val="right" w:leader="dot" w:pos="9736"/>
        </w:tabs>
        <w:rPr>
          <w:rFonts w:eastAsiaTheme="minorEastAsia"/>
          <w:noProof/>
          <w:lang w:eastAsia="en-GB"/>
        </w:rPr>
      </w:pPr>
      <w:hyperlink w:anchor="_Toc24691948" w:history="1">
        <w:r w:rsidR="003474C5" w:rsidRPr="0083467C">
          <w:rPr>
            <w:rStyle w:val="Hyperlink"/>
            <w:noProof/>
          </w:rPr>
          <w:t>Section 1</w:t>
        </w:r>
        <w:r w:rsidR="003474C5">
          <w:rPr>
            <w:noProof/>
            <w:webHidden/>
          </w:rPr>
          <w:tab/>
        </w:r>
        <w:r w:rsidR="003474C5">
          <w:rPr>
            <w:noProof/>
            <w:webHidden/>
          </w:rPr>
          <w:fldChar w:fldCharType="begin"/>
        </w:r>
        <w:r w:rsidR="003474C5">
          <w:rPr>
            <w:noProof/>
            <w:webHidden/>
          </w:rPr>
          <w:instrText xml:space="preserve"> PAGEREF _Toc24691948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A938A58" w14:textId="1F7516A5" w:rsidR="003474C5" w:rsidRDefault="0056465C">
      <w:pPr>
        <w:pStyle w:val="TOC2"/>
        <w:tabs>
          <w:tab w:val="right" w:leader="dot" w:pos="9736"/>
        </w:tabs>
        <w:rPr>
          <w:rFonts w:eastAsiaTheme="minorEastAsia"/>
          <w:noProof/>
          <w:lang w:eastAsia="en-GB"/>
        </w:rPr>
      </w:pPr>
      <w:hyperlink w:anchor="_Toc2469194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49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92F219E" w14:textId="01BBF1A4" w:rsidR="003474C5" w:rsidRDefault="0056465C">
      <w:pPr>
        <w:pStyle w:val="TOC2"/>
        <w:tabs>
          <w:tab w:val="right" w:leader="dot" w:pos="9736"/>
        </w:tabs>
        <w:rPr>
          <w:rFonts w:eastAsiaTheme="minorEastAsia"/>
          <w:noProof/>
          <w:lang w:eastAsia="en-GB"/>
        </w:rPr>
      </w:pPr>
      <w:hyperlink w:anchor="_Toc2469195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0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0298776" w14:textId="20D2926C" w:rsidR="003474C5" w:rsidRDefault="0056465C">
      <w:pPr>
        <w:pStyle w:val="TOC2"/>
        <w:tabs>
          <w:tab w:val="right" w:leader="dot" w:pos="9736"/>
        </w:tabs>
        <w:rPr>
          <w:rFonts w:eastAsiaTheme="minorEastAsia"/>
          <w:noProof/>
          <w:lang w:eastAsia="en-GB"/>
        </w:rPr>
      </w:pPr>
      <w:hyperlink w:anchor="_Toc24691951"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1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43E8445" w14:textId="57C08240" w:rsidR="003474C5" w:rsidRDefault="0056465C">
      <w:pPr>
        <w:pStyle w:val="TOC1"/>
        <w:tabs>
          <w:tab w:val="right" w:leader="dot" w:pos="9736"/>
        </w:tabs>
        <w:rPr>
          <w:rFonts w:eastAsiaTheme="minorEastAsia"/>
          <w:noProof/>
          <w:lang w:eastAsia="en-GB"/>
        </w:rPr>
      </w:pPr>
      <w:hyperlink w:anchor="_Toc24691952" w:history="1">
        <w:r w:rsidR="003474C5" w:rsidRPr="0083467C">
          <w:rPr>
            <w:rStyle w:val="Hyperlink"/>
            <w:noProof/>
          </w:rPr>
          <w:t>Section 2</w:t>
        </w:r>
        <w:r w:rsidR="003474C5">
          <w:rPr>
            <w:noProof/>
            <w:webHidden/>
          </w:rPr>
          <w:tab/>
        </w:r>
        <w:r w:rsidR="003474C5">
          <w:rPr>
            <w:noProof/>
            <w:webHidden/>
          </w:rPr>
          <w:fldChar w:fldCharType="begin"/>
        </w:r>
        <w:r w:rsidR="003474C5">
          <w:rPr>
            <w:noProof/>
            <w:webHidden/>
          </w:rPr>
          <w:instrText xml:space="preserve"> PAGEREF _Toc24691952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D653311" w14:textId="49AEC3D4" w:rsidR="003474C5" w:rsidRDefault="0056465C">
      <w:pPr>
        <w:pStyle w:val="TOC2"/>
        <w:tabs>
          <w:tab w:val="right" w:leader="dot" w:pos="9736"/>
        </w:tabs>
        <w:rPr>
          <w:rFonts w:eastAsiaTheme="minorEastAsia"/>
          <w:noProof/>
          <w:lang w:eastAsia="en-GB"/>
        </w:rPr>
      </w:pPr>
      <w:hyperlink w:anchor="_Toc24691953"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3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1E64F183" w14:textId="2F81FE07" w:rsidR="003474C5" w:rsidRDefault="0056465C">
      <w:pPr>
        <w:pStyle w:val="TOC2"/>
        <w:tabs>
          <w:tab w:val="right" w:leader="dot" w:pos="9736"/>
        </w:tabs>
        <w:rPr>
          <w:rFonts w:eastAsiaTheme="minorEastAsia"/>
          <w:noProof/>
          <w:lang w:eastAsia="en-GB"/>
        </w:rPr>
      </w:pPr>
      <w:hyperlink w:anchor="_Toc24691954" w:history="1">
        <w:r w:rsidR="003474C5" w:rsidRPr="0083467C">
          <w:rPr>
            <w:rStyle w:val="Hyperlink"/>
            <w:noProof/>
          </w:rPr>
          <w:t>Assumption</w:t>
        </w:r>
        <w:r w:rsidR="003474C5">
          <w:rPr>
            <w:noProof/>
            <w:webHidden/>
          </w:rPr>
          <w:tab/>
        </w:r>
        <w:r w:rsidR="003474C5">
          <w:rPr>
            <w:noProof/>
            <w:webHidden/>
          </w:rPr>
          <w:fldChar w:fldCharType="begin"/>
        </w:r>
        <w:r w:rsidR="003474C5">
          <w:rPr>
            <w:noProof/>
            <w:webHidden/>
          </w:rPr>
          <w:instrText xml:space="preserve"> PAGEREF _Toc24691954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191FC5E" w14:textId="1C1BE32F" w:rsidR="003474C5" w:rsidRDefault="0056465C">
      <w:pPr>
        <w:pStyle w:val="TOC2"/>
        <w:tabs>
          <w:tab w:val="right" w:leader="dot" w:pos="9736"/>
        </w:tabs>
        <w:rPr>
          <w:rFonts w:eastAsiaTheme="minorEastAsia"/>
          <w:noProof/>
          <w:lang w:eastAsia="en-GB"/>
        </w:rPr>
      </w:pPr>
      <w:hyperlink w:anchor="_Toc24691955"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5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788B6A73" w14:textId="5ED3C3BD" w:rsidR="003474C5" w:rsidRDefault="0056465C">
      <w:pPr>
        <w:pStyle w:val="TOC2"/>
        <w:tabs>
          <w:tab w:val="right" w:leader="dot" w:pos="9736"/>
        </w:tabs>
        <w:rPr>
          <w:rFonts w:eastAsiaTheme="minorEastAsia"/>
          <w:noProof/>
          <w:lang w:eastAsia="en-GB"/>
        </w:rPr>
      </w:pPr>
      <w:hyperlink w:anchor="_Toc24691956" w:history="1">
        <w:r w:rsidR="003474C5" w:rsidRPr="0083467C">
          <w:rPr>
            <w:rStyle w:val="Hyperlink"/>
            <w:noProof/>
          </w:rPr>
          <w:t>Features</w:t>
        </w:r>
        <w:r w:rsidR="003474C5">
          <w:rPr>
            <w:noProof/>
            <w:webHidden/>
          </w:rPr>
          <w:tab/>
        </w:r>
        <w:r w:rsidR="003474C5">
          <w:rPr>
            <w:noProof/>
            <w:webHidden/>
          </w:rPr>
          <w:fldChar w:fldCharType="begin"/>
        </w:r>
        <w:r w:rsidR="003474C5">
          <w:rPr>
            <w:noProof/>
            <w:webHidden/>
          </w:rPr>
          <w:instrText xml:space="preserve"> PAGEREF _Toc24691956 \h </w:instrText>
        </w:r>
        <w:r w:rsidR="003474C5">
          <w:rPr>
            <w:noProof/>
            <w:webHidden/>
          </w:rPr>
        </w:r>
        <w:r w:rsidR="003474C5">
          <w:rPr>
            <w:noProof/>
            <w:webHidden/>
          </w:rPr>
          <w:fldChar w:fldCharType="separate"/>
        </w:r>
        <w:r w:rsidR="003474C5">
          <w:rPr>
            <w:noProof/>
            <w:webHidden/>
          </w:rPr>
          <w:t>4</w:t>
        </w:r>
        <w:r w:rsidR="003474C5">
          <w:rPr>
            <w:noProof/>
            <w:webHidden/>
          </w:rPr>
          <w:fldChar w:fldCharType="end"/>
        </w:r>
      </w:hyperlink>
    </w:p>
    <w:p w14:paraId="177FC8D9" w14:textId="7F018A3C" w:rsidR="003474C5" w:rsidRDefault="0056465C">
      <w:pPr>
        <w:pStyle w:val="TOC2"/>
        <w:tabs>
          <w:tab w:val="right" w:leader="dot" w:pos="9736"/>
        </w:tabs>
        <w:rPr>
          <w:rFonts w:eastAsiaTheme="minorEastAsia"/>
          <w:noProof/>
          <w:lang w:eastAsia="en-GB"/>
        </w:rPr>
      </w:pPr>
      <w:hyperlink w:anchor="_Toc24691957"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7 \h </w:instrText>
        </w:r>
        <w:r w:rsidR="003474C5">
          <w:rPr>
            <w:noProof/>
            <w:webHidden/>
          </w:rPr>
        </w:r>
        <w:r w:rsidR="003474C5">
          <w:rPr>
            <w:noProof/>
            <w:webHidden/>
          </w:rPr>
          <w:fldChar w:fldCharType="separate"/>
        </w:r>
        <w:r w:rsidR="003474C5">
          <w:rPr>
            <w:noProof/>
            <w:webHidden/>
          </w:rPr>
          <w:t>9</w:t>
        </w:r>
        <w:r w:rsidR="003474C5">
          <w:rPr>
            <w:noProof/>
            <w:webHidden/>
          </w:rPr>
          <w:fldChar w:fldCharType="end"/>
        </w:r>
      </w:hyperlink>
    </w:p>
    <w:p w14:paraId="1C48E51B" w14:textId="2CDBDAF4" w:rsidR="003474C5" w:rsidRDefault="0056465C">
      <w:pPr>
        <w:pStyle w:val="TOC1"/>
        <w:tabs>
          <w:tab w:val="right" w:leader="dot" w:pos="9736"/>
        </w:tabs>
        <w:rPr>
          <w:rFonts w:eastAsiaTheme="minorEastAsia"/>
          <w:noProof/>
          <w:lang w:eastAsia="en-GB"/>
        </w:rPr>
      </w:pPr>
      <w:hyperlink w:anchor="_Toc24691958" w:history="1">
        <w:r w:rsidR="003474C5" w:rsidRPr="0083467C">
          <w:rPr>
            <w:rStyle w:val="Hyperlink"/>
            <w:noProof/>
          </w:rPr>
          <w:t>Section 3</w:t>
        </w:r>
        <w:r w:rsidR="003474C5">
          <w:rPr>
            <w:noProof/>
            <w:webHidden/>
          </w:rPr>
          <w:tab/>
        </w:r>
        <w:r w:rsidR="003474C5">
          <w:rPr>
            <w:noProof/>
            <w:webHidden/>
          </w:rPr>
          <w:fldChar w:fldCharType="begin"/>
        </w:r>
        <w:r w:rsidR="003474C5">
          <w:rPr>
            <w:noProof/>
            <w:webHidden/>
          </w:rPr>
          <w:instrText xml:space="preserve"> PAGEREF _Toc24691958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38A0018" w14:textId="6667D5B4" w:rsidR="003474C5" w:rsidRDefault="0056465C">
      <w:pPr>
        <w:pStyle w:val="TOC2"/>
        <w:tabs>
          <w:tab w:val="right" w:leader="dot" w:pos="9736"/>
        </w:tabs>
        <w:rPr>
          <w:rFonts w:eastAsiaTheme="minorEastAsia"/>
          <w:noProof/>
          <w:lang w:eastAsia="en-GB"/>
        </w:rPr>
      </w:pPr>
      <w:hyperlink w:anchor="_Toc2469195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9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503276E7" w14:textId="0A712B7D" w:rsidR="003474C5" w:rsidRDefault="0056465C">
      <w:pPr>
        <w:pStyle w:val="TOC2"/>
        <w:tabs>
          <w:tab w:val="right" w:leader="dot" w:pos="9736"/>
        </w:tabs>
        <w:rPr>
          <w:rFonts w:eastAsiaTheme="minorEastAsia"/>
          <w:noProof/>
          <w:lang w:eastAsia="en-GB"/>
        </w:rPr>
      </w:pPr>
      <w:hyperlink w:anchor="_Toc2469196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60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B08621F" w14:textId="213D6CF5" w:rsidR="003474C5" w:rsidRDefault="0056465C">
      <w:pPr>
        <w:pStyle w:val="TOC2"/>
        <w:tabs>
          <w:tab w:val="right" w:leader="dot" w:pos="9736"/>
        </w:tabs>
        <w:rPr>
          <w:rFonts w:eastAsiaTheme="minorEastAsia"/>
          <w:noProof/>
          <w:lang w:eastAsia="en-GB"/>
        </w:rPr>
      </w:pPr>
      <w:hyperlink w:anchor="_Toc24691961" w:history="1">
        <w:r w:rsidR="003474C5" w:rsidRPr="0083467C">
          <w:rPr>
            <w:rStyle w:val="Hyperlink"/>
            <w:noProof/>
          </w:rPr>
          <w:t>Subtask 1</w:t>
        </w:r>
        <w:r w:rsidR="003474C5">
          <w:rPr>
            <w:noProof/>
            <w:webHidden/>
          </w:rPr>
          <w:tab/>
        </w:r>
        <w:r w:rsidR="003474C5">
          <w:rPr>
            <w:noProof/>
            <w:webHidden/>
          </w:rPr>
          <w:fldChar w:fldCharType="begin"/>
        </w:r>
        <w:r w:rsidR="003474C5">
          <w:rPr>
            <w:noProof/>
            <w:webHidden/>
          </w:rPr>
          <w:instrText xml:space="preserve"> PAGEREF _Toc24691961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4BA90FCF" w14:textId="0FE1798B" w:rsidR="003474C5" w:rsidRDefault="0056465C">
      <w:pPr>
        <w:pStyle w:val="TOC2"/>
        <w:tabs>
          <w:tab w:val="right" w:leader="dot" w:pos="9736"/>
        </w:tabs>
        <w:rPr>
          <w:rFonts w:eastAsiaTheme="minorEastAsia"/>
          <w:noProof/>
          <w:lang w:eastAsia="en-GB"/>
        </w:rPr>
      </w:pPr>
      <w:hyperlink w:anchor="_Toc24691962" w:history="1">
        <w:r w:rsidR="003474C5" w:rsidRPr="0083467C">
          <w:rPr>
            <w:rStyle w:val="Hyperlink"/>
            <w:noProof/>
          </w:rPr>
          <w:t>Subtask 2</w:t>
        </w:r>
        <w:r w:rsidR="003474C5">
          <w:rPr>
            <w:noProof/>
            <w:webHidden/>
          </w:rPr>
          <w:tab/>
        </w:r>
        <w:r w:rsidR="003474C5">
          <w:rPr>
            <w:noProof/>
            <w:webHidden/>
          </w:rPr>
          <w:fldChar w:fldCharType="begin"/>
        </w:r>
        <w:r w:rsidR="003474C5">
          <w:rPr>
            <w:noProof/>
            <w:webHidden/>
          </w:rPr>
          <w:instrText xml:space="preserve"> PAGEREF _Toc24691962 \h </w:instrText>
        </w:r>
        <w:r w:rsidR="003474C5">
          <w:rPr>
            <w:noProof/>
            <w:webHidden/>
          </w:rPr>
        </w:r>
        <w:r w:rsidR="003474C5">
          <w:rPr>
            <w:noProof/>
            <w:webHidden/>
          </w:rPr>
          <w:fldChar w:fldCharType="separate"/>
        </w:r>
        <w:r w:rsidR="003474C5">
          <w:rPr>
            <w:noProof/>
            <w:webHidden/>
          </w:rPr>
          <w:t>19</w:t>
        </w:r>
        <w:r w:rsidR="003474C5">
          <w:rPr>
            <w:noProof/>
            <w:webHidden/>
          </w:rPr>
          <w:fldChar w:fldCharType="end"/>
        </w:r>
      </w:hyperlink>
    </w:p>
    <w:p w14:paraId="2FD05C28" w14:textId="21235460" w:rsidR="003474C5" w:rsidRDefault="0056465C">
      <w:pPr>
        <w:pStyle w:val="TOC2"/>
        <w:tabs>
          <w:tab w:val="right" w:leader="dot" w:pos="9736"/>
        </w:tabs>
        <w:rPr>
          <w:rFonts w:eastAsiaTheme="minorEastAsia"/>
          <w:noProof/>
          <w:lang w:eastAsia="en-GB"/>
        </w:rPr>
      </w:pPr>
      <w:hyperlink w:anchor="_Toc24691963" w:history="1">
        <w:r w:rsidR="003474C5" w:rsidRPr="0083467C">
          <w:rPr>
            <w:rStyle w:val="Hyperlink"/>
            <w:noProof/>
          </w:rPr>
          <w:t>Subtask 3</w:t>
        </w:r>
        <w:r w:rsidR="003474C5">
          <w:rPr>
            <w:noProof/>
            <w:webHidden/>
          </w:rPr>
          <w:tab/>
        </w:r>
        <w:r w:rsidR="003474C5">
          <w:rPr>
            <w:noProof/>
            <w:webHidden/>
          </w:rPr>
          <w:fldChar w:fldCharType="begin"/>
        </w:r>
        <w:r w:rsidR="003474C5">
          <w:rPr>
            <w:noProof/>
            <w:webHidden/>
          </w:rPr>
          <w:instrText xml:space="preserve"> PAGEREF _Toc24691963 \h </w:instrText>
        </w:r>
        <w:r w:rsidR="003474C5">
          <w:rPr>
            <w:noProof/>
            <w:webHidden/>
          </w:rPr>
        </w:r>
        <w:r w:rsidR="003474C5">
          <w:rPr>
            <w:noProof/>
            <w:webHidden/>
          </w:rPr>
          <w:fldChar w:fldCharType="separate"/>
        </w:r>
        <w:r w:rsidR="003474C5">
          <w:rPr>
            <w:noProof/>
            <w:webHidden/>
          </w:rPr>
          <w:t>22</w:t>
        </w:r>
        <w:r w:rsidR="003474C5">
          <w:rPr>
            <w:noProof/>
            <w:webHidden/>
          </w:rPr>
          <w:fldChar w:fldCharType="end"/>
        </w:r>
      </w:hyperlink>
    </w:p>
    <w:p w14:paraId="676C29D8" w14:textId="717E58CC" w:rsidR="003474C5" w:rsidRDefault="0056465C">
      <w:pPr>
        <w:pStyle w:val="TOC2"/>
        <w:tabs>
          <w:tab w:val="right" w:leader="dot" w:pos="9736"/>
        </w:tabs>
        <w:rPr>
          <w:rFonts w:eastAsiaTheme="minorEastAsia"/>
          <w:noProof/>
          <w:lang w:eastAsia="en-GB"/>
        </w:rPr>
      </w:pPr>
      <w:hyperlink w:anchor="_Toc24691964" w:history="1">
        <w:r w:rsidR="003474C5" w:rsidRPr="0083467C">
          <w:rPr>
            <w:rStyle w:val="Hyperlink"/>
            <w:noProof/>
          </w:rPr>
          <w:t>Subtask 4</w:t>
        </w:r>
        <w:r w:rsidR="003474C5">
          <w:rPr>
            <w:noProof/>
            <w:webHidden/>
          </w:rPr>
          <w:tab/>
        </w:r>
        <w:r w:rsidR="003474C5">
          <w:rPr>
            <w:noProof/>
            <w:webHidden/>
          </w:rPr>
          <w:fldChar w:fldCharType="begin"/>
        </w:r>
        <w:r w:rsidR="003474C5">
          <w:rPr>
            <w:noProof/>
            <w:webHidden/>
          </w:rPr>
          <w:instrText xml:space="preserve"> PAGEREF _Toc24691964 \h </w:instrText>
        </w:r>
        <w:r w:rsidR="003474C5">
          <w:rPr>
            <w:noProof/>
            <w:webHidden/>
          </w:rPr>
        </w:r>
        <w:r w:rsidR="003474C5">
          <w:rPr>
            <w:noProof/>
            <w:webHidden/>
          </w:rPr>
          <w:fldChar w:fldCharType="separate"/>
        </w:r>
        <w:r w:rsidR="003474C5">
          <w:rPr>
            <w:noProof/>
            <w:webHidden/>
          </w:rPr>
          <w:t>24</w:t>
        </w:r>
        <w:r w:rsidR="003474C5">
          <w:rPr>
            <w:noProof/>
            <w:webHidden/>
          </w:rPr>
          <w:fldChar w:fldCharType="end"/>
        </w:r>
      </w:hyperlink>
    </w:p>
    <w:p w14:paraId="3B8E2FF7" w14:textId="63130A7D" w:rsidR="003474C5" w:rsidRDefault="0056465C">
      <w:pPr>
        <w:pStyle w:val="TOC2"/>
        <w:tabs>
          <w:tab w:val="right" w:leader="dot" w:pos="9736"/>
        </w:tabs>
        <w:rPr>
          <w:rFonts w:eastAsiaTheme="minorEastAsia"/>
          <w:noProof/>
          <w:lang w:eastAsia="en-GB"/>
        </w:rPr>
      </w:pPr>
      <w:hyperlink w:anchor="_Toc24691965" w:history="1">
        <w:r w:rsidR="003474C5" w:rsidRPr="0083467C">
          <w:rPr>
            <w:rStyle w:val="Hyperlink"/>
            <w:noProof/>
          </w:rPr>
          <w:t>Subtask 5</w:t>
        </w:r>
        <w:r w:rsidR="003474C5">
          <w:rPr>
            <w:noProof/>
            <w:webHidden/>
          </w:rPr>
          <w:tab/>
        </w:r>
        <w:r w:rsidR="003474C5">
          <w:rPr>
            <w:noProof/>
            <w:webHidden/>
          </w:rPr>
          <w:fldChar w:fldCharType="begin"/>
        </w:r>
        <w:r w:rsidR="003474C5">
          <w:rPr>
            <w:noProof/>
            <w:webHidden/>
          </w:rPr>
          <w:instrText xml:space="preserve"> PAGEREF _Toc24691965 \h </w:instrText>
        </w:r>
        <w:r w:rsidR="003474C5">
          <w:rPr>
            <w:noProof/>
            <w:webHidden/>
          </w:rPr>
        </w:r>
        <w:r w:rsidR="003474C5">
          <w:rPr>
            <w:noProof/>
            <w:webHidden/>
          </w:rPr>
          <w:fldChar w:fldCharType="separate"/>
        </w:r>
        <w:r w:rsidR="003474C5">
          <w:rPr>
            <w:noProof/>
            <w:webHidden/>
          </w:rPr>
          <w:t>25</w:t>
        </w:r>
        <w:r w:rsidR="003474C5">
          <w:rPr>
            <w:noProof/>
            <w:webHidden/>
          </w:rPr>
          <w:fldChar w:fldCharType="end"/>
        </w:r>
      </w:hyperlink>
    </w:p>
    <w:p w14:paraId="58D2F12B" w14:textId="655942A7" w:rsidR="003474C5" w:rsidRDefault="0056465C">
      <w:pPr>
        <w:pStyle w:val="TOC2"/>
        <w:tabs>
          <w:tab w:val="right" w:leader="dot" w:pos="9736"/>
        </w:tabs>
        <w:rPr>
          <w:rFonts w:eastAsiaTheme="minorEastAsia"/>
          <w:noProof/>
          <w:lang w:eastAsia="en-GB"/>
        </w:rPr>
      </w:pPr>
      <w:hyperlink w:anchor="_Toc24691966"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66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2F7AE1AD" w14:textId="7144E092" w:rsidR="003474C5" w:rsidRDefault="0056465C">
      <w:pPr>
        <w:pStyle w:val="TOC1"/>
        <w:tabs>
          <w:tab w:val="right" w:leader="dot" w:pos="9736"/>
        </w:tabs>
        <w:rPr>
          <w:rFonts w:eastAsiaTheme="minorEastAsia"/>
          <w:noProof/>
          <w:lang w:eastAsia="en-GB"/>
        </w:rPr>
      </w:pPr>
      <w:hyperlink w:anchor="_Toc24691967" w:history="1">
        <w:r w:rsidR="003474C5" w:rsidRPr="0083467C">
          <w:rPr>
            <w:rStyle w:val="Hyperlink"/>
            <w:noProof/>
            <w:shd w:val="clear" w:color="auto" w:fill="FFFFFF"/>
          </w:rPr>
          <w:t>Conclusions</w:t>
        </w:r>
        <w:r w:rsidR="003474C5">
          <w:rPr>
            <w:noProof/>
            <w:webHidden/>
          </w:rPr>
          <w:tab/>
        </w:r>
        <w:r w:rsidR="003474C5">
          <w:rPr>
            <w:noProof/>
            <w:webHidden/>
          </w:rPr>
          <w:fldChar w:fldCharType="begin"/>
        </w:r>
        <w:r w:rsidR="003474C5">
          <w:rPr>
            <w:noProof/>
            <w:webHidden/>
          </w:rPr>
          <w:instrText xml:space="preserve"> PAGEREF _Toc24691967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183088A2" w14:textId="0B408AC7" w:rsidR="003474C5" w:rsidRDefault="0056465C">
      <w:pPr>
        <w:pStyle w:val="TOC1"/>
        <w:tabs>
          <w:tab w:val="right" w:leader="dot" w:pos="9736"/>
        </w:tabs>
        <w:rPr>
          <w:rFonts w:eastAsiaTheme="minorEastAsia"/>
          <w:noProof/>
          <w:lang w:eastAsia="en-GB"/>
        </w:rPr>
      </w:pPr>
      <w:hyperlink w:anchor="_Toc24691968" w:history="1">
        <w:r w:rsidR="003474C5" w:rsidRPr="0083467C">
          <w:rPr>
            <w:rStyle w:val="Hyperlink"/>
            <w:noProof/>
          </w:rPr>
          <w:t>References</w:t>
        </w:r>
        <w:r w:rsidR="003474C5">
          <w:rPr>
            <w:noProof/>
            <w:webHidden/>
          </w:rPr>
          <w:tab/>
        </w:r>
        <w:r w:rsidR="003474C5">
          <w:rPr>
            <w:noProof/>
            <w:webHidden/>
          </w:rPr>
          <w:fldChar w:fldCharType="begin"/>
        </w:r>
        <w:r w:rsidR="003474C5">
          <w:rPr>
            <w:noProof/>
            <w:webHidden/>
          </w:rPr>
          <w:instrText xml:space="preserve"> PAGEREF _Toc24691968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367527EB" w14:textId="0765126C" w:rsidR="003474C5" w:rsidRDefault="003474C5" w:rsidP="003474C5">
      <w:pPr>
        <w:jc w:val="center"/>
        <w:rPr>
          <w:sz w:val="28"/>
        </w:rPr>
      </w:pPr>
      <w:r>
        <w:rPr>
          <w:sz w:val="28"/>
        </w:rPr>
        <w:fldChar w:fldCharType="end"/>
      </w:r>
      <w:r>
        <w:rPr>
          <w:sz w:val="28"/>
        </w:rPr>
        <w:br w:type="page"/>
      </w:r>
    </w:p>
    <w:p w14:paraId="4EAC6BBB" w14:textId="506CE0B1" w:rsidR="000D5A84" w:rsidRDefault="00DE09D4" w:rsidP="00DE09D4">
      <w:pPr>
        <w:pStyle w:val="Heading1"/>
      </w:pPr>
      <w:bookmarkStart w:id="1" w:name="_Toc24691946"/>
      <w:r w:rsidRPr="00DE09D4">
        <w:lastRenderedPageBreak/>
        <w:t>Introduction</w:t>
      </w:r>
      <w:bookmarkEnd w:id="1"/>
    </w:p>
    <w:p w14:paraId="65616DE8" w14:textId="2BA51765" w:rsidR="006D6A91" w:rsidRDefault="006D6A91" w:rsidP="006D6A91">
      <w:pPr>
        <w:pStyle w:val="Heading2"/>
      </w:pPr>
      <w:bookmarkStart w:id="2" w:name="_Toc24691947"/>
      <w:r>
        <w:t>Report Structure</w:t>
      </w:r>
      <w:bookmarkEnd w:id="2"/>
    </w:p>
    <w:p w14:paraId="706BC374" w14:textId="2EE19C78" w:rsidR="00FA2999" w:rsidRDefault="00FA2999" w:rsidP="006D6A91">
      <w:r>
        <w:t xml:space="preserve">This </w:t>
      </w:r>
      <w:r w:rsidR="000F4E22">
        <w:t xml:space="preserve">report contains </w:t>
      </w:r>
      <w:r>
        <w:t>three section</w:t>
      </w:r>
      <w:r w:rsidR="002F6E05">
        <w:t>s</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F230E1" w:rsidRPr="00F230E1">
            <w:rPr>
              <w:noProof/>
              <w:lang w:val="en-US"/>
            </w:rPr>
            <w:t>(Devereux, 2019)</w:t>
          </w:r>
          <w:r w:rsidR="000F4E22">
            <w:fldChar w:fldCharType="end"/>
          </w:r>
        </w:sdtContent>
      </w:sdt>
      <w:r w:rsidR="000F4E22">
        <w:t>.</w:t>
      </w:r>
    </w:p>
    <w:p w14:paraId="6D30B80C" w14:textId="67515661"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w:t>
      </w:r>
      <w:r w:rsidR="002F6E05">
        <w:t>t</w:t>
      </w:r>
      <w:r w:rsidR="00FA2999">
        <w:t>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bookmarkStart w:id="3" w:name="_Toc24691948"/>
      <w:r>
        <w:t>Section</w:t>
      </w:r>
      <w:r w:rsidR="00DE09D4" w:rsidRPr="00AA09BB">
        <w:t xml:space="preserve"> 1</w:t>
      </w:r>
      <w:bookmarkEnd w:id="3"/>
    </w:p>
    <w:p w14:paraId="0FB64CE9" w14:textId="1209D73B" w:rsidR="00A10DC9" w:rsidRDefault="00172F29" w:rsidP="00172F29">
      <w:pPr>
        <w:pStyle w:val="Heading2"/>
      </w:pPr>
      <w:bookmarkStart w:id="4" w:name="_Ref24577973"/>
      <w:bookmarkStart w:id="5" w:name="_Toc24691949"/>
      <w:r>
        <w:t>Requirements</w:t>
      </w:r>
      <w:bookmarkEnd w:id="4"/>
      <w:bookmarkEnd w:id="5"/>
    </w:p>
    <w:p w14:paraId="1E92A41D" w14:textId="3A6DCE0D" w:rsidR="00172F29" w:rsidRDefault="00172F29" w:rsidP="00172F29">
      <w:r>
        <w:t>The</w:t>
      </w:r>
      <w:r w:rsidR="00162BE3">
        <w:t xml:space="preserve"> section 1 of the</w:t>
      </w:r>
      <w:r>
        <w:t xml:space="preserve"> assignment </w:t>
      </w:r>
      <w:sdt>
        <w:sdtPr>
          <w:id w:val="-950630210"/>
          <w:citation/>
        </w:sdtPr>
        <w:sdtContent>
          <w:r w:rsidR="00162BE3">
            <w:fldChar w:fldCharType="begin"/>
          </w:r>
          <w:r w:rsidR="00162BE3">
            <w:rPr>
              <w:lang w:val="en-US"/>
            </w:rPr>
            <w:instrText xml:space="preserve"> CITATION Ass19 \l 1033 </w:instrText>
          </w:r>
          <w:r w:rsidR="00162BE3">
            <w:fldChar w:fldCharType="separate"/>
          </w:r>
          <w:r w:rsidR="00F230E1" w:rsidRPr="00F230E1">
            <w:rPr>
              <w:noProof/>
              <w:lang w:val="en-US"/>
            </w:rPr>
            <w:t>(Devereux, 2019)</w:t>
          </w:r>
          <w:r w:rsidR="00162BE3">
            <w:fldChar w:fldCharType="end"/>
          </w:r>
        </w:sdtContent>
      </w:sdt>
      <w:r w:rsidR="00162BE3">
        <w:t xml:space="preserve"> </w:t>
      </w:r>
      <w:r>
        <w:t xml:space="preserve">requires 160 </w:t>
      </w:r>
      <w:r w:rsidR="002F6E05">
        <w:t>CSV</w:t>
      </w:r>
      <w:r>
        <w:t xml:space="preserve"> files that represent images of four living things (cherry, </w:t>
      </w:r>
      <w:r w:rsidR="00162BE3">
        <w:t>pear, banana and flower) and four non-living things (envelop</w:t>
      </w:r>
      <w:r w:rsidR="002F6E05">
        <w:t>e</w:t>
      </w:r>
      <w:r w:rsidR="00162BE3">
        <w:t xml:space="preserve">, golf club, pencil and wineglass). Each </w:t>
      </w:r>
      <w:r w:rsidR="00B03523">
        <w:t>CSV</w:t>
      </w:r>
      <w:r w:rsidR="00162BE3">
        <w:t xml:space="preserve"> file is 50 pixels by 50 pixels image which represents an instance of one thing, and the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bookmarkStart w:id="6" w:name="_Toc24691950"/>
      <w:r>
        <w:t>Implementation</w:t>
      </w:r>
      <w:bookmarkEnd w:id="6"/>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65D31270" w:rsidR="004F1405" w:rsidRPr="004F1405" w:rsidRDefault="004F1405" w:rsidP="0019461F">
      <w:pPr>
        <w:rPr>
          <w:rFonts w:eastAsiaTheme="minorEastAsia"/>
        </w:rPr>
      </w:pPr>
      <w:r>
        <w:t xml:space="preserve">The PGM images were transformed </w:t>
      </w:r>
      <w:r w:rsidR="002F6E05">
        <w:t>in</w:t>
      </w:r>
      <w:r>
        <w:t xml:space="preserve">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bookmarkStart w:id="7" w:name="_Toc24691951"/>
      <w:r>
        <w:t>Result</w:t>
      </w:r>
      <w:bookmarkEnd w:id="7"/>
    </w:p>
    <w:p w14:paraId="42D0F43D" w14:textId="209BFE6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w:t>
      </w:r>
      <w:r w:rsidR="002F6E05">
        <w:t xml:space="preserve">the </w:t>
      </w:r>
      <w:r w:rsidR="006F5F70">
        <w:t>name of the thing</w:t>
      </w:r>
      <w:r w:rsidR="002F6E05">
        <w:t>/object</w:t>
      </w:r>
      <w:r w:rsidR="006F5F70">
        <w:t xml:space="preserve">.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lastRenderedPageBreak/>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0FD9B2E0" w:rsidR="000B166D" w:rsidRPr="000B166D" w:rsidRDefault="000B166D" w:rsidP="006B2870">
      <w:pPr>
        <w:rPr>
          <w:rFonts w:cstheme="minorHAnsi"/>
          <w:color w:val="000000"/>
          <w:shd w:val="clear" w:color="auto" w:fill="FFFFFF"/>
        </w:rPr>
      </w:pPr>
      <w:r>
        <w:rPr>
          <w:rFonts w:cstheme="minorHAnsi"/>
          <w:color w:val="000000"/>
          <w:shd w:val="clear" w:color="auto" w:fill="FFFFFF"/>
        </w:rPr>
        <w:t>The 160 corresponding CSV file wi</w:t>
      </w:r>
      <w:r w:rsidR="002F6E05">
        <w:rPr>
          <w:rFonts w:cstheme="minorHAnsi"/>
          <w:color w:val="000000"/>
          <w:shd w:val="clear" w:color="auto" w:fill="FFFFFF"/>
        </w:rPr>
        <w:t>l</w:t>
      </w:r>
      <w:r>
        <w:rPr>
          <w:rFonts w:cstheme="minorHAnsi"/>
          <w:color w:val="000000"/>
          <w:shd w:val="clear" w:color="auto" w:fill="FFFFFF"/>
        </w:rPr>
        <w:t xml:space="preserve">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bookmarkStart w:id="8" w:name="_Toc24691952"/>
      <w:r>
        <w:t>Section</w:t>
      </w:r>
      <w:r w:rsidR="00DE09D4">
        <w:t xml:space="preserve"> 2</w:t>
      </w:r>
      <w:bookmarkEnd w:id="8"/>
    </w:p>
    <w:p w14:paraId="705AF30F" w14:textId="1D726C12" w:rsidR="00162BE3" w:rsidRDefault="00162BE3" w:rsidP="00162BE3">
      <w:pPr>
        <w:pStyle w:val="Heading2"/>
      </w:pPr>
      <w:bookmarkStart w:id="9" w:name="_Ref24574640"/>
      <w:bookmarkStart w:id="10" w:name="_Toc24691953"/>
      <w:r>
        <w:t>Requirements</w:t>
      </w:r>
      <w:bookmarkEnd w:id="9"/>
      <w:bookmarkEnd w:id="10"/>
    </w:p>
    <w:p w14:paraId="3EED1E28" w14:textId="01A0AC8C" w:rsidR="00804258" w:rsidRDefault="002F6E05" w:rsidP="00BE1BE7">
      <w:r>
        <w:t>S</w:t>
      </w:r>
      <w:r w:rsidR="00BE1BE7">
        <w:t xml:space="preserve">ection 2 of the assignment </w:t>
      </w:r>
      <w:sdt>
        <w:sdtPr>
          <w:id w:val="1507409868"/>
          <w:citation/>
        </w:sdtPr>
        <w:sdtContent>
          <w:r w:rsidR="00BE1BE7">
            <w:fldChar w:fldCharType="begin"/>
          </w:r>
          <w:r w:rsidR="00BE1BE7">
            <w:rPr>
              <w:lang w:val="en-US"/>
            </w:rPr>
            <w:instrText xml:space="preserve"> CITATION Ass19 \l 1033 </w:instrText>
          </w:r>
          <w:r w:rsidR="00BE1BE7">
            <w:fldChar w:fldCharType="separate"/>
          </w:r>
          <w:r w:rsidR="00F230E1" w:rsidRPr="00F230E1">
            <w:rPr>
              <w:noProof/>
              <w:lang w:val="en-US"/>
            </w:rPr>
            <w:t>(Devereux, 2019)</w:t>
          </w:r>
          <w:r w:rsidR="00BE1BE7">
            <w:fldChar w:fldCharType="end"/>
          </w:r>
        </w:sdtContent>
      </w:sdt>
      <w:r w:rsidR="00BE1BE7">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bookmarkStart w:id="11" w:name="_Toc24691954"/>
      <w:r>
        <w:t>Assumption</w:t>
      </w:r>
      <w:bookmarkEnd w:id="11"/>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bookmarkStart w:id="12" w:name="_Toc24691955"/>
      <w:r>
        <w:t>Implementation</w:t>
      </w:r>
      <w:bookmarkEnd w:id="12"/>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4670BB53"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w:t>
      </w:r>
      <w:r w:rsidR="002F6E05">
        <w:t xml:space="preserve">the </w:t>
      </w:r>
      <w:r w:rsidR="00AE137A">
        <w:t>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lastRenderedPageBreak/>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bookmarkStart w:id="13" w:name="_Toc24691956"/>
      <w:r>
        <w:t>Features</w:t>
      </w:r>
      <w:bookmarkEnd w:id="13"/>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lastRenderedPageBreak/>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lastRenderedPageBreak/>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11B4C100"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F230E1">
        <w:t xml:space="preserve">Figure </w:t>
      </w:r>
      <w:r w:rsidR="00F230E1">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F230E1">
        <w:t xml:space="preserve">Figure </w:t>
      </w:r>
      <w:r w:rsidR="00F230E1">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7521E4FD" w:rsidR="00D61099" w:rsidRDefault="00D61099" w:rsidP="00D61099">
      <w:pPr>
        <w:pStyle w:val="Caption"/>
        <w:jc w:val="center"/>
      </w:pPr>
      <w:bookmarkStart w:id="14" w:name="_Ref24497213"/>
      <w:r>
        <w:t xml:space="preserve">Figure </w:t>
      </w:r>
      <w:fldSimple w:instr=" SEQ Figure \* ARABIC ">
        <w:r w:rsidR="00942DC0">
          <w:rPr>
            <w:noProof/>
          </w:rPr>
          <w:t>1</w:t>
        </w:r>
      </w:fldSimple>
      <w:bookmarkEnd w:id="14"/>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52E6DEC9" w:rsidR="003B7BB2" w:rsidRDefault="00D61099" w:rsidP="00D61099">
      <w:pPr>
        <w:pStyle w:val="Caption"/>
        <w:jc w:val="center"/>
      </w:pPr>
      <w:bookmarkStart w:id="15" w:name="_Ref24497431"/>
      <w:r>
        <w:t xml:space="preserve">Figure </w:t>
      </w:r>
      <w:fldSimple w:instr=" SEQ Figure \* ARABIC ">
        <w:r w:rsidR="00942DC0">
          <w:rPr>
            <w:noProof/>
          </w:rPr>
          <w:t>2</w:t>
        </w:r>
      </w:fldSimple>
      <w:bookmarkEnd w:id="15"/>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4ACC0D57"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F230E1">
        <w:t xml:space="preserve">Figure </w:t>
      </w:r>
      <w:r w:rsidR="00F230E1">
        <w:rPr>
          <w:noProof/>
        </w:rPr>
        <w:t>3</w:t>
      </w:r>
      <w:r w:rsidR="00E70291">
        <w:fldChar w:fldCharType="end"/>
      </w:r>
      <w:r w:rsidR="00E70291">
        <w:t xml:space="preserve">) have a considerable large area fulfilled with black pixels, while others do not. This will help us distinguish these two things from others. Also, then </w:t>
      </w:r>
      <w:r w:rsidR="002F6E05">
        <w:t xml:space="preserve">the </w:t>
      </w:r>
      <w:r w:rsidR="00E70291">
        <w:t xml:space="preserve">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4924F1F3" w:rsidR="00E70291" w:rsidRDefault="00E70291" w:rsidP="00E70291">
      <w:pPr>
        <w:pStyle w:val="Caption"/>
        <w:jc w:val="center"/>
      </w:pPr>
      <w:bookmarkStart w:id="16" w:name="_Ref24497967"/>
      <w:r>
        <w:t xml:space="preserve">Figure </w:t>
      </w:r>
      <w:fldSimple w:instr=" SEQ Figure \* ARABIC ">
        <w:r w:rsidR="00942DC0">
          <w:rPr>
            <w:noProof/>
          </w:rPr>
          <w:t>3</w:t>
        </w:r>
      </w:fldSimple>
      <w:bookmarkEnd w:id="16"/>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27DC4A5A" w:rsidR="00123778" w:rsidRDefault="00123778" w:rsidP="00123778">
      <w:r>
        <w:t xml:space="preserve">For example, </w:t>
      </w:r>
      <w:r>
        <w:fldChar w:fldCharType="begin"/>
      </w:r>
      <w:r>
        <w:instrText xml:space="preserve"> REF _Ref24567035 \h </w:instrText>
      </w:r>
      <w:r>
        <w:fldChar w:fldCharType="separate"/>
      </w:r>
      <w:r w:rsidR="00F230E1">
        <w:t xml:space="preserve">Figure </w:t>
      </w:r>
      <w:r w:rsidR="00F230E1">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23E298BF" w:rsidR="00123778" w:rsidRDefault="00123778" w:rsidP="00123778">
      <w:pPr>
        <w:pStyle w:val="Caption"/>
        <w:jc w:val="center"/>
      </w:pPr>
      <w:bookmarkStart w:id="17" w:name="_Ref24567035"/>
      <w:r>
        <w:t xml:space="preserve">Figure </w:t>
      </w:r>
      <w:fldSimple w:instr=" SEQ Figure \* ARABIC ">
        <w:r w:rsidR="00942DC0">
          <w:rPr>
            <w:noProof/>
          </w:rPr>
          <w:t>4</w:t>
        </w:r>
      </w:fldSimple>
      <w:bookmarkEnd w:id="17"/>
      <w:r>
        <w:t xml:space="preserve"> Counted tile in Crossness</w:t>
      </w:r>
    </w:p>
    <w:p w14:paraId="5CE606E0" w14:textId="259579A6" w:rsidR="00815E04" w:rsidRDefault="00815E04" w:rsidP="00815E04">
      <w:pPr>
        <w:pStyle w:val="Heading4"/>
      </w:pPr>
      <w:r>
        <w:t>Reason of Design</w:t>
      </w:r>
    </w:p>
    <w:p w14:paraId="060C0D2B" w14:textId="6FC0ED78" w:rsidR="00123778" w:rsidRDefault="00123778" w:rsidP="00123778">
      <w:r>
        <w:t>This feature measures the crossness of things</w:t>
      </w:r>
      <w:r w:rsidR="002F6E05">
        <w:t>/objects</w:t>
      </w:r>
      <w:r>
        <w:t xml:space="preserve">.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F230E1">
        <w:t xml:space="preserve">Figure </w:t>
      </w:r>
      <w:r w:rsidR="00F230E1">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77F34C46" w:rsidR="00EE7B74" w:rsidRDefault="00EE7B74" w:rsidP="00EE7B74">
      <w:pPr>
        <w:pStyle w:val="Caption"/>
        <w:jc w:val="center"/>
      </w:pPr>
      <w:bookmarkStart w:id="18" w:name="_Ref24571943"/>
      <w:r>
        <w:t xml:space="preserve">Figure </w:t>
      </w:r>
      <w:fldSimple w:instr=" SEQ Figure \* ARABIC ">
        <w:r w:rsidR="00942DC0">
          <w:rPr>
            <w:noProof/>
          </w:rPr>
          <w:t>5</w:t>
        </w:r>
      </w:fldSimple>
      <w:bookmarkEnd w:id="18"/>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19" w:name="_Ref24568599"/>
      <w:r>
        <w:t>Feature 17</w:t>
      </w:r>
      <w:bookmarkEnd w:id="19"/>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lastRenderedPageBreak/>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1E564D84"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F230E1">
        <w:t xml:space="preserve">Figure </w:t>
      </w:r>
      <w:r w:rsidR="00F230E1">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7FF820FB" w:rsidR="00367F8B" w:rsidRDefault="00367F8B" w:rsidP="00367F8B">
      <w:pPr>
        <w:pStyle w:val="Caption"/>
        <w:jc w:val="center"/>
      </w:pPr>
      <w:bookmarkStart w:id="20" w:name="_Ref24570286"/>
      <w:r>
        <w:t xml:space="preserve">Figure </w:t>
      </w:r>
      <w:fldSimple w:instr=" SEQ Figure \* ARABIC ">
        <w:r w:rsidR="00942DC0">
          <w:rPr>
            <w:noProof/>
          </w:rPr>
          <w:t>6</w:t>
        </w:r>
      </w:fldSimple>
      <w:bookmarkEnd w:id="20"/>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21" w:name="_Ref24570010"/>
      <w:r>
        <w:t>Feature 18</w:t>
      </w:r>
      <w:bookmarkEnd w:id="21"/>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6DB300CE"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F230E1">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5B515808"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F230E1">
        <w:t xml:space="preserve">Figure </w:t>
      </w:r>
      <w:r w:rsidR="00F230E1">
        <w:rPr>
          <w:noProof/>
        </w:rPr>
        <w:t>7</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781E8B29" w:rsidR="00EB35BD" w:rsidRDefault="00EB35BD" w:rsidP="00EB35BD">
      <w:pPr>
        <w:pStyle w:val="Caption"/>
        <w:jc w:val="center"/>
      </w:pPr>
      <w:bookmarkStart w:id="22" w:name="_Ref24569312"/>
      <w:r>
        <w:t xml:space="preserve">Figure </w:t>
      </w:r>
      <w:fldSimple w:instr=" SEQ Figure \* ARABIC ">
        <w:r w:rsidR="00942DC0">
          <w:rPr>
            <w:noProof/>
          </w:rPr>
          <w:t>7</w:t>
        </w:r>
      </w:fldSimple>
      <w:bookmarkEnd w:id="22"/>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lastRenderedPageBreak/>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1D0E9D04"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F230E1">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755403D0"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F230E1">
        <w:t xml:space="preserve">Figure </w:t>
      </w:r>
      <w:r w:rsidR="00F230E1">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06AC9767" w:rsidR="0042121D" w:rsidRDefault="0042121D" w:rsidP="0042121D">
      <w:pPr>
        <w:pStyle w:val="Caption"/>
        <w:jc w:val="center"/>
      </w:pPr>
      <w:bookmarkStart w:id="23" w:name="_Ref24572117"/>
      <w:r>
        <w:t xml:space="preserve">Figure </w:t>
      </w:r>
      <w:fldSimple w:instr=" SEQ Figure \* ARABIC ">
        <w:r w:rsidR="00942DC0">
          <w:rPr>
            <w:noProof/>
          </w:rPr>
          <w:t>8</w:t>
        </w:r>
      </w:fldSimple>
      <w:bookmarkEnd w:id="23"/>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bookmarkStart w:id="24" w:name="_Toc24691957"/>
      <w:r>
        <w:t>Result</w:t>
      </w:r>
      <w:bookmarkEnd w:id="24"/>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06BFF9B6"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lastRenderedPageBreak/>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bookmarkStart w:id="25" w:name="_Toc24691958"/>
      <w:r>
        <w:t>Section 3</w:t>
      </w:r>
      <w:bookmarkEnd w:id="25"/>
    </w:p>
    <w:p w14:paraId="1172C634" w14:textId="77777777" w:rsidR="00162BE3" w:rsidRDefault="00162BE3" w:rsidP="00162BE3">
      <w:pPr>
        <w:pStyle w:val="Heading2"/>
      </w:pPr>
      <w:bookmarkStart w:id="26" w:name="_Toc24691959"/>
      <w:r>
        <w:t>Requirements</w:t>
      </w:r>
      <w:bookmarkEnd w:id="26"/>
    </w:p>
    <w:p w14:paraId="7B2A85B0" w14:textId="164EC853" w:rsidR="00162BE3" w:rsidRDefault="00162BE3" w:rsidP="00162BE3">
      <w:pPr>
        <w:pStyle w:val="Heading2"/>
      </w:pPr>
      <w:bookmarkStart w:id="27" w:name="_Toc24691960"/>
      <w:r>
        <w:t>Implementation</w:t>
      </w:r>
      <w:bookmarkEnd w:id="27"/>
    </w:p>
    <w:p w14:paraId="6767DA63" w14:textId="0C329104" w:rsidR="005B5CA2" w:rsidRDefault="005B5CA2" w:rsidP="005B5CA2">
      <w:r>
        <w:t xml:space="preserve">For each question, there is a corresponding folder under the directory </w:t>
      </w:r>
      <w:r w:rsidRPr="005B5CA2">
        <w:rPr>
          <w:i/>
        </w:rPr>
        <w:t>section3_code</w:t>
      </w:r>
      <w:r>
        <w:t xml:space="preserve"> with the name of the index of the question. Under that folder, there is a runme.R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questionX</w:t>
      </w:r>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libraries.R</w:t>
      </w:r>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r w:rsidR="002E7BC9">
        <w:rPr>
          <w:i/>
        </w:rPr>
        <w:t>questionX/output</w:t>
      </w:r>
      <w:r>
        <w:t>, where X is the index of the question</w:t>
      </w:r>
      <w:r w:rsidR="002E2FCD">
        <w:t>.</w:t>
      </w:r>
    </w:p>
    <w:p w14:paraId="29CE61FE" w14:textId="3A88F8BB" w:rsidR="007D1143" w:rsidRDefault="00DA29A8" w:rsidP="007D1143">
      <w:pPr>
        <w:pStyle w:val="Heading2"/>
      </w:pPr>
      <w:bookmarkStart w:id="28" w:name="_Toc24691961"/>
      <w:r>
        <w:t>Subtask</w:t>
      </w:r>
      <w:r w:rsidR="007D1143">
        <w:t xml:space="preserve"> 1</w:t>
      </w:r>
      <w:bookmarkEnd w:id="28"/>
    </w:p>
    <w:p w14:paraId="390CCE6B" w14:textId="2342A202" w:rsidR="00D95620" w:rsidRDefault="00D95620" w:rsidP="00D95620">
      <w:pPr>
        <w:pStyle w:val="Heading3"/>
      </w:pPr>
      <w:r>
        <w:t>Requirement</w:t>
      </w:r>
    </w:p>
    <w:p w14:paraId="1642F79E" w14:textId="0A369FBF" w:rsidR="00D95620" w:rsidRDefault="00D95620" w:rsidP="00D95620">
      <w:r>
        <w:t>Three features (nr_pix, height and cols_with_5) are needed to be analysed, and we need to perform them on three g</w:t>
      </w:r>
      <w:r w:rsidR="002F6E05">
        <w:t>rou</w:t>
      </w:r>
      <w:r>
        <w:t>ps (full</w:t>
      </w:r>
      <w:r w:rsidR="002F6E05">
        <w:t xml:space="preserve"> </w:t>
      </w:r>
      <w:r>
        <w:t>set, non-living and living) of things. Hence, there are nine combinations.</w:t>
      </w:r>
    </w:p>
    <w:p w14:paraId="5A113EE3" w14:textId="4539686C" w:rsidR="007D1143" w:rsidRDefault="007D1143" w:rsidP="007D1143">
      <w:pPr>
        <w:pStyle w:val="Heading3"/>
      </w:pPr>
      <w:r>
        <w:t>Implementation</w:t>
      </w:r>
    </w:p>
    <w:p w14:paraId="1C331CD8" w14:textId="06EA4A31"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mean and standard deviation</w:t>
      </w:r>
      <w:r>
        <w:t>. The second figure is a GG Plot which demonstrates the association between theoretical quantile</w:t>
      </w:r>
      <w:r w:rsidR="002F6E05">
        <w:t>s</w:t>
      </w:r>
      <w:r>
        <w:t xml:space="preserve"> and actua</w:t>
      </w:r>
      <w:r w:rsidR="002F6E05">
        <w:t>l quantiles.</w:t>
      </w:r>
    </w:p>
    <w:p w14:paraId="0E83F9A0" w14:textId="52BDB163" w:rsidR="00D82EDD" w:rsidRDefault="00D82EDD" w:rsidP="00D82EDD">
      <w:pPr>
        <w:pStyle w:val="Heading3"/>
      </w:pPr>
      <w:r>
        <w:t>Reasoning</w:t>
      </w:r>
    </w:p>
    <w:p w14:paraId="524B160E" w14:textId="022B841E" w:rsidR="00D82EDD" w:rsidRPr="00D82EDD" w:rsidRDefault="00D82EDD" w:rsidP="00D82EDD">
      <w:r>
        <w:t xml:space="preserve">We use histogram and Q-Q line </w:t>
      </w:r>
      <w:r w:rsidR="006413F1">
        <w:t>for the analysation. By using histo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r>
        <w:t>nr_pix</w:t>
      </w:r>
    </w:p>
    <w:p w14:paraId="01C080EB" w14:textId="6C84D494" w:rsidR="00D97A84" w:rsidRPr="007D3DF2" w:rsidRDefault="00D97A84" w:rsidP="00D97A84">
      <w:r>
        <w:t xml:space="preserve">For the shape of the distribution of feature </w:t>
      </w:r>
      <w:r w:rsidRPr="001F1F81">
        <w:rPr>
          <w:i/>
        </w:rPr>
        <w:t xml:space="preserve">nr_pix </w:t>
      </w:r>
      <w:r>
        <w:t>for full</w:t>
      </w:r>
      <w:r w:rsidR="002F6E05">
        <w:t xml:space="preserve"> </w:t>
      </w:r>
      <w:r>
        <w:t xml:space="preserve">set, </w:t>
      </w:r>
      <w:r>
        <w:fldChar w:fldCharType="begin"/>
      </w:r>
      <w:r>
        <w:instrText xml:space="preserve"> REF _Ref24595160 \h </w:instrText>
      </w:r>
      <w:r>
        <w:fldChar w:fldCharType="separate"/>
      </w:r>
      <w:r w:rsidR="00F230E1">
        <w:t xml:space="preserve">Figure </w:t>
      </w:r>
      <w:r w:rsidR="00F230E1">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F230E1">
        <w:t xml:space="preserve">Figure </w:t>
      </w:r>
      <w:r w:rsidR="00F230E1">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lastRenderedPageBreak/>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142B40C3" w:rsidR="007D1143" w:rsidRDefault="00F774D2" w:rsidP="00F774D2">
      <w:pPr>
        <w:pStyle w:val="Caption"/>
        <w:jc w:val="center"/>
      </w:pPr>
      <w:bookmarkStart w:id="29" w:name="_Ref24595160"/>
      <w:r>
        <w:t xml:space="preserve">Figure </w:t>
      </w:r>
      <w:fldSimple w:instr=" SEQ Figure \* ARABIC ">
        <w:r w:rsidR="00942DC0">
          <w:rPr>
            <w:noProof/>
          </w:rPr>
          <w:t>9</w:t>
        </w:r>
      </w:fldSimple>
      <w:bookmarkEnd w:id="29"/>
      <w:r>
        <w:t xml:space="preserve"> Histogram of</w:t>
      </w:r>
      <w:r w:rsidR="002A57E8">
        <w:t xml:space="preserve"> the distribution of</w:t>
      </w:r>
      <w:r>
        <w:t xml:space="preserve"> nr_pix for fullset</w:t>
      </w:r>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2CF3FA58" w:rsidR="00D97A84" w:rsidRDefault="00D97A84" w:rsidP="00D97A84">
      <w:pPr>
        <w:pStyle w:val="Caption"/>
        <w:jc w:val="center"/>
      </w:pPr>
      <w:bookmarkStart w:id="30" w:name="_Ref24638109"/>
      <w:r>
        <w:t xml:space="preserve">Figure </w:t>
      </w:r>
      <w:fldSimple w:instr=" SEQ Figure \* ARABIC ">
        <w:r w:rsidR="00942DC0">
          <w:rPr>
            <w:noProof/>
          </w:rPr>
          <w:t>10</w:t>
        </w:r>
      </w:fldSimple>
      <w:bookmarkEnd w:id="30"/>
      <w:r>
        <w:t xml:space="preserve"> </w:t>
      </w:r>
      <w:r w:rsidRPr="00921EF2">
        <w:t xml:space="preserve">QQ Plot of nr_pix for </w:t>
      </w:r>
      <w:r>
        <w:t>fullset</w:t>
      </w:r>
    </w:p>
    <w:p w14:paraId="11317AF8" w14:textId="67D747BB" w:rsidR="004054A9" w:rsidRPr="007D3DF2" w:rsidRDefault="004054A9" w:rsidP="004054A9">
      <w:r>
        <w:t xml:space="preserve">For the shape of the distribution of feature </w:t>
      </w:r>
      <w:r w:rsidRPr="001F1F81">
        <w:rPr>
          <w:i/>
        </w:rPr>
        <w:t xml:space="preserve">nr_pix </w:t>
      </w:r>
      <w:r>
        <w:t xml:space="preserve">for non-living things, </w:t>
      </w:r>
      <w:r w:rsidR="00B6503E">
        <w:fldChar w:fldCharType="begin"/>
      </w:r>
      <w:r w:rsidR="00B6503E">
        <w:instrText xml:space="preserve"> REF _Ref24595161 \h </w:instrText>
      </w:r>
      <w:r w:rsidR="00B6503E">
        <w:fldChar w:fldCharType="separate"/>
      </w:r>
      <w:r w:rsidR="00F230E1">
        <w:t xml:space="preserve">Figure </w:t>
      </w:r>
      <w:r w:rsidR="00F230E1">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F230E1">
        <w:t xml:space="preserve">Figure </w:t>
      </w:r>
      <w:r w:rsidR="00F230E1">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186EEE71" w:rsidR="00F774D2" w:rsidRDefault="00F774D2" w:rsidP="00F774D2">
      <w:pPr>
        <w:pStyle w:val="Caption"/>
        <w:jc w:val="center"/>
      </w:pPr>
      <w:bookmarkStart w:id="31" w:name="_Ref24595161"/>
      <w:r>
        <w:t xml:space="preserve">Figure </w:t>
      </w:r>
      <w:fldSimple w:instr=" SEQ Figure \* ARABIC ">
        <w:r w:rsidR="00942DC0">
          <w:rPr>
            <w:noProof/>
          </w:rPr>
          <w:t>11</w:t>
        </w:r>
      </w:fldSimple>
      <w:bookmarkEnd w:id="31"/>
      <w:r>
        <w:t xml:space="preserve"> Histogram of</w:t>
      </w:r>
      <w:r w:rsidR="002A57E8">
        <w:t xml:space="preserve"> the distribution of</w:t>
      </w:r>
      <w:r>
        <w:t xml:space="preserve"> nr_pix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69ED4955" w:rsidR="004054A9" w:rsidRDefault="004054A9" w:rsidP="004054A9">
      <w:pPr>
        <w:pStyle w:val="Caption"/>
        <w:jc w:val="center"/>
      </w:pPr>
      <w:bookmarkStart w:id="32" w:name="_Ref24637849"/>
      <w:r>
        <w:t xml:space="preserve">Figure </w:t>
      </w:r>
      <w:fldSimple w:instr=" SEQ Figure \* ARABIC ">
        <w:r w:rsidR="00942DC0">
          <w:rPr>
            <w:noProof/>
          </w:rPr>
          <w:t>12</w:t>
        </w:r>
      </w:fldSimple>
      <w:bookmarkEnd w:id="32"/>
      <w:r>
        <w:t xml:space="preserve"> </w:t>
      </w:r>
      <w:r w:rsidRPr="00724667">
        <w:t xml:space="preserve">QQ Plot of nr_pix for </w:t>
      </w:r>
      <w:r>
        <w:t>non</w:t>
      </w:r>
      <w:r w:rsidRPr="00724667">
        <w:t>living</w:t>
      </w:r>
    </w:p>
    <w:p w14:paraId="30DAF5BC" w14:textId="3E9D4B26" w:rsidR="001F1F81" w:rsidRPr="007D3DF2" w:rsidRDefault="001F1F81" w:rsidP="001F1F81">
      <w:r>
        <w:t xml:space="preserve">For the shape of the distribution of feature </w:t>
      </w:r>
      <w:r w:rsidRPr="001F1F81">
        <w:rPr>
          <w:i/>
        </w:rPr>
        <w:t xml:space="preserve">nr_pix </w:t>
      </w:r>
      <w:r>
        <w:t xml:space="preserve">for living things, </w:t>
      </w:r>
      <w:r>
        <w:fldChar w:fldCharType="begin"/>
      </w:r>
      <w:r>
        <w:instrText xml:space="preserve"> REF _Ref24595162 \h </w:instrText>
      </w:r>
      <w:r>
        <w:fldChar w:fldCharType="separate"/>
      </w:r>
      <w:r w:rsidR="00F230E1">
        <w:t xml:space="preserve">Figure </w:t>
      </w:r>
      <w:r w:rsidR="00F230E1">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F230E1">
        <w:t xml:space="preserve">Figure </w:t>
      </w:r>
      <w:r w:rsidR="00F230E1">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lastRenderedPageBreak/>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5FB7B6DB" w:rsidR="00F774D2" w:rsidRDefault="00F774D2" w:rsidP="00F774D2">
      <w:pPr>
        <w:pStyle w:val="Caption"/>
        <w:jc w:val="center"/>
      </w:pPr>
      <w:bookmarkStart w:id="33" w:name="_Ref24595162"/>
      <w:r>
        <w:t xml:space="preserve">Figure </w:t>
      </w:r>
      <w:fldSimple w:instr=" SEQ Figure \* ARABIC ">
        <w:r w:rsidR="00942DC0">
          <w:rPr>
            <w:noProof/>
          </w:rPr>
          <w:t>13</w:t>
        </w:r>
      </w:fldSimple>
      <w:bookmarkEnd w:id="33"/>
      <w:r w:rsidR="001F1F81">
        <w:t xml:space="preserve"> H</w:t>
      </w:r>
      <w:r>
        <w:t>istogram of</w:t>
      </w:r>
      <w:r w:rsidR="002A57E8">
        <w:t xml:space="preserve"> the distribution of</w:t>
      </w:r>
      <w:r>
        <w:t xml:space="preserve"> nr_pix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6011590B" w:rsidR="00F774D2" w:rsidRPr="007D1143" w:rsidRDefault="00F67083" w:rsidP="00F67083">
      <w:pPr>
        <w:pStyle w:val="Caption"/>
        <w:jc w:val="center"/>
      </w:pPr>
      <w:bookmarkStart w:id="34" w:name="_Ref24637649"/>
      <w:r>
        <w:t xml:space="preserve">Figure </w:t>
      </w:r>
      <w:fldSimple w:instr=" SEQ Figure \* ARABIC ">
        <w:r w:rsidR="00942DC0">
          <w:rPr>
            <w:noProof/>
          </w:rPr>
          <w:t>14</w:t>
        </w:r>
      </w:fldSimple>
      <w:bookmarkEnd w:id="34"/>
      <w:r>
        <w:t xml:space="preserve"> </w:t>
      </w:r>
      <w:r w:rsidRPr="003553C4">
        <w:t xml:space="preserve">QQ Plot of </w:t>
      </w:r>
      <w:r>
        <w:t xml:space="preserve">nr_pix </w:t>
      </w:r>
      <w:r w:rsidRPr="003553C4">
        <w:t xml:space="preserve">for </w:t>
      </w:r>
      <w:r>
        <w:t>living</w:t>
      </w:r>
    </w:p>
    <w:p w14:paraId="53BC5AB9" w14:textId="58D7FA39" w:rsidR="007D1143" w:rsidRDefault="003D5A48" w:rsidP="007D1143">
      <w:pPr>
        <w:pStyle w:val="Heading4"/>
      </w:pPr>
      <w:r>
        <w:t>h</w:t>
      </w:r>
      <w:r w:rsidR="007D1143">
        <w:t>eight</w:t>
      </w:r>
    </w:p>
    <w:p w14:paraId="7F2B9FFA" w14:textId="7B7805E6" w:rsidR="0074729A" w:rsidRPr="007D3DF2" w:rsidRDefault="0074729A" w:rsidP="0074729A">
      <w:r>
        <w:t xml:space="preserve">For the shape of the distribution of feature </w:t>
      </w:r>
      <w:r>
        <w:rPr>
          <w:i/>
        </w:rPr>
        <w:t xml:space="preserve">height </w:t>
      </w:r>
      <w:r>
        <w:t xml:space="preserve">for fullset, </w:t>
      </w:r>
      <w:r w:rsidR="00B36F6E">
        <w:fldChar w:fldCharType="begin"/>
      </w:r>
      <w:r w:rsidR="00B36F6E">
        <w:instrText xml:space="preserve"> REF _Ref24597860 \h </w:instrText>
      </w:r>
      <w:r w:rsidR="00B36F6E">
        <w:fldChar w:fldCharType="separate"/>
      </w:r>
      <w:r w:rsidR="00F230E1">
        <w:t xml:space="preserve">Figure </w:t>
      </w:r>
      <w:r w:rsidR="00F230E1">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w:t>
      </w:r>
      <w:r w:rsidR="002F6E05">
        <w:t>,</w:t>
      </w:r>
      <w:r w:rsidR="00B36F6E">
        <w:t xml:space="preserve">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F230E1">
        <w:t xml:space="preserve">Figure </w:t>
      </w:r>
      <w:r w:rsidR="00F230E1">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lastRenderedPageBreak/>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7E893916" w:rsidR="003D5A48" w:rsidRDefault="003D5A48" w:rsidP="007D3DF2">
      <w:pPr>
        <w:pStyle w:val="Caption"/>
        <w:jc w:val="center"/>
      </w:pPr>
      <w:bookmarkStart w:id="35" w:name="_Ref24597860"/>
      <w:r>
        <w:t xml:space="preserve">Figure </w:t>
      </w:r>
      <w:fldSimple w:instr=" SEQ Figure \* ARABIC ">
        <w:r w:rsidR="00942DC0">
          <w:rPr>
            <w:noProof/>
          </w:rPr>
          <w:t>15</w:t>
        </w:r>
      </w:fldSimple>
      <w:bookmarkEnd w:id="35"/>
      <w:r>
        <w:t xml:space="preserve"> Histogram of </w:t>
      </w:r>
      <w:r w:rsidR="002A57E8">
        <w:t xml:space="preserve">the distribution of </w:t>
      </w:r>
      <w:r>
        <w:t>height for fullset</w:t>
      </w:r>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1D224093" w:rsidR="0074729A" w:rsidRDefault="0074729A" w:rsidP="0074729A">
      <w:pPr>
        <w:pStyle w:val="Caption"/>
        <w:jc w:val="center"/>
      </w:pPr>
      <w:bookmarkStart w:id="36" w:name="_Ref24637353"/>
      <w:r>
        <w:t xml:space="preserve">Figure </w:t>
      </w:r>
      <w:fldSimple w:instr=" SEQ Figure \* ARABIC ">
        <w:r w:rsidR="00942DC0">
          <w:rPr>
            <w:noProof/>
          </w:rPr>
          <w:t>16</w:t>
        </w:r>
      </w:fldSimple>
      <w:bookmarkEnd w:id="36"/>
      <w:r>
        <w:t xml:space="preserve"> </w:t>
      </w:r>
      <w:r w:rsidRPr="00D8141C">
        <w:t xml:space="preserve">QQ Plot of height for </w:t>
      </w:r>
      <w:r>
        <w:t>fullset</w:t>
      </w:r>
    </w:p>
    <w:p w14:paraId="3A365647" w14:textId="70D2CD19"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F230E1">
        <w:t xml:space="preserve">Figure </w:t>
      </w:r>
      <w:r w:rsidR="00F230E1">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F230E1">
        <w:t xml:space="preserve">Figure </w:t>
      </w:r>
      <w:r w:rsidR="00F230E1">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lastRenderedPageBreak/>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71948DB7" w:rsidR="003D5A48" w:rsidRDefault="003D5A48" w:rsidP="007D3DF2">
      <w:pPr>
        <w:pStyle w:val="Caption"/>
        <w:jc w:val="center"/>
      </w:pPr>
      <w:bookmarkStart w:id="37" w:name="_Ref24598052"/>
      <w:r>
        <w:t xml:space="preserve">Figure </w:t>
      </w:r>
      <w:fldSimple w:instr=" SEQ Figure \* ARABIC ">
        <w:r w:rsidR="00942DC0">
          <w:rPr>
            <w:noProof/>
          </w:rPr>
          <w:t>17</w:t>
        </w:r>
      </w:fldSimple>
      <w:bookmarkEnd w:id="37"/>
      <w:r>
        <w:t xml:space="preserve"> Historgram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1A3C16F1" w:rsidR="009345A1" w:rsidRDefault="009345A1" w:rsidP="009345A1">
      <w:pPr>
        <w:pStyle w:val="Caption"/>
        <w:jc w:val="center"/>
      </w:pPr>
      <w:bookmarkStart w:id="38" w:name="_Ref24637066"/>
      <w:r>
        <w:t xml:space="preserve">Figure </w:t>
      </w:r>
      <w:fldSimple w:instr=" SEQ Figure \* ARABIC ">
        <w:r w:rsidR="00942DC0">
          <w:rPr>
            <w:noProof/>
          </w:rPr>
          <w:t>18</w:t>
        </w:r>
      </w:fldSimple>
      <w:bookmarkEnd w:id="38"/>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073E5A55" w:rsidR="00A6299A" w:rsidRDefault="00A6299A" w:rsidP="00A6299A">
      <w:r>
        <w:t xml:space="preserve">For the shape of the distribution of feature </w:t>
      </w:r>
      <w:r>
        <w:rPr>
          <w:i/>
        </w:rPr>
        <w:t xml:space="preserve">height </w:t>
      </w:r>
      <w:r>
        <w:t xml:space="preserve">for living things, </w:t>
      </w:r>
      <w:r w:rsidR="002F6E05">
        <w:fldChar w:fldCharType="begin"/>
      </w:r>
      <w:r w:rsidR="002F6E05">
        <w:instrText xml:space="preserve"> REF _Ref24690603 \h </w:instrText>
      </w:r>
      <w:r w:rsidR="002F6E05">
        <w:fldChar w:fldCharType="separate"/>
      </w:r>
      <w:r w:rsidR="002F6E05">
        <w:t xml:space="preserve">Figure </w:t>
      </w:r>
      <w:r w:rsidR="002F6E05">
        <w:rPr>
          <w:noProof/>
        </w:rPr>
        <w:t>19</w:t>
      </w:r>
      <w:r w:rsidR="002F6E05">
        <w:fldChar w:fldCharType="end"/>
      </w:r>
      <w:r w:rsidR="002F6E05">
        <w:t xml:space="preserve"> </w:t>
      </w:r>
      <w:r>
        <w:t xml:space="preserve">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F230E1">
        <w:t xml:space="preserve">Figure </w:t>
      </w:r>
      <w:r w:rsidR="00F230E1">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lastRenderedPageBreak/>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5F4F53E6" w:rsidR="003D5A48" w:rsidRDefault="003D5A48" w:rsidP="007D3DF2">
      <w:pPr>
        <w:pStyle w:val="Caption"/>
        <w:jc w:val="center"/>
      </w:pPr>
      <w:bookmarkStart w:id="39" w:name="_Ref24690603"/>
      <w:r>
        <w:t xml:space="preserve">Figure </w:t>
      </w:r>
      <w:fldSimple w:instr=" SEQ Figure \* ARABIC ">
        <w:r w:rsidR="00942DC0">
          <w:rPr>
            <w:noProof/>
          </w:rPr>
          <w:t>19</w:t>
        </w:r>
      </w:fldSimple>
      <w:bookmarkEnd w:id="39"/>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46041126" w:rsidR="00831F79" w:rsidRDefault="00831F79" w:rsidP="00831F79">
      <w:pPr>
        <w:pStyle w:val="Caption"/>
        <w:jc w:val="center"/>
      </w:pPr>
      <w:bookmarkStart w:id="40" w:name="_Ref24636847"/>
      <w:r>
        <w:t xml:space="preserve">Figure </w:t>
      </w:r>
      <w:fldSimple w:instr=" SEQ Figure \* ARABIC ">
        <w:r w:rsidR="00942DC0">
          <w:rPr>
            <w:noProof/>
          </w:rPr>
          <w:t>20</w:t>
        </w:r>
      </w:fldSimple>
      <w:bookmarkEnd w:id="40"/>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61D3AF9A" w:rsidR="005B506D" w:rsidRDefault="00C1106C" w:rsidP="00EB43CA">
      <w:r>
        <w:t xml:space="preserve">For the shape of the distribution of feature </w:t>
      </w:r>
      <w:r w:rsidRPr="000C2CBF">
        <w:rPr>
          <w:i/>
        </w:rPr>
        <w:t>cols_with_5</w:t>
      </w:r>
      <w:r>
        <w:rPr>
          <w:i/>
        </w:rPr>
        <w:t xml:space="preserve"> </w:t>
      </w:r>
      <w:r>
        <w:t>for full</w:t>
      </w:r>
      <w:r w:rsidR="002F6E05">
        <w:t xml:space="preserve"> </w:t>
      </w:r>
      <w:r>
        <w:t xml:space="preserve">set, </w:t>
      </w:r>
      <w:r w:rsidR="000E5966">
        <w:fldChar w:fldCharType="begin"/>
      </w:r>
      <w:r w:rsidR="000E5966">
        <w:instrText xml:space="preserve"> REF _Ref24598385 \h </w:instrText>
      </w:r>
      <w:r w:rsidR="000E5966">
        <w:fldChar w:fldCharType="separate"/>
      </w:r>
      <w:r w:rsidR="00F230E1">
        <w:t xml:space="preserve">Figure </w:t>
      </w:r>
      <w:r w:rsidR="00F230E1">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F230E1">
        <w:t xml:space="preserve">Figure </w:t>
      </w:r>
      <w:r w:rsidR="00F230E1">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lastRenderedPageBreak/>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78EEF511" w:rsidR="00EB43CA" w:rsidRDefault="00EB43CA" w:rsidP="003F3AC2">
      <w:pPr>
        <w:pStyle w:val="Caption"/>
        <w:jc w:val="center"/>
      </w:pPr>
      <w:bookmarkStart w:id="41" w:name="_Ref24598385"/>
      <w:r>
        <w:t xml:space="preserve">Figure </w:t>
      </w:r>
      <w:fldSimple w:instr=" SEQ Figure \* ARABIC ">
        <w:r w:rsidR="00942DC0">
          <w:rPr>
            <w:noProof/>
          </w:rPr>
          <w:t>21</w:t>
        </w:r>
      </w:fldSimple>
      <w:bookmarkEnd w:id="41"/>
      <w:r>
        <w:t xml:space="preserve"> Histogram of </w:t>
      </w:r>
      <w:r w:rsidR="002A57E8">
        <w:t xml:space="preserve">the distribution of </w:t>
      </w:r>
      <w:r>
        <w:t>cols_with_</w:t>
      </w:r>
      <w:r w:rsidR="000E5966">
        <w:t>5</w:t>
      </w:r>
      <w:r>
        <w:t xml:space="preserve"> for fullset</w:t>
      </w:r>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2E2D8BB6" w:rsidR="00B51263" w:rsidRDefault="00B51263" w:rsidP="00B51263">
      <w:pPr>
        <w:pStyle w:val="Caption"/>
        <w:jc w:val="center"/>
      </w:pPr>
      <w:bookmarkStart w:id="42" w:name="_Ref24634393"/>
      <w:r>
        <w:t xml:space="preserve">Figure </w:t>
      </w:r>
      <w:fldSimple w:instr=" SEQ Figure \* ARABIC ">
        <w:r w:rsidR="00942DC0">
          <w:rPr>
            <w:noProof/>
          </w:rPr>
          <w:t>22</w:t>
        </w:r>
      </w:fldSimple>
      <w:bookmarkEnd w:id="42"/>
      <w:r>
        <w:t xml:space="preserve"> QQ Plot </w:t>
      </w:r>
      <w:r w:rsidRPr="0018786A">
        <w:t>of cols_with_5 for fullset</w:t>
      </w:r>
    </w:p>
    <w:p w14:paraId="3453469B" w14:textId="614915C9"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F230E1">
        <w:t xml:space="preserve">Figure </w:t>
      </w:r>
      <w:r w:rsidR="00F230E1">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unimodal</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w:t>
      </w:r>
      <w:r w:rsidR="002F6E05">
        <w:t>,</w:t>
      </w:r>
      <w:r w:rsidR="008A7E92">
        <w:t xml:space="preserve">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F230E1">
        <w:t xml:space="preserve">Figure </w:t>
      </w:r>
      <w:r w:rsidR="00F230E1">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lastRenderedPageBreak/>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150AA131" w:rsidR="00EB43CA" w:rsidRDefault="00EB43CA" w:rsidP="003F3AC2">
      <w:pPr>
        <w:pStyle w:val="Caption"/>
        <w:jc w:val="center"/>
      </w:pPr>
      <w:bookmarkStart w:id="43" w:name="_Ref24598397"/>
      <w:r>
        <w:t xml:space="preserve">Figure </w:t>
      </w:r>
      <w:fldSimple w:instr=" SEQ Figure \* ARABIC ">
        <w:r w:rsidR="00942DC0">
          <w:rPr>
            <w:noProof/>
          </w:rPr>
          <w:t>23</w:t>
        </w:r>
      </w:fldSimple>
      <w:bookmarkEnd w:id="43"/>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37830C1B" w:rsidR="00BB272F" w:rsidRDefault="00BB272F" w:rsidP="00BB272F">
      <w:pPr>
        <w:pStyle w:val="Caption"/>
        <w:jc w:val="center"/>
      </w:pPr>
      <w:bookmarkStart w:id="44" w:name="_Ref24635597"/>
      <w:r>
        <w:t xml:space="preserve">Figure </w:t>
      </w:r>
      <w:fldSimple w:instr=" SEQ Figure \* ARABIC ">
        <w:r w:rsidR="00942DC0">
          <w:rPr>
            <w:noProof/>
          </w:rPr>
          <w:t>24</w:t>
        </w:r>
      </w:fldSimple>
      <w:bookmarkEnd w:id="44"/>
      <w:r>
        <w:t xml:space="preserve"> </w:t>
      </w:r>
      <w:r w:rsidRPr="001B1177">
        <w:t xml:space="preserve">QQ Plot of cols_with_5 for </w:t>
      </w:r>
      <w:r>
        <w:t>nonliving</w:t>
      </w:r>
    </w:p>
    <w:p w14:paraId="5CB56A13" w14:textId="5CD41886"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F230E1">
        <w:t xml:space="preserve">Figure </w:t>
      </w:r>
      <w:r w:rsidR="00F230E1">
        <w:rPr>
          <w:noProof/>
        </w:rPr>
        <w:t>25</w:t>
      </w:r>
      <w:r w:rsidR="008E5DEC">
        <w:fldChar w:fldCharType="end"/>
      </w:r>
      <w:r w:rsidR="008E5DEC">
        <w:t xml:space="preserve"> </w:t>
      </w:r>
      <w:r>
        <w:t xml:space="preserve">shows that the modality is </w:t>
      </w:r>
      <w:r w:rsidR="008E5DEC">
        <w:t>bimodal</w:t>
      </w:r>
      <w:r>
        <w:t>,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F230E1">
        <w:t xml:space="preserve">Figure </w:t>
      </w:r>
      <w:r w:rsidR="00F230E1">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lastRenderedPageBreak/>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7DECD1C1" w:rsidR="00EB43CA" w:rsidRDefault="00EB43CA" w:rsidP="003F3AC2">
      <w:pPr>
        <w:pStyle w:val="Caption"/>
        <w:jc w:val="center"/>
      </w:pPr>
      <w:bookmarkStart w:id="45" w:name="_Ref24598480"/>
      <w:r>
        <w:t xml:space="preserve">Figure </w:t>
      </w:r>
      <w:fldSimple w:instr=" SEQ Figure \* ARABIC ">
        <w:r w:rsidR="00942DC0">
          <w:rPr>
            <w:noProof/>
          </w:rPr>
          <w:t>25</w:t>
        </w:r>
      </w:fldSimple>
      <w:bookmarkEnd w:id="45"/>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6D9BFD7A" w:rsidR="00CB1587" w:rsidRDefault="00CB1587" w:rsidP="00CB1587">
      <w:pPr>
        <w:pStyle w:val="Caption"/>
        <w:jc w:val="center"/>
      </w:pPr>
      <w:bookmarkStart w:id="46" w:name="_Ref24636630"/>
      <w:r>
        <w:t xml:space="preserve">Figure </w:t>
      </w:r>
      <w:fldSimple w:instr=" SEQ Figure \* ARABIC ">
        <w:r w:rsidR="00942DC0">
          <w:rPr>
            <w:noProof/>
          </w:rPr>
          <w:t>26</w:t>
        </w:r>
      </w:fldSimple>
      <w:bookmarkEnd w:id="46"/>
      <w:r>
        <w:t xml:space="preserve"> </w:t>
      </w:r>
      <w:r w:rsidRPr="00F8349B">
        <w:t xml:space="preserve">QQ Plot of cols_with_5 for </w:t>
      </w:r>
      <w:r>
        <w:t>living</w:t>
      </w:r>
    </w:p>
    <w:p w14:paraId="6B23352A" w14:textId="4348FED1" w:rsidR="00EB43CA" w:rsidRPr="00EB43CA" w:rsidRDefault="00EB43CA" w:rsidP="00EB43CA"/>
    <w:p w14:paraId="1FF42141" w14:textId="166BFFBF" w:rsidR="007D1143" w:rsidRDefault="00DA29A8" w:rsidP="007D1143">
      <w:pPr>
        <w:pStyle w:val="Heading2"/>
      </w:pPr>
      <w:bookmarkStart w:id="47" w:name="_Toc24691962"/>
      <w:r>
        <w:t xml:space="preserve">Subtask </w:t>
      </w:r>
      <w:r w:rsidR="007D1143">
        <w:t>2</w:t>
      </w:r>
      <w:bookmarkEnd w:id="47"/>
    </w:p>
    <w:p w14:paraId="483F0992" w14:textId="6718219E" w:rsidR="00F421AE" w:rsidRDefault="00F421AE" w:rsidP="00F421AE">
      <w:pPr>
        <w:pStyle w:val="Heading3"/>
      </w:pPr>
      <w:r>
        <w:t>Requirement</w:t>
      </w:r>
    </w:p>
    <w:p w14:paraId="23CE9C4B" w14:textId="2D1E4034" w:rsidR="00F421AE" w:rsidRDefault="00C07143" w:rsidP="00F421AE">
      <w:r>
        <w:t xml:space="preserve">We need to generate </w:t>
      </w:r>
      <w:r w:rsidR="00041EBA">
        <w:t>summary statics for three groups of things</w:t>
      </w:r>
      <w:r w:rsidR="002F6E05">
        <w:t>/objects</w:t>
      </w:r>
      <w:r w:rsidR="00041EBA">
        <w:t xml:space="preserve"> and perform analysis to discriminate things from different groups.</w:t>
      </w:r>
    </w:p>
    <w:p w14:paraId="518D2553" w14:textId="7EE84AF0" w:rsidR="00C5245D" w:rsidRDefault="00C5245D" w:rsidP="00B52020">
      <w:pPr>
        <w:pStyle w:val="Heading3"/>
      </w:pPr>
      <w:bookmarkStart w:id="48" w:name="_Ref24691641"/>
      <w:r w:rsidRPr="00AF467F">
        <w:t>STANDARD</w:t>
      </w:r>
      <w:r>
        <w:t xml:space="preserve"> </w:t>
      </w:r>
      <w:r w:rsidRPr="00E54E7B">
        <w:t>RANGE</w:t>
      </w:r>
      <w:bookmarkEnd w:id="48"/>
    </w:p>
    <w:p w14:paraId="04E00F3D" w14:textId="77777777" w:rsidR="00C5245D" w:rsidRDefault="00C5245D" w:rsidP="00C5245D">
      <w:pPr>
        <w:rPr>
          <w:rFonts w:eastAsiaTheme="minorEastAsia"/>
        </w:rPr>
      </w:pPr>
      <w:r w:rsidRPr="00C764E5">
        <w:t>Definition</w:t>
      </w:r>
      <w:r>
        <w:t xml:space="preserve">: the </w:t>
      </w:r>
      <w:r w:rsidRPr="00AF467F">
        <w:rPr>
          <w:b/>
        </w:rPr>
        <w:t>STANDARD</w:t>
      </w:r>
      <w:r>
        <w:t xml:space="preserve"> </w:t>
      </w:r>
      <w:r w:rsidRPr="00E54E7B">
        <w:rPr>
          <w:b/>
        </w:rPr>
        <w:t>RANGE</w:t>
      </w:r>
      <w:r>
        <w:t xml:space="preserve"> of a feature is the range of </w:t>
      </w:r>
      <m:oMath>
        <m:r>
          <w:rPr>
            <w:rFonts w:ascii="Cambria Math" w:hAnsi="Cambria Math"/>
          </w:rPr>
          <m:t>mean±(standard deviation)</m:t>
        </m:r>
      </m:oMath>
      <w:r>
        <w:rPr>
          <w:rFonts w:eastAsiaTheme="minorEastAsia"/>
        </w:rPr>
        <w:t>, where mean and standard deviation are calculated from the values of the feature.</w:t>
      </w:r>
    </w:p>
    <w:p w14:paraId="22B5531B" w14:textId="77777777" w:rsidR="00C5245D" w:rsidRPr="00D9768F" w:rsidRDefault="00C5245D" w:rsidP="00C5245D">
      <w:r>
        <w:t xml:space="preserve">For example, if a feature has the mean of 10 and the standard deviation of 2, its STANDARD RANGE is </w:t>
      </w:r>
      <m:oMath>
        <m:r>
          <w:rPr>
            <w:rFonts w:ascii="Cambria Math" w:hAnsi="Cambria Math"/>
          </w:rPr>
          <m:t>(10-2, 10+2)</m:t>
        </m:r>
      </m:oMath>
      <w:r>
        <w:rPr>
          <w:rFonts w:eastAsiaTheme="minorEastAsia"/>
        </w:rPr>
        <w:t>.</w:t>
      </w:r>
    </w:p>
    <w:p w14:paraId="0CEF79F2" w14:textId="77777777" w:rsidR="00C5245D" w:rsidRPr="00C5245D" w:rsidRDefault="00C5245D" w:rsidP="00C5245D"/>
    <w:p w14:paraId="13FC1EEC" w14:textId="177729D9" w:rsidR="00041EBA" w:rsidRDefault="00041EBA" w:rsidP="00B52020">
      <w:pPr>
        <w:pStyle w:val="Heading3"/>
      </w:pPr>
      <w:r>
        <w:t>Reasoning</w:t>
      </w:r>
    </w:p>
    <w:p w14:paraId="02E16878" w14:textId="2B90B6B9" w:rsidR="00C8700B" w:rsidRDefault="00C8700B" w:rsidP="00C8700B">
      <w:pPr>
        <w:rPr>
          <w:rFonts w:eastAsiaTheme="minorEastAsia"/>
        </w:rPr>
      </w:pPr>
      <w:r>
        <w:t>Assuming the values of each feature is normal</w:t>
      </w:r>
      <w:r w:rsidR="002F6E05">
        <w:t>ly</w:t>
      </w:r>
      <w:r>
        <w:t xml:space="preserve"> distributed, </w:t>
      </w:r>
      <w:r w:rsidR="00A20F45">
        <w:t>we</w:t>
      </w:r>
      <w:r>
        <w:t xml:space="preserve"> </w:t>
      </w:r>
      <w:r w:rsidR="00A20F45">
        <w:t xml:space="preserve">consider </w:t>
      </w:r>
      <w:r>
        <w:t>the means and standard deviations of the values</w:t>
      </w:r>
      <w:r w:rsidR="00A20F45">
        <w:t xml:space="preserve"> from</w:t>
      </w:r>
      <w:r>
        <w:t xml:space="preserve"> any two groups. Compared to any two groups, we calculat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ED178E">
        <w:t>of</w:t>
      </w:r>
      <w:r>
        <w:rPr>
          <w:rFonts w:eastAsiaTheme="minorEastAsia"/>
        </w:rPr>
        <w:t xml:space="preserve"> </w:t>
      </w:r>
      <w:r>
        <w:t xml:space="preserve">every feature </w:t>
      </w:r>
      <w:r>
        <w:rPr>
          <w:rFonts w:eastAsiaTheme="minorEastAsia"/>
        </w:rPr>
        <w:t>from group A, and compare that range with the range of the same feature from group B. If th</w:t>
      </w:r>
      <w:r w:rsidR="002F6E05">
        <w:rPr>
          <w:rFonts w:eastAsiaTheme="minorEastAsia"/>
        </w:rPr>
        <w:t>ese</w:t>
      </w:r>
      <w:r>
        <w:rPr>
          <w:rFonts w:eastAsiaTheme="minorEastAsia"/>
        </w:rPr>
        <w:t xml:space="preserve"> two ranges do not overlap too much, it means it may be a valuable feature to differentiate the things between this two groups. The reason is that there </w:t>
      </w:r>
      <w:r w:rsidR="00AF467F">
        <w:rPr>
          <w:rFonts w:eastAsiaTheme="minorEastAsia"/>
        </w:rPr>
        <w:t xml:space="preserve">are </w:t>
      </w:r>
      <w:r>
        <w:rPr>
          <w:rFonts w:eastAsiaTheme="minorEastAsia"/>
        </w:rPr>
        <w:t xml:space="preserve">65% </w:t>
      </w:r>
      <w:r w:rsidR="00AF467F">
        <w:rPr>
          <w:rFonts w:eastAsiaTheme="minorEastAsia"/>
        </w:rPr>
        <w:t>values of the feature</w:t>
      </w:r>
      <w:r>
        <w:rPr>
          <w:rFonts w:eastAsiaTheme="minorEastAsia"/>
        </w:rPr>
        <w:t xml:space="preserve"> fall</w:t>
      </w:r>
      <w:r w:rsidR="00C528D3">
        <w:rPr>
          <w:rFonts w:eastAsiaTheme="minorEastAsia"/>
        </w:rPr>
        <w:t>ing</w:t>
      </w:r>
      <w:r>
        <w:rPr>
          <w:rFonts w:eastAsiaTheme="minorEastAsia"/>
        </w:rPr>
        <w:t xml:space="preserve"> into </w:t>
      </w:r>
      <w: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F467F">
        <w:t>(</w:t>
      </w:r>
      <m:oMath>
        <m:r>
          <w:rPr>
            <w:rFonts w:ascii="Cambria Math" w:hAnsi="Cambria Math"/>
          </w:rPr>
          <m:t>mean-(standard deviation)</m:t>
        </m:r>
        <m:r>
          <w:rPr>
            <w:rFonts w:ascii="Cambria Math" w:eastAsiaTheme="minorEastAsia" w:hAnsi="Cambria Math"/>
          </w:rPr>
          <m:t>), (mean+(standard deviation))</m:t>
        </m:r>
      </m:oMath>
      <w:r>
        <w:rPr>
          <w:rFonts w:eastAsiaTheme="minorEastAsia"/>
        </w:rPr>
        <w:t xml:space="preserve">, and </w:t>
      </w:r>
      <w:r w:rsidR="00CE4C4D">
        <w:rPr>
          <w:rFonts w:eastAsiaTheme="minorEastAsia"/>
        </w:rPr>
        <w:t xml:space="preserve">if </w:t>
      </w:r>
      <w:r>
        <w:rPr>
          <w:rFonts w:eastAsiaTheme="minorEastAsia"/>
        </w:rP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s </w:t>
      </w:r>
      <w:r w:rsidR="00C835EF">
        <w:rPr>
          <w:rFonts w:eastAsiaTheme="minorEastAsia"/>
        </w:rPr>
        <w:t>do not overlap</w:t>
      </w:r>
      <w:r>
        <w:rPr>
          <w:rFonts w:eastAsiaTheme="minorEastAsia"/>
        </w:rPr>
        <w:t>, we have a good chance to put the things into</w:t>
      </w:r>
      <w:r w:rsidR="000E6F28">
        <w:rPr>
          <w:rFonts w:eastAsiaTheme="minorEastAsia"/>
        </w:rPr>
        <w:t xml:space="preserve"> the</w:t>
      </w:r>
      <w:r>
        <w:rPr>
          <w:rFonts w:eastAsiaTheme="minorEastAsia"/>
        </w:rPr>
        <w:t xml:space="preserve"> right groups </w:t>
      </w:r>
      <w:r w:rsidR="00D429D6">
        <w:rPr>
          <w:rFonts w:eastAsiaTheme="minorEastAsia"/>
        </w:rPr>
        <w:t xml:space="preserve">by analysing </w:t>
      </w:r>
      <w:r>
        <w:rPr>
          <w:rFonts w:eastAsiaTheme="minorEastAsia"/>
        </w:rPr>
        <w:t>their feature values.</w:t>
      </w:r>
    </w:p>
    <w:p w14:paraId="273B2595" w14:textId="0A6E2C42" w:rsidR="00C63A35" w:rsidRDefault="00C63A35" w:rsidP="00C8700B">
      <w:pPr>
        <w:rPr>
          <w:rFonts w:eastAsiaTheme="minorEastAsia"/>
        </w:rPr>
      </w:pPr>
      <w:r>
        <w:rPr>
          <w:rFonts w:eastAsiaTheme="minorEastAsia"/>
        </w:rPr>
        <w:t>For example, the mean and the standard deviation of values from group A are 5 and 5</w:t>
      </w:r>
      <w:r w:rsidR="002F6E05">
        <w:rPr>
          <w:rFonts w:eastAsiaTheme="minorEastAsia"/>
        </w:rPr>
        <w:t>,</w:t>
      </w:r>
      <w:r>
        <w:rPr>
          <w:rFonts w:eastAsiaTheme="minorEastAsia"/>
        </w:rPr>
        <w:t xml:space="preserve"> respectively. It is believed that 65% of values in group A are in </w:t>
      </w:r>
      <m:oMath>
        <m:r>
          <w:rPr>
            <w:rFonts w:ascii="Cambria Math" w:eastAsiaTheme="minorEastAsia" w:hAnsi="Cambria Math"/>
          </w:rPr>
          <m:t>(0, 10)</m:t>
        </m:r>
      </m:oMath>
      <w:r>
        <w:rPr>
          <w:rFonts w:eastAsiaTheme="minorEastAsia"/>
        </w:rPr>
        <w:t>.</w:t>
      </w:r>
      <w:r w:rsidRPr="00C63A35">
        <w:rPr>
          <w:rFonts w:eastAsiaTheme="minorEastAsia"/>
        </w:rPr>
        <w:t xml:space="preserve"> </w:t>
      </w:r>
      <w:r>
        <w:rPr>
          <w:rFonts w:eastAsiaTheme="minorEastAsia"/>
        </w:rPr>
        <w:t xml:space="preserve">The mean and the standard deviation of values from group B are 20 and 5 respectively which means that 65% of values in group B are in </w:t>
      </w:r>
      <m:oMath>
        <m:r>
          <w:rPr>
            <w:rFonts w:ascii="Cambria Math" w:eastAsiaTheme="minorEastAsia" w:hAnsi="Cambria Math"/>
          </w:rPr>
          <m:t>(15, 25)</m:t>
        </m:r>
      </m:oMath>
      <w:r>
        <w:rPr>
          <w:rFonts w:eastAsiaTheme="minorEastAsia"/>
        </w:rPr>
        <w:t xml:space="preserve">. When getting a value of 9 which is in </w:t>
      </w:r>
      <m:oMath>
        <m:r>
          <w:rPr>
            <w:rFonts w:ascii="Cambria Math" w:eastAsiaTheme="minorEastAsia" w:hAnsi="Cambria Math"/>
          </w:rPr>
          <m:t>(0, 10)</m:t>
        </m:r>
      </m:oMath>
      <w:r>
        <w:rPr>
          <w:rFonts w:eastAsiaTheme="minorEastAsia"/>
        </w:rPr>
        <w:t>, we are confident that the instance that the value of 9 is corresponding to is in group A.</w:t>
      </w:r>
    </w:p>
    <w:p w14:paraId="101B3454" w14:textId="6A084196" w:rsidR="00B52020" w:rsidRDefault="00B52020" w:rsidP="00A20F45">
      <w:pPr>
        <w:pStyle w:val="Heading3"/>
      </w:pPr>
      <w:r>
        <w:t>Implementation</w:t>
      </w:r>
    </w:p>
    <w:p w14:paraId="4788D32C" w14:textId="41334F06" w:rsidR="00B52020" w:rsidRDefault="00B52020" w:rsidP="00B52020">
      <w:r>
        <w:t xml:space="preserve">We use </w:t>
      </w:r>
      <w:r w:rsidR="002F6E05">
        <w:t xml:space="preserve">the </w:t>
      </w:r>
      <w:r>
        <w:t>summary() function for each feature and generate the tables (</w:t>
      </w:r>
      <w:r>
        <w:fldChar w:fldCharType="begin"/>
      </w:r>
      <w:r>
        <w:instrText xml:space="preserve"> REF _Ref24685651 \h </w:instrText>
      </w:r>
      <w:r>
        <w:fldChar w:fldCharType="separate"/>
      </w:r>
      <w:r>
        <w:t xml:space="preserve">Figure </w:t>
      </w:r>
      <w:r>
        <w:rPr>
          <w:noProof/>
        </w:rPr>
        <w:t>27</w:t>
      </w:r>
      <w:r>
        <w:fldChar w:fldCharType="end"/>
      </w:r>
      <w:r>
        <w:t xml:space="preserve">, </w:t>
      </w:r>
      <w:r>
        <w:fldChar w:fldCharType="begin"/>
      </w:r>
      <w:r>
        <w:instrText xml:space="preserve"> REF _Ref24685653 \h </w:instrText>
      </w:r>
      <w:r>
        <w:fldChar w:fldCharType="separate"/>
      </w:r>
      <w:r>
        <w:t xml:space="preserve">Figure </w:t>
      </w:r>
      <w:r>
        <w:rPr>
          <w:noProof/>
        </w:rPr>
        <w:t>28</w:t>
      </w:r>
      <w:r>
        <w:fldChar w:fldCharType="end"/>
      </w:r>
      <w:r>
        <w:t xml:space="preserve"> and </w:t>
      </w:r>
      <w:r>
        <w:fldChar w:fldCharType="begin"/>
      </w:r>
      <w:r>
        <w:instrText xml:space="preserve"> REF _Ref24685654 \h </w:instrText>
      </w:r>
      <w:r>
        <w:fldChar w:fldCharType="separate"/>
      </w:r>
      <w:r>
        <w:t xml:space="preserve">Figure </w:t>
      </w:r>
      <w:r>
        <w:rPr>
          <w:noProof/>
        </w:rPr>
        <w:t>29</w:t>
      </w:r>
      <w:r>
        <w:fldChar w:fldCharType="end"/>
      </w:r>
      <w:r>
        <w:t>) for three groups of things</w:t>
      </w:r>
      <w:r w:rsidR="0033703C">
        <w:t>.</w:t>
      </w:r>
    </w:p>
    <w:p w14:paraId="686B6BE6" w14:textId="6E48DA00" w:rsidR="00B434C2" w:rsidRDefault="00B434C2" w:rsidP="00B434C2">
      <w:pPr>
        <w:pStyle w:val="Heading3"/>
      </w:pPr>
      <w:r>
        <w:t>Results</w:t>
      </w:r>
    </w:p>
    <w:p w14:paraId="7BE02D41" w14:textId="23500D2D" w:rsidR="00B434C2" w:rsidRDefault="00B434C2" w:rsidP="00B434C2">
      <w:pPr>
        <w:pStyle w:val="Heading4"/>
      </w:pPr>
      <w:r>
        <w:t>Variable types</w:t>
      </w:r>
    </w:p>
    <w:p w14:paraId="446CB8DE" w14:textId="6935CBF1" w:rsidR="00B434C2" w:rsidRDefault="00B434C2" w:rsidP="00823C3D">
      <w:pPr>
        <w:pStyle w:val="ListParagraph"/>
        <w:numPr>
          <w:ilvl w:val="0"/>
          <w:numId w:val="1"/>
        </w:numPr>
      </w:pPr>
      <w:r>
        <w:t xml:space="preserve">Numeric (discrete): </w:t>
      </w:r>
      <w:r w:rsidRPr="00823C3D">
        <w:rPr>
          <w:i/>
        </w:rPr>
        <w:t>index,</w:t>
      </w:r>
      <w:r w:rsidR="006E0D20" w:rsidRPr="00823C3D">
        <w:rPr>
          <w:i/>
        </w:rPr>
        <w:t xml:space="preserve"> </w:t>
      </w:r>
      <w:r w:rsidRPr="00823C3D">
        <w:rPr>
          <w:i/>
        </w:rPr>
        <w:t>nr_pix,</w:t>
      </w:r>
      <w:r w:rsidR="006E0D20" w:rsidRPr="00823C3D">
        <w:rPr>
          <w:i/>
        </w:rPr>
        <w:t xml:space="preserve"> </w:t>
      </w:r>
      <w:r w:rsidRPr="00823C3D">
        <w:rPr>
          <w:i/>
        </w:rPr>
        <w:t>height,</w:t>
      </w:r>
      <w:r w:rsidR="006E0D20" w:rsidRPr="00823C3D">
        <w:rPr>
          <w:i/>
        </w:rPr>
        <w:t xml:space="preserve"> </w:t>
      </w:r>
      <w:r w:rsidRPr="00823C3D">
        <w:rPr>
          <w:i/>
        </w:rPr>
        <w:t>width,</w:t>
      </w:r>
      <w:r w:rsidR="006E0D20" w:rsidRPr="00823C3D">
        <w:rPr>
          <w:i/>
        </w:rPr>
        <w:t xml:space="preserve"> rows_with_5</w:t>
      </w:r>
      <w:r w:rsidRPr="00823C3D">
        <w:rPr>
          <w:i/>
        </w:rPr>
        <w:t>,</w:t>
      </w:r>
      <w:r w:rsidR="006E0D20" w:rsidRPr="00823C3D">
        <w:rPr>
          <w:i/>
        </w:rPr>
        <w:t xml:space="preserve"> cols_</w:t>
      </w:r>
      <w:r w:rsidRPr="00823C3D">
        <w:rPr>
          <w:i/>
        </w:rPr>
        <w:t>with_5 ,neigh1,</w:t>
      </w:r>
      <w:r w:rsidR="006E0D20" w:rsidRPr="00823C3D">
        <w:rPr>
          <w:i/>
        </w:rPr>
        <w:t xml:space="preserve"> </w:t>
      </w:r>
      <w:r w:rsidRPr="00823C3D">
        <w:rPr>
          <w:i/>
        </w:rPr>
        <w:t>neigh5,</w:t>
      </w:r>
      <w:r w:rsidR="00823C3D" w:rsidRPr="00823C3D">
        <w:rPr>
          <w:i/>
        </w:rPr>
        <w:t xml:space="preserve"> </w:t>
      </w:r>
      <w:r w:rsidRPr="00823C3D">
        <w:rPr>
          <w:i/>
        </w:rPr>
        <w:t>left2tile,</w:t>
      </w:r>
      <w:r w:rsidR="006E0D20" w:rsidRPr="00823C3D">
        <w:rPr>
          <w:i/>
        </w:rPr>
        <w:t xml:space="preserve"> </w:t>
      </w:r>
      <w:r w:rsidRPr="00823C3D">
        <w:rPr>
          <w:i/>
        </w:rPr>
        <w:t>right2tile,</w:t>
      </w:r>
      <w:r w:rsidR="006E0D20" w:rsidRPr="00823C3D">
        <w:rPr>
          <w:i/>
        </w:rPr>
        <w:t xml:space="preserve"> </w:t>
      </w:r>
      <w:r w:rsidRPr="00823C3D">
        <w:rPr>
          <w:i/>
        </w:rPr>
        <w:t>top2tile,</w:t>
      </w:r>
      <w:r w:rsidR="006E0D20" w:rsidRPr="00823C3D">
        <w:rPr>
          <w:i/>
        </w:rPr>
        <w:t xml:space="preserve"> bottom2tile</w:t>
      </w:r>
      <w:r w:rsidRPr="00823C3D">
        <w:rPr>
          <w:i/>
        </w:rPr>
        <w:t>,</w:t>
      </w:r>
      <w:r w:rsidR="006E0D20" w:rsidRPr="00823C3D">
        <w:rPr>
          <w:i/>
        </w:rPr>
        <w:t xml:space="preserve"> </w:t>
      </w:r>
      <w:r w:rsidRPr="00823C3D">
        <w:rPr>
          <w:i/>
        </w:rPr>
        <w:t>concentration,</w:t>
      </w:r>
      <w:r w:rsidR="006E0D20" w:rsidRPr="00823C3D">
        <w:rPr>
          <w:i/>
        </w:rPr>
        <w:t xml:space="preserve"> </w:t>
      </w:r>
      <w:r w:rsidRPr="00823C3D">
        <w:rPr>
          <w:i/>
        </w:rPr>
        <w:t>crossness,</w:t>
      </w:r>
      <w:r w:rsidR="006E0D20" w:rsidRPr="00823C3D">
        <w:rPr>
          <w:i/>
        </w:rPr>
        <w:t xml:space="preserve"> </w:t>
      </w:r>
      <w:r w:rsidRPr="00823C3D">
        <w:rPr>
          <w:i/>
        </w:rPr>
        <w:t>nr_regions,</w:t>
      </w:r>
      <w:r w:rsidR="006E0D20" w:rsidRPr="00823C3D">
        <w:rPr>
          <w:i/>
        </w:rPr>
        <w:t xml:space="preserve"> </w:t>
      </w:r>
      <w:r w:rsidRPr="00823C3D">
        <w:rPr>
          <w:i/>
        </w:rPr>
        <w:t>nr_eyes,</w:t>
      </w:r>
      <w:r w:rsidR="006E0D20" w:rsidRPr="00823C3D">
        <w:rPr>
          <w:i/>
        </w:rPr>
        <w:t xml:space="preserve"> </w:t>
      </w:r>
      <w:r w:rsidRPr="00823C3D">
        <w:rPr>
          <w:i/>
        </w:rPr>
        <w:t>hollowness,</w:t>
      </w:r>
      <w:r w:rsidR="006E0D20" w:rsidRPr="00823C3D">
        <w:rPr>
          <w:i/>
        </w:rPr>
        <w:t xml:space="preserve"> </w:t>
      </w:r>
      <w:r w:rsidRPr="00823C3D">
        <w:rPr>
          <w:i/>
        </w:rPr>
        <w:t>straightness</w:t>
      </w:r>
    </w:p>
    <w:p w14:paraId="51164E7D" w14:textId="5374D719" w:rsidR="00B434C2" w:rsidRPr="00B434C2" w:rsidRDefault="00B434C2" w:rsidP="00B434C2">
      <w:pPr>
        <w:pStyle w:val="ListParagraph"/>
        <w:numPr>
          <w:ilvl w:val="0"/>
          <w:numId w:val="1"/>
        </w:numPr>
      </w:pPr>
      <m:oMath>
        <m:r>
          <w:rPr>
            <w:rFonts w:ascii="Cambria Math" w:hAnsi="Cambria Math"/>
          </w:rPr>
          <m:t>index, n</m:t>
        </m:r>
        <m:sSub>
          <m:sSubPr>
            <m:ctrlPr>
              <w:rPr>
                <w:rFonts w:ascii="Cambria Math" w:hAnsi="Cambria Math"/>
                <w:i/>
              </w:rPr>
            </m:ctrlPr>
          </m:sSubPr>
          <m:e>
            <m:r>
              <w:rPr>
                <w:rFonts w:ascii="Cambria Math" w:hAnsi="Cambria Math"/>
              </w:rPr>
              <m:t>r</m:t>
            </m:r>
          </m:e>
          <m:sub>
            <m:r>
              <w:rPr>
                <w:rFonts w:ascii="Cambria Math" w:hAnsi="Cambria Math"/>
              </w:rPr>
              <m:t>pix</m:t>
            </m:r>
          </m:sub>
        </m:sSub>
        <m:r>
          <w:rPr>
            <w:rFonts w:ascii="Cambria Math" w:hAnsi="Cambria Math"/>
          </w:rPr>
          <m:t>, height, width, row</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col</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neigh1, neigh5, left2tile, right2tile, top2tile, bottom2tile,, concentration, , crossness, n</m:t>
        </m:r>
        <m:sSub>
          <m:sSubPr>
            <m:ctrlPr>
              <w:rPr>
                <w:rFonts w:ascii="Cambria Math" w:hAnsi="Cambria Math"/>
                <w:i/>
              </w:rPr>
            </m:ctrlPr>
          </m:sSubPr>
          <m:e>
            <m:r>
              <w:rPr>
                <w:rFonts w:ascii="Cambria Math" w:hAnsi="Cambria Math"/>
              </w:rPr>
              <m:t>r</m:t>
            </m:r>
          </m:e>
          <m:sub>
            <m:r>
              <w:rPr>
                <w:rFonts w:ascii="Cambria Math" w:hAnsi="Cambria Math"/>
              </w:rPr>
              <m:t>regions</m:t>
            </m:r>
          </m:sub>
        </m:sSub>
        <m:r>
          <w:rPr>
            <w:rFonts w:ascii="Cambria Math" w:hAnsi="Cambria Math"/>
          </w:rPr>
          <m:t>, n</m:t>
        </m:r>
        <m:sSub>
          <m:sSubPr>
            <m:ctrlPr>
              <w:rPr>
                <w:rFonts w:ascii="Cambria Math" w:hAnsi="Cambria Math"/>
                <w:i/>
              </w:rPr>
            </m:ctrlPr>
          </m:sSubPr>
          <m:e>
            <m:r>
              <w:rPr>
                <w:rFonts w:ascii="Cambria Math" w:hAnsi="Cambria Math"/>
              </w:rPr>
              <m:t>r</m:t>
            </m:r>
          </m:e>
          <m:sub>
            <m:r>
              <w:rPr>
                <w:rFonts w:ascii="Cambria Math" w:hAnsi="Cambria Math"/>
              </w:rPr>
              <m:t>eyes</m:t>
            </m:r>
          </m:sub>
        </m:sSub>
        <m:r>
          <w:rPr>
            <w:rFonts w:ascii="Cambria Math" w:hAnsi="Cambria Math"/>
          </w:rPr>
          <m:t>, hollowness, straightness</m:t>
        </m:r>
      </m:oMath>
    </w:p>
    <w:p w14:paraId="4C3B05C6" w14:textId="242EBBE2" w:rsidR="00B434C2" w:rsidRPr="00B434C2" w:rsidRDefault="00B434C2" w:rsidP="00823C3D">
      <w:pPr>
        <w:pStyle w:val="ListParagraph"/>
        <w:numPr>
          <w:ilvl w:val="0"/>
          <w:numId w:val="1"/>
        </w:numPr>
      </w:pPr>
      <w:r>
        <w:rPr>
          <w:rFonts w:eastAsiaTheme="minorEastAsia"/>
        </w:rPr>
        <w:t>Numeric (continuous):</w:t>
      </w:r>
      <w:r w:rsidR="00823C3D">
        <w:rPr>
          <w:rFonts w:eastAsiaTheme="minorEastAsia"/>
        </w:rPr>
        <w:t xml:space="preserve"> </w:t>
      </w:r>
      <w:r w:rsidR="00823C3D" w:rsidRPr="00823C3D">
        <w:rPr>
          <w:rFonts w:eastAsiaTheme="minorEastAsia"/>
          <w:i/>
        </w:rPr>
        <w:t>span,verticalness,horizontalness</w:t>
      </w:r>
    </w:p>
    <w:p w14:paraId="3CD89260" w14:textId="5DFCFFD4" w:rsidR="00B434C2" w:rsidRPr="00823C3D" w:rsidRDefault="00B434C2" w:rsidP="00823C3D">
      <w:pPr>
        <w:pStyle w:val="ListParagraph"/>
        <w:numPr>
          <w:ilvl w:val="0"/>
          <w:numId w:val="1"/>
        </w:numPr>
      </w:pPr>
      <w:r>
        <w:rPr>
          <w:rFonts w:eastAsiaTheme="minorEastAsia"/>
        </w:rPr>
        <w:t xml:space="preserve">Categorical (string): </w:t>
      </w:r>
      <w:r w:rsidR="00823C3D" w:rsidRPr="00823C3D">
        <w:rPr>
          <w:rFonts w:eastAsiaTheme="minorEastAsia"/>
          <w:i/>
        </w:rPr>
        <w:t>label</w:t>
      </w:r>
    </w:p>
    <w:p w14:paraId="4DEF4347" w14:textId="34822E2F" w:rsidR="00823C3D" w:rsidRDefault="00823C3D" w:rsidP="00823C3D">
      <w:pPr>
        <w:pStyle w:val="Heading4"/>
      </w:pPr>
      <w:r>
        <w:t>Summary tables</w:t>
      </w:r>
    </w:p>
    <w:p w14:paraId="01328184" w14:textId="20F459A9" w:rsidR="00823C3D" w:rsidRPr="00823C3D" w:rsidRDefault="00823C3D" w:rsidP="00823C3D">
      <w:r>
        <w:t>These three tables were generated.</w:t>
      </w:r>
    </w:p>
    <w:p w14:paraId="1E0789B0" w14:textId="77777777" w:rsidR="00B52020" w:rsidRDefault="00B52020" w:rsidP="00B52020">
      <w:pPr>
        <w:keepNext/>
        <w:jc w:val="center"/>
      </w:pPr>
      <w:r w:rsidRPr="0080608B">
        <w:rPr>
          <w:noProof/>
          <w:lang w:eastAsia="en-GB"/>
        </w:rPr>
        <w:drawing>
          <wp:inline distT="0" distB="0" distL="0" distR="0" wp14:anchorId="141F2096" wp14:editId="0931D9CF">
            <wp:extent cx="6188710" cy="3092980"/>
            <wp:effectExtent l="0" t="0" r="2540" b="0"/>
            <wp:docPr id="65" name="Picture 65" descr="Q:\outputs\outputs\fullset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outputs\outputs\fullset_statics.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2239EF58" w14:textId="3E192E53" w:rsidR="00B52020" w:rsidRDefault="00B52020" w:rsidP="00B52020">
      <w:pPr>
        <w:pStyle w:val="Caption"/>
        <w:jc w:val="center"/>
      </w:pPr>
      <w:bookmarkStart w:id="49" w:name="_Ref24685651"/>
      <w:r>
        <w:t xml:space="preserve">Figure </w:t>
      </w:r>
      <w:fldSimple w:instr=" SEQ Figure \* ARABIC ">
        <w:r w:rsidR="00942DC0">
          <w:rPr>
            <w:noProof/>
          </w:rPr>
          <w:t>27</w:t>
        </w:r>
      </w:fldSimple>
      <w:bookmarkEnd w:id="49"/>
      <w:r>
        <w:t xml:space="preserve"> Summary statics for fullset</w:t>
      </w:r>
    </w:p>
    <w:p w14:paraId="239FC49C" w14:textId="77777777" w:rsidR="00B52020" w:rsidRDefault="00B52020" w:rsidP="00B52020">
      <w:pPr>
        <w:keepNext/>
        <w:jc w:val="center"/>
      </w:pPr>
      <w:r w:rsidRPr="0080608B">
        <w:rPr>
          <w:noProof/>
          <w:lang w:eastAsia="en-GB"/>
        </w:rPr>
        <w:lastRenderedPageBreak/>
        <w:drawing>
          <wp:inline distT="0" distB="0" distL="0" distR="0" wp14:anchorId="587DA055" wp14:editId="667CB751">
            <wp:extent cx="6188710" cy="3092980"/>
            <wp:effectExtent l="0" t="0" r="2540" b="0"/>
            <wp:docPr id="66" name="Picture 66" descr="Q:\outputs\outputs\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outputs\outputs\living_statics.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43464CA5" w14:textId="32E76518" w:rsidR="00B52020" w:rsidRPr="0080608B" w:rsidRDefault="00B52020" w:rsidP="00B52020">
      <w:pPr>
        <w:pStyle w:val="Caption"/>
        <w:jc w:val="center"/>
      </w:pPr>
      <w:bookmarkStart w:id="50" w:name="_Ref24685653"/>
      <w:r>
        <w:t xml:space="preserve">Figure </w:t>
      </w:r>
      <w:fldSimple w:instr=" SEQ Figure \* ARABIC ">
        <w:r w:rsidR="00942DC0">
          <w:rPr>
            <w:noProof/>
          </w:rPr>
          <w:t>28</w:t>
        </w:r>
      </w:fldSimple>
      <w:bookmarkEnd w:id="50"/>
      <w:r>
        <w:t xml:space="preserve"> Summary statics for living things</w:t>
      </w:r>
    </w:p>
    <w:p w14:paraId="7AF723B7" w14:textId="77777777" w:rsidR="00B52020" w:rsidRDefault="00B52020" w:rsidP="00B52020">
      <w:pPr>
        <w:keepNext/>
        <w:jc w:val="center"/>
      </w:pPr>
      <w:r w:rsidRPr="0080608B">
        <w:rPr>
          <w:noProof/>
          <w:lang w:eastAsia="en-GB"/>
        </w:rPr>
        <w:drawing>
          <wp:inline distT="0" distB="0" distL="0" distR="0" wp14:anchorId="5991817B" wp14:editId="3E212A78">
            <wp:extent cx="6188710" cy="3092980"/>
            <wp:effectExtent l="0" t="0" r="2540" b="0"/>
            <wp:docPr id="67" name="Picture 67" descr="Q:\outputs\outputs\non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outputs\outputs\nonliving_statics.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76221226" w14:textId="23B15E93" w:rsidR="00B52020" w:rsidRDefault="00B52020" w:rsidP="00B52020">
      <w:pPr>
        <w:pStyle w:val="Caption"/>
        <w:jc w:val="center"/>
      </w:pPr>
      <w:bookmarkStart w:id="51" w:name="_Ref24685654"/>
      <w:r>
        <w:t xml:space="preserve">Figure </w:t>
      </w:r>
      <w:fldSimple w:instr=" SEQ Figure \* ARABIC ">
        <w:r w:rsidR="00942DC0">
          <w:rPr>
            <w:noProof/>
          </w:rPr>
          <w:t>29</w:t>
        </w:r>
      </w:fldSimple>
      <w:bookmarkEnd w:id="51"/>
      <w:r>
        <w:t xml:space="preserve"> Summary statics for nonliving things</w:t>
      </w:r>
    </w:p>
    <w:p w14:paraId="37830465" w14:textId="5323B245" w:rsidR="00823C3D" w:rsidRDefault="00823C3D" w:rsidP="00823C3D">
      <w:pPr>
        <w:pStyle w:val="Heading4"/>
      </w:pPr>
      <w:r>
        <w:t>Analysation</w:t>
      </w:r>
    </w:p>
    <w:p w14:paraId="0175859D" w14:textId="13DE7C9E" w:rsidR="00B52020" w:rsidRDefault="00433AE2" w:rsidP="0033703C">
      <w:r>
        <w:t>Unfortunately, a</w:t>
      </w:r>
      <w:r w:rsidR="00B52020">
        <w:t xml:space="preserve">fter analysing, we </w:t>
      </w:r>
      <w:r>
        <w:t xml:space="preserve">did not find any two features that ha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3B2CBB">
        <w:t>s</w:t>
      </w:r>
      <w:r w:rsidR="00F61B64">
        <w:t xml:space="preserve"> </w:t>
      </w:r>
      <w:r>
        <w:t xml:space="preserve">not overlaying. However, we still got three </w:t>
      </w:r>
      <w:r w:rsidR="0033703C">
        <w:t xml:space="preserve">features </w:t>
      </w:r>
      <w:r w:rsidR="0033703C" w:rsidRPr="0033703C">
        <w:rPr>
          <w:i/>
        </w:rPr>
        <w:t>top2tile</w:t>
      </w:r>
      <w:r w:rsidR="00833D5D">
        <w:t xml:space="preserve">, </w:t>
      </w:r>
      <w:r w:rsidR="0033703C" w:rsidRPr="0033703C">
        <w:rPr>
          <w:i/>
        </w:rPr>
        <w:t>bottom2tile</w:t>
      </w:r>
      <w:r w:rsidR="00833D5D">
        <w:t xml:space="preserve"> and </w:t>
      </w:r>
      <w:r w:rsidR="00833D5D">
        <w:rPr>
          <w:i/>
        </w:rPr>
        <w:t>horizontalness</w:t>
      </w:r>
      <w:r w:rsidR="0033703C">
        <w:t xml:space="preserve"> </w:t>
      </w:r>
      <w:r>
        <w:t xml:space="preserve">that do not have too much overlaying and could be </w:t>
      </w:r>
      <w:r w:rsidR="0033703C">
        <w:t>distinguishable</w:t>
      </w:r>
      <w:r w:rsidR="00D9768F">
        <w:t xml:space="preserve"> between the groups living things and non-living things</w:t>
      </w:r>
      <w:r w:rsidR="0033703C">
        <w:t>.</w:t>
      </w:r>
      <w:r w:rsidR="001255BE">
        <w:t xml:space="preserve"> We will examine each individual feature below.</w:t>
      </w:r>
    </w:p>
    <w:p w14:paraId="53F41573" w14:textId="650A061D" w:rsidR="00B85926" w:rsidRDefault="00B85926" w:rsidP="00B85926">
      <w:pPr>
        <w:pStyle w:val="Heading4"/>
      </w:pPr>
      <w:r w:rsidRPr="0033703C">
        <w:t>top2tile</w:t>
      </w:r>
    </w:p>
    <w:p w14:paraId="76BBD390" w14:textId="1E8D10AF" w:rsidR="0033703C" w:rsidRDefault="00B85926" w:rsidP="0033703C">
      <w:r>
        <w:t>T</w:t>
      </w:r>
      <w:r w:rsidR="0033703C">
        <w:t xml:space="preserve">he feature </w:t>
      </w:r>
      <w:r w:rsidR="0033703C" w:rsidRPr="0033703C">
        <w:rPr>
          <w:i/>
        </w:rPr>
        <w:t>top2tile</w:t>
      </w:r>
      <w:r w:rsidR="00D9768F">
        <w:t xml:space="preserve"> has the mean of 46.9 and the standard deviation of 22.24 in the group of living things,</w:t>
      </w:r>
      <w:r w:rsidR="00A20F45">
        <w:t xml:space="preserve"> which has</w:t>
      </w:r>
      <w:r w:rsidR="002F6E05">
        <w:t xml:space="preserv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20F45">
        <w:t xml:space="preserve">of </w:t>
      </w:r>
      <m:oMath>
        <m:r>
          <w:rPr>
            <w:rFonts w:ascii="Cambria Math" w:hAnsi="Cambria Math"/>
          </w:rPr>
          <m:t>(24.66, 69.14)</m:t>
        </m:r>
      </m:oMath>
      <w:r w:rsidR="00A20F45">
        <w:t>. Similarly, th</w:t>
      </w:r>
      <w:r w:rsidR="00D9768F">
        <w:t>e mean is 23.78 and the</w:t>
      </w:r>
      <w:r w:rsidR="00A20F45">
        <w:t xml:space="preserve"> standard deviation is</w:t>
      </w:r>
      <w:r w:rsidR="00D9768F">
        <w:t xml:space="preserve"> 12.20 in non-living things</w:t>
      </w:r>
      <w:r w:rsidR="00A20F45">
        <w:t xml:space="preserve"> </w:t>
      </w:r>
      <w:r>
        <w:t>wher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A20F45">
        <w:t xml:space="preserve"> </w:t>
      </w:r>
      <w:r>
        <w:t xml:space="preserve">is </w:t>
      </w:r>
      <m:oMath>
        <m:r>
          <w:rPr>
            <w:rFonts w:ascii="Cambria Math" w:hAnsi="Cambria Math"/>
          </w:rPr>
          <m:t>(11.58, 35.98)</m:t>
        </m:r>
      </m:oMath>
      <w:r w:rsidR="00A20F45">
        <w:t>.</w:t>
      </w:r>
    </w:p>
    <w:p w14:paraId="0AF069E0" w14:textId="77777777" w:rsidR="00DB2A28" w:rsidRDefault="002766E1" w:rsidP="0033703C">
      <w:r>
        <w:lastRenderedPageBreak/>
        <w:fldChar w:fldCharType="begin"/>
      </w:r>
      <w:r>
        <w:instrText xml:space="preserve"> REF _Ref24702101 \h </w:instrText>
      </w:r>
      <w:r>
        <w:fldChar w:fldCharType="separate"/>
      </w:r>
      <w:r>
        <w:t xml:space="preserve">Figure </w:t>
      </w:r>
      <w:r>
        <w:rPr>
          <w:noProof/>
        </w:rPr>
        <w:t>30</w:t>
      </w:r>
      <w:r>
        <w:fldChar w:fldCharType="end"/>
      </w:r>
      <w:r>
        <w:t xml:space="preserve"> shows the distributions of feature </w:t>
      </w:r>
      <w:r w:rsidRPr="002766E1">
        <w:rPr>
          <w:i/>
        </w:rPr>
        <w:t>top2tile</w:t>
      </w:r>
      <w:r>
        <w:t xml:space="preserve"> for living and non-living things in one histogram. It illustrates that the frequency for non-living things are higher than that for living things, when the value is below than </w:t>
      </w:r>
      <w:r w:rsidR="00265A8F">
        <w:t>30</w:t>
      </w:r>
      <w:r>
        <w:t xml:space="preserve">. While the value is above </w:t>
      </w:r>
      <w:r w:rsidR="00265A8F">
        <w:t>30</w:t>
      </w:r>
      <w:r>
        <w:t>, the frequency of living things is higher.</w:t>
      </w:r>
    </w:p>
    <w:p w14:paraId="24C5BB1B" w14:textId="13FDCEBA" w:rsidR="002766E1" w:rsidRDefault="004E01B9" w:rsidP="0033703C">
      <w:r>
        <w:t>Thus, w</w:t>
      </w:r>
      <w:r w:rsidR="002766E1">
        <w:t xml:space="preserve">e can conclude that if an instance has the value of feature </w:t>
      </w:r>
      <w:r w:rsidR="002766E1" w:rsidRPr="002766E1">
        <w:rPr>
          <w:i/>
        </w:rPr>
        <w:t>top2tile</w:t>
      </w:r>
      <w:r w:rsidR="002766E1">
        <w:t xml:space="preserve"> </w:t>
      </w:r>
      <w:r w:rsidR="009A4A8A">
        <w:t>less</w:t>
      </w:r>
      <w:r w:rsidR="002766E1">
        <w:t xml:space="preserve"> than </w:t>
      </w:r>
      <w:r w:rsidR="00265A8F">
        <w:t>30</w:t>
      </w:r>
      <w:r w:rsidR="002766E1">
        <w:t xml:space="preserve">, </w:t>
      </w:r>
      <w:r w:rsidR="00B2308A">
        <w:t>the chance of</w:t>
      </w:r>
      <w:r w:rsidR="002766E1">
        <w:t xml:space="preserve"> be</w:t>
      </w:r>
      <w:r w:rsidR="00B2308A">
        <w:t>ing</w:t>
      </w:r>
      <w:r w:rsidR="002766E1">
        <w:t xml:space="preserve"> a non-living thing</w:t>
      </w:r>
      <w:r w:rsidR="00B2308A">
        <w:t xml:space="preserve"> is higher</w:t>
      </w:r>
      <w:r>
        <w:t>. I</w:t>
      </w:r>
      <w:r w:rsidR="009A4A8A">
        <w:t xml:space="preserve">f the value is greater than </w:t>
      </w:r>
      <w:r w:rsidR="00265A8F">
        <w:t>30</w:t>
      </w:r>
      <w:r w:rsidR="009A4A8A">
        <w:t>, it is predicted to be a living thing</w:t>
      </w:r>
      <w:r w:rsidR="002766E1">
        <w:t>.</w:t>
      </w:r>
      <w:r w:rsidR="000141D8">
        <w:t xml:space="preserve"> Because the separation of these two distributions are is considerable, we </w:t>
      </w:r>
      <w:r w:rsidR="00722290">
        <w:t xml:space="preserve">are confident </w:t>
      </w:r>
      <w:r w:rsidR="000141D8">
        <w:t>in our conclusion.</w:t>
      </w:r>
    </w:p>
    <w:p w14:paraId="6FB0C323" w14:textId="51750587" w:rsidR="002766E1" w:rsidRDefault="002766E1" w:rsidP="002766E1">
      <w:pPr>
        <w:keepNext/>
        <w:jc w:val="center"/>
      </w:pPr>
      <w:r>
        <w:rPr>
          <w:noProof/>
          <w:lang w:eastAsia="en-GB"/>
        </w:rPr>
        <w:drawing>
          <wp:inline distT="0" distB="0" distL="0" distR="0" wp14:anchorId="1161F03A" wp14:editId="75498EEC">
            <wp:extent cx="3048000" cy="304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2tile_compared in_living_nonliving.jpeg"/>
                    <pic:cNvPicPr/>
                  </pic:nvPicPr>
                  <pic:blipFill>
                    <a:blip r:embed="rId4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1C126A5" w14:textId="395FADB6" w:rsidR="002766E1" w:rsidRDefault="002766E1" w:rsidP="002766E1">
      <w:pPr>
        <w:pStyle w:val="Caption"/>
        <w:jc w:val="center"/>
      </w:pPr>
      <w:bookmarkStart w:id="52" w:name="_Ref24702101"/>
      <w:r>
        <w:t xml:space="preserve">Figure </w:t>
      </w:r>
      <w:fldSimple w:instr=" SEQ Figure \* ARABIC ">
        <w:r w:rsidR="00942DC0">
          <w:rPr>
            <w:noProof/>
          </w:rPr>
          <w:t>30</w:t>
        </w:r>
      </w:fldSimple>
      <w:bookmarkEnd w:id="52"/>
      <w:r>
        <w:t xml:space="preserve"> Histogram of top2tile for living and nonliving</w:t>
      </w:r>
    </w:p>
    <w:p w14:paraId="55C5B4AE" w14:textId="77777777" w:rsidR="00B85926" w:rsidRDefault="00B85926" w:rsidP="00B85926">
      <w:pPr>
        <w:pStyle w:val="Heading4"/>
      </w:pPr>
      <w:r w:rsidRPr="0033703C">
        <w:rPr>
          <w:i w:val="0"/>
        </w:rPr>
        <w:t>bottom2tile</w:t>
      </w:r>
      <w:r>
        <w:t xml:space="preserve"> </w:t>
      </w:r>
    </w:p>
    <w:p w14:paraId="427DA34F" w14:textId="625B6B82" w:rsidR="00B85926" w:rsidRDefault="00B85926" w:rsidP="00B85926">
      <w:r>
        <w:t xml:space="preserve">The feature </w:t>
      </w:r>
      <w:r w:rsidRPr="00B85926">
        <w:rPr>
          <w:i/>
        </w:rPr>
        <w:t xml:space="preserve">bottom2tile </w:t>
      </w:r>
      <w:r>
        <w:t xml:space="preserve">has the mean of 46.76 and the standard deviation of 23.49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23.27, 70.25)</m:t>
        </m:r>
      </m:oMath>
      <w:r>
        <w:t xml:space="preserve">. Similarly, the mean is 22.31 and the standard deviation is 13.67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8.64, 35.98)</m:t>
        </m:r>
      </m:oMath>
      <w:r>
        <w:t>.</w:t>
      </w:r>
    </w:p>
    <w:p w14:paraId="07FA3E55" w14:textId="77777777" w:rsidR="000141D8" w:rsidRDefault="004E01B9" w:rsidP="004E01B9">
      <w:r>
        <w:fldChar w:fldCharType="begin"/>
      </w:r>
      <w:r>
        <w:instrText xml:space="preserve"> REF _Ref24702655 \h </w:instrText>
      </w:r>
      <w:r>
        <w:fldChar w:fldCharType="separate"/>
      </w:r>
      <w:r>
        <w:t xml:space="preserve">Figure </w:t>
      </w:r>
      <w:r>
        <w:rPr>
          <w:noProof/>
        </w:rPr>
        <w:t>31</w:t>
      </w:r>
      <w:r>
        <w:fldChar w:fldCharType="end"/>
      </w:r>
      <w:r>
        <w:t xml:space="preserve"> shows the distributions of feature </w:t>
      </w:r>
      <w:r w:rsidRPr="00B85926">
        <w:rPr>
          <w:i/>
        </w:rPr>
        <w:t xml:space="preserve">bottom2tile </w:t>
      </w:r>
      <w:r>
        <w:t xml:space="preserve">for living and non-living things in one histogram. It illustrates that the frequency for non-living things are higher than that for living things, when the value is below than </w:t>
      </w:r>
      <w:r w:rsidR="00265A8F">
        <w:t>35</w:t>
      </w:r>
      <w:r>
        <w:t xml:space="preserve">. While the value is above </w:t>
      </w:r>
      <w:r w:rsidR="00265A8F">
        <w:t>35</w:t>
      </w:r>
      <w:r>
        <w:t>, the freque</w:t>
      </w:r>
      <w:r w:rsidR="000141D8">
        <w:t>ncy of living things is higher.</w:t>
      </w:r>
    </w:p>
    <w:p w14:paraId="4D8E1C44" w14:textId="55CBD212" w:rsidR="004E01B9" w:rsidRDefault="004E01B9" w:rsidP="004E01B9">
      <w:r>
        <w:t xml:space="preserve">Thus, we can conclude that if an instance has the value of feature </w:t>
      </w:r>
      <w:r w:rsidRPr="002766E1">
        <w:rPr>
          <w:i/>
        </w:rPr>
        <w:t>top2tile</w:t>
      </w:r>
      <w:r>
        <w:t xml:space="preserve"> less than </w:t>
      </w:r>
      <w:r w:rsidR="00265A8F">
        <w:t>35</w:t>
      </w:r>
      <w:r>
        <w:t xml:space="preserve">, the chance of being a non-living thing is higher. If the value is greater than </w:t>
      </w:r>
      <w:r w:rsidR="00265A8F">
        <w:t>35</w:t>
      </w:r>
      <w:r>
        <w:t>, it is predicted to be a living thing.</w:t>
      </w:r>
      <w:r w:rsidR="000141D8">
        <w:t xml:space="preserve"> Because the separation of these two distributions are is considerable, we </w:t>
      </w:r>
      <w:r w:rsidR="00722290">
        <w:t>are confident</w:t>
      </w:r>
      <w:r w:rsidR="000141D8">
        <w:t xml:space="preserve"> in our conclusion.</w:t>
      </w:r>
    </w:p>
    <w:p w14:paraId="49A31B10" w14:textId="77777777" w:rsidR="004E01B9" w:rsidRDefault="004E01B9" w:rsidP="004E01B9">
      <w:pPr>
        <w:keepNext/>
        <w:jc w:val="center"/>
      </w:pPr>
      <w:r>
        <w:rPr>
          <w:noProof/>
          <w:lang w:eastAsia="en-GB"/>
        </w:rPr>
        <w:lastRenderedPageBreak/>
        <w:drawing>
          <wp:inline distT="0" distB="0" distL="0" distR="0" wp14:anchorId="69996F26" wp14:editId="3E49E696">
            <wp:extent cx="3048000" cy="3048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tom2tile_compared in_living_nonliving.jpeg"/>
                    <pic:cNvPicPr/>
                  </pic:nvPicPr>
                  <pic:blipFill>
                    <a:blip r:embed="rId4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152238F" w14:textId="1CCD52F8" w:rsidR="004E01B9" w:rsidRDefault="004E01B9" w:rsidP="004E01B9">
      <w:pPr>
        <w:pStyle w:val="Caption"/>
        <w:jc w:val="center"/>
      </w:pPr>
      <w:bookmarkStart w:id="53" w:name="_Ref24702655"/>
      <w:r>
        <w:t xml:space="preserve">Figure </w:t>
      </w:r>
      <w:fldSimple w:instr=" SEQ Figure \* ARABIC ">
        <w:r w:rsidR="00942DC0">
          <w:rPr>
            <w:noProof/>
          </w:rPr>
          <w:t>31</w:t>
        </w:r>
      </w:fldSimple>
      <w:bookmarkEnd w:id="53"/>
      <w:r>
        <w:t xml:space="preserve"> Histogram of bottom2tile for living and nonliving</w:t>
      </w:r>
    </w:p>
    <w:p w14:paraId="68384A78" w14:textId="65C4CAC0" w:rsidR="004E01B9" w:rsidRPr="0033703C" w:rsidRDefault="004E01B9" w:rsidP="00B85926"/>
    <w:p w14:paraId="70055E03" w14:textId="77777777" w:rsidR="00B85926" w:rsidRDefault="00B85926" w:rsidP="00B85926">
      <w:pPr>
        <w:pStyle w:val="Heading4"/>
      </w:pPr>
      <w:r>
        <w:rPr>
          <w:i w:val="0"/>
        </w:rPr>
        <w:t>horizontalness</w:t>
      </w:r>
      <w:r>
        <w:t xml:space="preserve"> </w:t>
      </w:r>
    </w:p>
    <w:p w14:paraId="4E13102E" w14:textId="66D1143B" w:rsidR="00B85926" w:rsidRDefault="00B85926" w:rsidP="00B85926">
      <w:r>
        <w:t xml:space="preserve">The feature </w:t>
      </w:r>
      <w:r>
        <w:rPr>
          <w:i/>
        </w:rPr>
        <w:t>horizontalness</w:t>
      </w:r>
      <w:r>
        <w:t xml:space="preserve"> has the mean of 0.5848 and the standard deviation of 0.2203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0.3645, 0.8051)</m:t>
        </m:r>
      </m:oMath>
      <w:r>
        <w:t xml:space="preserve">. Similarly, the mean is 0.3986 and the standard deviation is 0.2103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0.1883, 0.6089)</m:t>
        </m:r>
      </m:oMath>
      <w:r>
        <w:t>.</w:t>
      </w:r>
    </w:p>
    <w:p w14:paraId="007F9118" w14:textId="77777777" w:rsidR="00DB2A28" w:rsidRDefault="004E01B9" w:rsidP="004E01B9">
      <w:r>
        <w:fldChar w:fldCharType="begin"/>
      </w:r>
      <w:r>
        <w:instrText xml:space="preserve"> REF _Ref24702768 \h </w:instrText>
      </w:r>
      <w:r>
        <w:fldChar w:fldCharType="separate"/>
      </w:r>
      <w:r>
        <w:t xml:space="preserve">Figure </w:t>
      </w:r>
      <w:r>
        <w:rPr>
          <w:noProof/>
        </w:rPr>
        <w:t>32</w:t>
      </w:r>
      <w:r>
        <w:fldChar w:fldCharType="end"/>
      </w:r>
      <w:r>
        <w:t xml:space="preserve"> shows the distributions of feature </w:t>
      </w:r>
      <w:r>
        <w:rPr>
          <w:i/>
        </w:rPr>
        <w:t>horizontalness</w:t>
      </w:r>
      <w:r>
        <w:t xml:space="preserve"> for living and non-living things in one histogram. It illustrates that the frequency for non-living things are higher than that for living things, when the value is below than </w:t>
      </w:r>
      <w:r w:rsidR="00265A8F">
        <w:t>0.6</w:t>
      </w:r>
      <w:r>
        <w:t xml:space="preserve">. While the value is above </w:t>
      </w:r>
      <w:r w:rsidR="00265A8F">
        <w:t>0.6</w:t>
      </w:r>
      <w:r>
        <w:t>, the frequency of living things is higher.</w:t>
      </w:r>
    </w:p>
    <w:p w14:paraId="6E47AB86" w14:textId="7E26233B" w:rsidR="004E01B9" w:rsidRDefault="004E01B9" w:rsidP="004E01B9">
      <w:r>
        <w:t xml:space="preserve">Thus, we can conclude that if an instance has the value of feature </w:t>
      </w:r>
      <w:r w:rsidRPr="002766E1">
        <w:rPr>
          <w:i/>
        </w:rPr>
        <w:t>top2tile</w:t>
      </w:r>
      <w:r>
        <w:t xml:space="preserve"> less than </w:t>
      </w:r>
      <w:r w:rsidR="00265A8F">
        <w:t>0.6</w:t>
      </w:r>
      <w:r>
        <w:t xml:space="preserve">, the chance of being a non-living thing is higher. If the value is greater than </w:t>
      </w:r>
      <w:r w:rsidR="00265A8F">
        <w:t>0.6</w:t>
      </w:r>
      <w:r>
        <w:t>, it is predicted to be a living thing.</w:t>
      </w:r>
      <w:r w:rsidR="000141D8">
        <w:t xml:space="preserve"> Because the separation of these two distributions is not complete, we</w:t>
      </w:r>
      <w:r w:rsidR="00E73704">
        <w:t xml:space="preserve"> only</w:t>
      </w:r>
      <w:r w:rsidR="000141D8">
        <w:t xml:space="preserve"> have moderate confidence in our conclusion.</w:t>
      </w:r>
    </w:p>
    <w:p w14:paraId="40FC5082" w14:textId="77777777" w:rsidR="004E01B9" w:rsidRDefault="004E01B9" w:rsidP="004E01B9">
      <w:pPr>
        <w:keepNext/>
        <w:jc w:val="center"/>
      </w:pPr>
      <w:r>
        <w:rPr>
          <w:noProof/>
          <w:lang w:eastAsia="en-GB"/>
        </w:rPr>
        <w:drawing>
          <wp:inline distT="0" distB="0" distL="0" distR="0" wp14:anchorId="61DB05D3" wp14:editId="2A7B5CC0">
            <wp:extent cx="3048000" cy="304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ontalness_compared in_living_nonliving.jpeg"/>
                    <pic:cNvPicPr/>
                  </pic:nvPicPr>
                  <pic:blipFill>
                    <a:blip r:embed="rId4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6D22095" w14:textId="7403E5BA" w:rsidR="004E01B9" w:rsidRDefault="004E01B9" w:rsidP="004E01B9">
      <w:pPr>
        <w:pStyle w:val="Caption"/>
        <w:jc w:val="center"/>
      </w:pPr>
      <w:bookmarkStart w:id="54" w:name="_Ref24702768"/>
      <w:r>
        <w:t xml:space="preserve">Figure </w:t>
      </w:r>
      <w:fldSimple w:instr=" SEQ Figure \* ARABIC ">
        <w:r w:rsidR="00942DC0">
          <w:rPr>
            <w:noProof/>
          </w:rPr>
          <w:t>32</w:t>
        </w:r>
      </w:fldSimple>
      <w:bookmarkEnd w:id="54"/>
      <w:r>
        <w:t xml:space="preserve"> Histogram of horizontalness for living and </w:t>
      </w:r>
      <w:r w:rsidR="00B434C2">
        <w:t>non-living</w:t>
      </w:r>
    </w:p>
    <w:p w14:paraId="40323062" w14:textId="70310D4D" w:rsidR="007D1143" w:rsidRDefault="00DA29A8" w:rsidP="007D1143">
      <w:pPr>
        <w:pStyle w:val="Heading2"/>
      </w:pPr>
      <w:bookmarkStart w:id="55" w:name="_Toc24691963"/>
      <w:r>
        <w:lastRenderedPageBreak/>
        <w:t xml:space="preserve">Subtask </w:t>
      </w:r>
      <w:r w:rsidR="007D1143">
        <w:t>3</w:t>
      </w:r>
      <w:bookmarkEnd w:id="55"/>
    </w:p>
    <w:p w14:paraId="71AF6F71" w14:textId="77777777" w:rsidR="00D62999" w:rsidRDefault="00D62999" w:rsidP="00D62999">
      <w:pPr>
        <w:pStyle w:val="Heading3"/>
      </w:pPr>
      <w:bookmarkStart w:id="56" w:name="_Ref24668991"/>
      <w:r>
        <w:t>Assumption</w:t>
      </w:r>
      <w:bookmarkEnd w:id="56"/>
    </w:p>
    <w:p w14:paraId="72533FDA" w14:textId="57FB64FB" w:rsidR="00D62999" w:rsidRDefault="00D62999" w:rsidP="00D62999">
      <w:r>
        <w:t>We assume the variable nr_pix is</w:t>
      </w:r>
      <w:r w:rsidR="001D49EC">
        <w:t xml:space="preserve"> ran</w:t>
      </w:r>
      <w:r w:rsidR="002E0C0E">
        <w:t>domly</w:t>
      </w:r>
      <w:r>
        <w:t xml:space="preserve"> </w:t>
      </w:r>
      <w:r w:rsidR="002E0C0E">
        <w:t xml:space="preserve">sampled from a population which is </w:t>
      </w:r>
      <w:r>
        <w:t>normal</w:t>
      </w:r>
      <w:r w:rsidR="002F6E05">
        <w:t>ly</w:t>
      </w:r>
      <w:r>
        <w:t xml:space="preserve"> distributed</w:t>
      </w:r>
      <w:r w:rsidR="002E0C0E">
        <w:t xml:space="preserve"> </w:t>
      </w:r>
      <w:sdt>
        <w:sdtPr>
          <w:id w:val="1373967449"/>
          <w:citation/>
        </w:sdtPr>
        <w:sdtContent>
          <w:r w:rsidR="002E0C0E">
            <w:fldChar w:fldCharType="begin"/>
          </w:r>
          <w:r w:rsidR="002E0C0E">
            <w:rPr>
              <w:lang w:val="en-US"/>
            </w:rPr>
            <w:instrText xml:space="preserve"> CITATION Ass19 \l 1033 </w:instrText>
          </w:r>
          <w:r w:rsidR="002E0C0E">
            <w:fldChar w:fldCharType="separate"/>
          </w:r>
          <w:r w:rsidR="00F230E1" w:rsidRPr="00F230E1">
            <w:rPr>
              <w:noProof/>
              <w:lang w:val="en-US"/>
            </w:rPr>
            <w:t>(Devereux, 2019)</w:t>
          </w:r>
          <w:r w:rsidR="002E0C0E">
            <w:fldChar w:fldCharType="end"/>
          </w:r>
        </w:sdtContent>
      </w:sdt>
      <w:r>
        <w:t xml:space="preserve">. </w:t>
      </w:r>
    </w:p>
    <w:p w14:paraId="221C862F" w14:textId="471E8B8D" w:rsidR="002E0C0E" w:rsidRPr="00AB3EFB" w:rsidRDefault="00DE2DB5" w:rsidP="00D62999">
      <w:r>
        <w:t>We assume these</w:t>
      </w:r>
      <m:oMath>
        <m:r>
          <w:rPr>
            <w:rFonts w:ascii="Cambria Math" w:hAnsi="Cambria Math"/>
          </w:rPr>
          <m:t xml:space="preserve"> n </m:t>
        </m:r>
      </m:oMath>
      <w:r>
        <w:t>values have been</w:t>
      </w:r>
      <w:r w:rsidRPr="00DE2DB5">
        <w:t xml:space="preserve"> </w:t>
      </w:r>
      <w:r>
        <w:t xml:space="preserve">sampled </w:t>
      </w:r>
      <w:r w:rsidRPr="00DE2DB5">
        <w:t>without replacement,</w:t>
      </w:r>
      <w:r>
        <w:t xml:space="preserve"> and</w:t>
      </w:r>
      <w:r w:rsidRPr="00DE2DB5">
        <w:t xml:space="preserve"> </w:t>
      </w:r>
      <m:oMath>
        <m:r>
          <w:rPr>
            <w:rFonts w:ascii="Cambria Math" w:hAnsi="Cambria Math"/>
          </w:rPr>
          <m:t>n &lt; 10%</m:t>
        </m:r>
      </m:oMath>
      <w:r w:rsidRPr="00DE2DB5">
        <w:t xml:space="preserve"> of the population.</w:t>
      </w:r>
    </w:p>
    <w:p w14:paraId="7C13070A" w14:textId="77777777" w:rsidR="002139AF" w:rsidRDefault="002139AF" w:rsidP="002139AF">
      <w:pPr>
        <w:pStyle w:val="Heading3"/>
      </w:pPr>
      <w:r>
        <w:t>Reasoning</w:t>
      </w:r>
    </w:p>
    <w:p w14:paraId="074E4788" w14:textId="3A764818" w:rsidR="002139AF" w:rsidRDefault="001D49EC" w:rsidP="00250A31">
      <w:r>
        <w:t>T</w:t>
      </w:r>
      <w:r w:rsidR="002139AF">
        <w:t>he sample data meets these two requirements.</w:t>
      </w:r>
    </w:p>
    <w:p w14:paraId="37B01095" w14:textId="2ABF5039" w:rsidR="002139AF" w:rsidRDefault="002139AF" w:rsidP="002139AF">
      <w:pPr>
        <w:pStyle w:val="ListParagraph"/>
        <w:numPr>
          <w:ilvl w:val="0"/>
          <w:numId w:val="1"/>
        </w:numPr>
      </w:pPr>
      <w:r>
        <w:t>Independence</w:t>
      </w:r>
    </w:p>
    <w:p w14:paraId="08756078" w14:textId="4BD4111D" w:rsidR="002139AF" w:rsidRPr="002139AF" w:rsidRDefault="002139AF" w:rsidP="002139AF">
      <w:pPr>
        <w:pStyle w:val="ListParagraph"/>
        <w:numPr>
          <w:ilvl w:val="0"/>
          <w:numId w:val="1"/>
        </w:numPr>
      </w:pPr>
      <w:r>
        <w:rPr>
          <w:lang w:val="en-US"/>
        </w:rPr>
        <w:t>T</w:t>
      </w:r>
      <w:r w:rsidRPr="002139AF">
        <w:rPr>
          <w:lang w:val="en-US"/>
        </w:rPr>
        <w:t>he population distribution is normal</w:t>
      </w:r>
    </w:p>
    <w:p w14:paraId="21A162C0" w14:textId="76359EA8" w:rsidR="002139AF" w:rsidRDefault="002139AF" w:rsidP="002139AF">
      <w:r>
        <w:t>We consider it</w:t>
      </w:r>
      <w:r w:rsidR="00DF39B9">
        <w:t xml:space="preserve"> i</w:t>
      </w:r>
      <w:r>
        <w:t>s independence</w:t>
      </w:r>
      <w:r w:rsidR="002F6E05">
        <w:t>,</w:t>
      </w:r>
      <w:r>
        <w:t xml:space="preserve"> because </w:t>
      </w:r>
      <w:r w:rsidR="001D49EC">
        <w:t>the values are randomly sampled</w:t>
      </w:r>
      <w:r w:rsidR="00451294">
        <w:t xml:space="preserve"> without replacement</w:t>
      </w:r>
      <w:r w:rsidR="001D49EC">
        <w:t xml:space="preserve"> and the sample size is</w:t>
      </w:r>
      <w:r w:rsidR="00765788">
        <w:t xml:space="preserve"> greateer than 30, and</w:t>
      </w:r>
      <w:r w:rsidR="001D49EC">
        <w:t xml:space="preserve"> less than </w:t>
      </w:r>
      <m:oMath>
        <m:r>
          <w:rPr>
            <w:rFonts w:ascii="Cambria Math" w:hAnsi="Cambria Math"/>
          </w:rPr>
          <m:t>10%</m:t>
        </m:r>
      </m:oMath>
      <w:r w:rsidR="001D49EC">
        <w:t xml:space="preserve"> of the population. Also, as the </w:t>
      </w:r>
      <w:r w:rsidR="001D49EC">
        <w:fldChar w:fldCharType="begin"/>
      </w:r>
      <w:r w:rsidR="001D49EC">
        <w:instrText xml:space="preserve"> REF _Ref24668991 \h </w:instrText>
      </w:r>
      <w:r w:rsidR="001D49EC">
        <w:fldChar w:fldCharType="separate"/>
      </w:r>
      <w:r w:rsidR="00F230E1">
        <w:t>Assumption</w:t>
      </w:r>
      <w:r w:rsidR="001D49EC">
        <w:fldChar w:fldCharType="end"/>
      </w:r>
      <w:r w:rsidR="001D49EC">
        <w:t>, the population is normal distributed.</w:t>
      </w:r>
    </w:p>
    <w:p w14:paraId="3846442E" w14:textId="0A1AD4A1" w:rsidR="00451294" w:rsidRPr="002139AF" w:rsidRDefault="00451294" w:rsidP="002139AF">
      <w:r>
        <w:t xml:space="preserve">Thus, </w:t>
      </w:r>
      <w:r w:rsidRPr="00451294">
        <w:t xml:space="preserve">Central </w:t>
      </w:r>
      <w:r>
        <w:t>L</w:t>
      </w:r>
      <w:r w:rsidRPr="00451294">
        <w:t xml:space="preserve">imit </w:t>
      </w:r>
      <w:r>
        <w:t>T</w:t>
      </w:r>
      <w:r w:rsidRPr="00451294">
        <w:t>heorem</w:t>
      </w:r>
      <w:r w:rsidR="009C7CEA">
        <w:t xml:space="preserve"> (CLT)</w:t>
      </w:r>
      <w:r>
        <w:t xml:space="preserve"> applies. We can get </w:t>
      </w:r>
      <w:r w:rsidR="00BC432A">
        <w:t>the e</w:t>
      </w:r>
      <w:r w:rsidR="002F6E05">
        <w:t>st</w:t>
      </w:r>
      <w:r w:rsidR="00BC432A">
        <w:t xml:space="preserve">imated variance and </w:t>
      </w:r>
      <w:r>
        <w:t>the confidence interval for the actual mean of the population</w:t>
      </w:r>
      <w:r w:rsidR="0049264E">
        <w:t>.</w:t>
      </w:r>
    </w:p>
    <w:p w14:paraId="24D82CD9" w14:textId="29ED1513" w:rsidR="00D62999" w:rsidRDefault="00D62999" w:rsidP="003813FB">
      <w:pPr>
        <w:pStyle w:val="Heading3"/>
      </w:pPr>
      <w:r>
        <w:t>Implementation</w:t>
      </w:r>
    </w:p>
    <w:p w14:paraId="361A934F" w14:textId="0D61985D" w:rsidR="002E0C0E" w:rsidRDefault="009C7CEA" w:rsidP="002E0C0E">
      <w:r>
        <w:t xml:space="preserve">We calculate </w:t>
      </w:r>
    </w:p>
    <w:p w14:paraId="741EDC9B" w14:textId="56692B61" w:rsidR="009C7CEA" w:rsidRDefault="003F4B84" w:rsidP="009C7CEA">
      <w:pPr>
        <w:pStyle w:val="ListParagraph"/>
        <w:numPr>
          <w:ilvl w:val="0"/>
          <w:numId w:val="1"/>
        </w:numPr>
      </w:pPr>
      <m:oMath>
        <m:r>
          <w:rPr>
            <w:rFonts w:ascii="Cambria Math" w:hAnsi="Cambria Math"/>
          </w:rPr>
          <m:t>n</m:t>
        </m:r>
      </m:oMath>
      <w:r w:rsidR="009C7CEA">
        <w:t>. The length of the data</w:t>
      </w:r>
    </w:p>
    <w:p w14:paraId="6B00C19B" w14:textId="399750C3" w:rsidR="009C7CEA" w:rsidRDefault="009C7CEA" w:rsidP="009C7CEA">
      <w:pPr>
        <w:pStyle w:val="ListParagraph"/>
        <w:numPr>
          <w:ilvl w:val="0"/>
          <w:numId w:val="1"/>
        </w:numPr>
      </w:pPr>
      <m:oMath>
        <m:r>
          <w:rPr>
            <w:rFonts w:ascii="Cambria Math" w:hAnsi="Cambria Math"/>
          </w:rPr>
          <m:t>μ</m:t>
        </m:r>
      </m:oMath>
      <w:r>
        <w:t>. The mean of the sample data</w:t>
      </w:r>
    </w:p>
    <w:p w14:paraId="05899BEE" w14:textId="4FF4532D" w:rsidR="009C7CEA" w:rsidRDefault="009C7CEA" w:rsidP="009C7CEA">
      <w:pPr>
        <w:pStyle w:val="ListParagraph"/>
        <w:numPr>
          <w:ilvl w:val="0"/>
          <w:numId w:val="1"/>
        </w:numPr>
      </w:pPr>
      <m:oMath>
        <m:r>
          <w:rPr>
            <w:rFonts w:ascii="Cambria Math" w:hAnsi="Cambria Math"/>
          </w:rPr>
          <m:t>σ</m:t>
        </m:r>
      </m:oMath>
      <w:r>
        <w:t>. The standard deviation of the sample data</w:t>
      </w:r>
    </w:p>
    <w:p w14:paraId="4C0276FA" w14:textId="28B2135D" w:rsidR="009C7CEA" w:rsidRDefault="009C7CEA" w:rsidP="009C7CEA">
      <w:r>
        <w:t xml:space="preserve">According to CLT, </w:t>
      </w:r>
      <w:r w:rsidR="003F4B84">
        <w:t>the distribution of the sample mean is</w:t>
      </w:r>
    </w:p>
    <w:p w14:paraId="6700536A" w14:textId="08083D6A" w:rsidR="009C7CEA" w:rsidRDefault="009C7CEA" w:rsidP="003F4B84">
      <w:pPr>
        <w:jc w:val="center"/>
      </w:pPr>
      <w:r>
        <w:rPr>
          <w:noProof/>
          <w:lang w:eastAsia="en-GB"/>
        </w:rPr>
        <w:drawing>
          <wp:inline distT="0" distB="0" distL="0" distR="0" wp14:anchorId="09C13D67" wp14:editId="4E69AA20">
            <wp:extent cx="2235758" cy="703385"/>
            <wp:effectExtent l="0" t="0" r="0" b="1905"/>
            <wp:docPr id="33" name="Google Shape;137;p28"/>
            <wp:cNvGraphicFramePr/>
            <a:graphic xmlns:a="http://schemas.openxmlformats.org/drawingml/2006/main">
              <a:graphicData uri="http://schemas.openxmlformats.org/drawingml/2006/picture">
                <pic:pic xmlns:pic="http://schemas.openxmlformats.org/drawingml/2006/picture">
                  <pic:nvPicPr>
                    <pic:cNvPr id="8" name="Google Shape;137;p28"/>
                    <pic:cNvPicPr preferRelativeResize="0"/>
                  </pic:nvPicPr>
                  <pic:blipFill>
                    <a:blip r:embed="rId45">
                      <a:alphaModFix/>
                    </a:blip>
                    <a:stretch>
                      <a:fillRect/>
                    </a:stretch>
                  </pic:blipFill>
                  <pic:spPr>
                    <a:xfrm>
                      <a:off x="0" y="0"/>
                      <a:ext cx="2261330" cy="711430"/>
                    </a:xfrm>
                    <a:prstGeom prst="rect">
                      <a:avLst/>
                    </a:prstGeom>
                    <a:noFill/>
                    <a:ln>
                      <a:noFill/>
                    </a:ln>
                  </pic:spPr>
                </pic:pic>
              </a:graphicData>
            </a:graphic>
          </wp:inline>
        </w:drawing>
      </w:r>
      <w:sdt>
        <w:sdtPr>
          <w:id w:val="-1942205810"/>
          <w:citation/>
        </w:sdtPr>
        <w:sdtContent>
          <w:r w:rsidR="003F4B84">
            <w:fldChar w:fldCharType="begin"/>
          </w:r>
          <w:r w:rsidR="003F4B84">
            <w:rPr>
              <w:lang w:val="en-US"/>
            </w:rPr>
            <w:instrText xml:space="preserve"> CITATION Ass19 \l 1033 </w:instrText>
          </w:r>
          <w:r w:rsidR="003F4B84">
            <w:fldChar w:fldCharType="separate"/>
          </w:r>
          <w:r w:rsidR="00F230E1">
            <w:rPr>
              <w:noProof/>
              <w:lang w:val="en-US"/>
            </w:rPr>
            <w:t xml:space="preserve"> </w:t>
          </w:r>
          <w:r w:rsidR="00F230E1" w:rsidRPr="00F230E1">
            <w:rPr>
              <w:noProof/>
              <w:lang w:val="en-US"/>
            </w:rPr>
            <w:t>(Devereux, 2019)</w:t>
          </w:r>
          <w:r w:rsidR="003F4B84">
            <w:fldChar w:fldCharType="end"/>
          </w:r>
        </w:sdtContent>
      </w:sdt>
    </w:p>
    <w:p w14:paraId="09325917" w14:textId="12817EE5" w:rsidR="00892F60" w:rsidRPr="00892F60" w:rsidRDefault="003F4B84" w:rsidP="00892F60">
      <w:r>
        <w:t>We then draw the distribution (</w:t>
      </w:r>
      <w:r>
        <w:fldChar w:fldCharType="begin"/>
      </w:r>
      <w:r>
        <w:instrText xml:space="preserve"> REF _Ref24667856 \h </w:instrText>
      </w:r>
      <w:r>
        <w:fldChar w:fldCharType="separate"/>
      </w:r>
      <w:r w:rsidR="00F230E1">
        <w:t xml:space="preserve">Figure </w:t>
      </w:r>
      <w:r w:rsidR="00F230E1">
        <w:rPr>
          <w:noProof/>
        </w:rPr>
        <w:t>30</w:t>
      </w:r>
      <w:r>
        <w:fldChar w:fldCharType="end"/>
      </w:r>
      <w:r>
        <w:t>).</w:t>
      </w:r>
      <w:r w:rsidRPr="00892F60">
        <w:t xml:space="preserve"> </w:t>
      </w:r>
    </w:p>
    <w:p w14:paraId="65601735" w14:textId="77777777" w:rsidR="00892F60" w:rsidRPr="00892F60" w:rsidRDefault="00892F60" w:rsidP="00892F60"/>
    <w:p w14:paraId="3BADC798" w14:textId="497D21B5" w:rsidR="003813FB" w:rsidRDefault="006E6AC8" w:rsidP="003A7DC4">
      <w:pPr>
        <w:keepNext/>
        <w:jc w:val="center"/>
      </w:pPr>
      <w:r>
        <w:rPr>
          <w:noProof/>
          <w:lang w:eastAsia="en-GB"/>
        </w:rPr>
        <w:lastRenderedPageBreak/>
        <w:drawing>
          <wp:inline distT="0" distB="0" distL="0" distR="0" wp14:anchorId="6082FEE9" wp14:editId="1C7A088A">
            <wp:extent cx="3048000"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 of sample means.jpeg"/>
                    <pic:cNvPicPr/>
                  </pic:nvPicPr>
                  <pic:blipFill>
                    <a:blip r:embed="rId4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A9BD6E8" w14:textId="401DF095" w:rsidR="003813FB" w:rsidRDefault="003813FB" w:rsidP="003A7DC4">
      <w:pPr>
        <w:pStyle w:val="Caption"/>
        <w:jc w:val="center"/>
      </w:pPr>
      <w:bookmarkStart w:id="57" w:name="_Ref24667856"/>
      <w:r>
        <w:t xml:space="preserve">Figure </w:t>
      </w:r>
      <w:fldSimple w:instr=" SEQ Figure \* ARABIC ">
        <w:r w:rsidR="00942DC0">
          <w:rPr>
            <w:noProof/>
          </w:rPr>
          <w:t>33</w:t>
        </w:r>
      </w:fldSimple>
      <w:bookmarkEnd w:id="57"/>
      <w:r>
        <w:t xml:space="preserve"> Normal distribution of nr_pix </w:t>
      </w:r>
      <w:r w:rsidR="006E6AC8">
        <w:t>sample means</w:t>
      </w:r>
    </w:p>
    <w:p w14:paraId="0C8AE47F" w14:textId="3DFB43AE" w:rsidR="003F4B84" w:rsidRDefault="003F4B84" w:rsidP="003F4B84">
      <w:r>
        <w:t xml:space="preserve">We assure the z-score </w:t>
      </w:r>
      <m:oMath>
        <m:r>
          <w:rPr>
            <w:rFonts w:ascii="Cambria Math" w:hAnsi="Cambria Math"/>
          </w:rPr>
          <m:t xml:space="preserve">z </m:t>
        </m:r>
      </m:oMath>
      <w:r>
        <w:t>is 1.96</w:t>
      </w:r>
      <w:r w:rsidR="00BF0A18">
        <w:t xml:space="preserve"> for </w:t>
      </w:r>
      <m:oMath>
        <m:r>
          <w:rPr>
            <w:rFonts w:ascii="Cambria Math" w:hAnsi="Cambria Math"/>
          </w:rPr>
          <m:t>95%</m:t>
        </m:r>
      </m:oMath>
      <w:r w:rsidR="00BF0A18">
        <w:t xml:space="preserve"> confidence.</w:t>
      </w:r>
    </w:p>
    <w:p w14:paraId="476CA232" w14:textId="77777777" w:rsidR="003F4B84" w:rsidRDefault="003F4B84" w:rsidP="003F4B84">
      <w:r>
        <w:t>We have the confidence interval</w:t>
      </w:r>
    </w:p>
    <w:p w14:paraId="2D972BA3" w14:textId="3CDEA895" w:rsidR="003F4B84" w:rsidRPr="003B182B" w:rsidRDefault="003F4B84" w:rsidP="003F4B84">
      <w:pPr>
        <w:rPr>
          <w:rFonts w:eastAsiaTheme="minorEastAsia"/>
        </w:rPr>
      </w:pPr>
      <m:oMathPara>
        <m:oMath>
          <m:r>
            <w:rPr>
              <w:rFonts w:ascii="Cambria Math" w:hAnsi="Cambria Math"/>
            </w:rPr>
            <m:t>μ±z*σ</m:t>
          </m:r>
        </m:oMath>
      </m:oMathPara>
    </w:p>
    <w:p w14:paraId="44F64301" w14:textId="6FF2C4BD" w:rsidR="003B182B" w:rsidRPr="002E0C0E" w:rsidRDefault="00290AAC" w:rsidP="003F4B84">
      <w:r>
        <w:rPr>
          <w:rFonts w:eastAsiaTheme="minorEastAsia"/>
        </w:rPr>
        <w:t>W</w:t>
      </w:r>
      <w:r w:rsidR="003B182B">
        <w:rPr>
          <w:rFonts w:eastAsiaTheme="minorEastAsia"/>
        </w:rPr>
        <w:t xml:space="preserve">e </w:t>
      </w:r>
      <w:r>
        <w:rPr>
          <w:rFonts w:eastAsiaTheme="minorEastAsia"/>
        </w:rPr>
        <w:t xml:space="preserve">have 95% confidence that </w:t>
      </w:r>
      <w:r w:rsidR="003B182B">
        <w:rPr>
          <w:rFonts w:eastAsiaTheme="minorEastAsia"/>
        </w:rPr>
        <w:t>the actual mean of the population is inside this interval.</w:t>
      </w:r>
    </w:p>
    <w:p w14:paraId="2BCFD732" w14:textId="3A4D8CFC" w:rsidR="00164C52" w:rsidRPr="00164C52" w:rsidRDefault="00164C52" w:rsidP="00164C52">
      <w:pPr>
        <w:rPr>
          <w:rFonts w:eastAsiaTheme="minorEastAsia"/>
        </w:rPr>
      </w:pPr>
      <w:r>
        <w:t xml:space="preserve">The estimated mean of the population is </w:t>
      </w:r>
      <m:oMath>
        <m:r>
          <w:rPr>
            <w:rFonts w:ascii="Cambria Math" w:hAnsi="Cambria Math"/>
          </w:rPr>
          <m:t>μ</m:t>
        </m:r>
      </m:oMath>
      <w:r w:rsidR="003B182B">
        <w:rPr>
          <w:rFonts w:eastAsiaTheme="minorEastAsia"/>
        </w:rPr>
        <w:t xml:space="preserve">. </w:t>
      </w:r>
      <w:r w:rsidR="00F54BEC">
        <w:t xml:space="preserve">The estimated variance of the population is </w:t>
      </w:r>
      <m:oMath>
        <m:r>
          <w:rPr>
            <w:rFonts w:ascii="Cambria Math" w:hAnsi="Cambria Math"/>
          </w:rPr>
          <m:t>σ*σ</m:t>
        </m:r>
      </m:oMath>
    </w:p>
    <w:p w14:paraId="5F7F6644" w14:textId="65F3DED7" w:rsidR="00164C52" w:rsidRDefault="00164C52" w:rsidP="00164C52">
      <w:r>
        <w:t xml:space="preserve">With </w:t>
      </w:r>
      <w:r w:rsidR="002F6E05">
        <w:t xml:space="preserve">the </w:t>
      </w:r>
      <w:r>
        <w:t>mean() and sd() fun</w:t>
      </w:r>
      <w:r w:rsidR="002F6E05">
        <w:t>ctions</w:t>
      </w:r>
      <w:r>
        <w:t xml:space="preserve">, the mean and standard deviation of the values of nr_pix are calculated. </w:t>
      </w:r>
    </w:p>
    <w:p w14:paraId="6AA90026" w14:textId="0621252B" w:rsidR="00164C52" w:rsidRPr="00892F60" w:rsidRDefault="00164C52" w:rsidP="00164C52">
      <w:r>
        <w:t xml:space="preserve">We then draw </w:t>
      </w:r>
      <w:r>
        <w:fldChar w:fldCharType="begin"/>
      </w:r>
      <w:r>
        <w:instrText xml:space="preserve"> REF _Ref24667856 \h </w:instrText>
      </w:r>
      <w:r>
        <w:fldChar w:fldCharType="separate"/>
      </w:r>
      <w:r w:rsidR="00F230E1">
        <w:t xml:space="preserve">Figure </w:t>
      </w:r>
      <w:r w:rsidR="00F230E1">
        <w:rPr>
          <w:noProof/>
        </w:rPr>
        <w:t>30</w:t>
      </w:r>
      <w:r>
        <w:fldChar w:fldCharType="end"/>
      </w:r>
      <w:r>
        <w:t xml:space="preserve"> showing the normal distribution with the mean and standard deviation of the values of nr_pix. To compare the theoretical normal distribution line with the actual distribution of nr_pix, </w:t>
      </w:r>
      <w:r>
        <w:fldChar w:fldCharType="begin"/>
      </w:r>
      <w:r>
        <w:instrText xml:space="preserve"> REF _Ref24668023 \h </w:instrText>
      </w:r>
      <w:r>
        <w:fldChar w:fldCharType="separate"/>
      </w:r>
      <w:r w:rsidR="00F230E1">
        <w:t xml:space="preserve">Figure </w:t>
      </w:r>
      <w:r w:rsidR="00F230E1">
        <w:rPr>
          <w:noProof/>
        </w:rPr>
        <w:t>32</w:t>
      </w:r>
      <w:r>
        <w:fldChar w:fldCharType="end"/>
      </w:r>
      <w:r w:rsidR="001F3C5F">
        <w:t xml:space="preserve"> is </w:t>
      </w:r>
      <w:r>
        <w:t>the histogram of the distribution is drawn with the same xlim and ylim values.</w:t>
      </w:r>
    </w:p>
    <w:p w14:paraId="707794C9" w14:textId="77777777" w:rsidR="00164C52" w:rsidRDefault="00164C52" w:rsidP="00164C52">
      <w:pPr>
        <w:keepNext/>
        <w:jc w:val="center"/>
      </w:pPr>
      <w:r>
        <w:rPr>
          <w:noProof/>
          <w:lang w:eastAsia="en-GB"/>
        </w:rPr>
        <w:drawing>
          <wp:inline distT="0" distB="0" distL="0" distR="0" wp14:anchorId="549C1019" wp14:editId="02226BEC">
            <wp:extent cx="3048000" cy="304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r_pix_normal_distribution.jpeg"/>
                    <pic:cNvPicPr/>
                  </pic:nvPicPr>
                  <pic:blipFill>
                    <a:blip r:embed="rId4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693C64D" w14:textId="08F34556" w:rsidR="00164C52" w:rsidRPr="003813FB" w:rsidRDefault="00164C52" w:rsidP="00164C52">
      <w:pPr>
        <w:pStyle w:val="Caption"/>
        <w:jc w:val="center"/>
      </w:pPr>
      <w:r>
        <w:t xml:space="preserve">Figure </w:t>
      </w:r>
      <w:fldSimple w:instr=" SEQ Figure \* ARABIC ">
        <w:r w:rsidR="00942DC0">
          <w:rPr>
            <w:noProof/>
          </w:rPr>
          <w:t>34</w:t>
        </w:r>
      </w:fldSimple>
      <w:r>
        <w:t xml:space="preserve"> Normal distribution of nr_pix for fullset</w:t>
      </w:r>
    </w:p>
    <w:p w14:paraId="5E2B455F" w14:textId="77777777" w:rsidR="00164C52" w:rsidRDefault="00164C52" w:rsidP="00164C52">
      <w:pPr>
        <w:keepNext/>
        <w:jc w:val="center"/>
      </w:pPr>
      <w:r>
        <w:rPr>
          <w:noProof/>
          <w:lang w:eastAsia="en-GB"/>
        </w:rPr>
        <w:lastRenderedPageBreak/>
        <w:drawing>
          <wp:inline distT="0" distB="0" distL="0" distR="0" wp14:anchorId="7D92F23B" wp14:editId="0963B5CE">
            <wp:extent cx="30480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gram of nr_pix for fullset with normal distribution line.jpeg"/>
                    <pic:cNvPicPr/>
                  </pic:nvPicPr>
                  <pic:blipFill>
                    <a:blip r:embed="rId4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113FB4" w14:textId="11794A58" w:rsidR="00164C52" w:rsidRDefault="00164C52" w:rsidP="00164C52">
      <w:pPr>
        <w:pStyle w:val="Caption"/>
        <w:jc w:val="center"/>
      </w:pPr>
      <w:bookmarkStart w:id="58" w:name="_Ref24668023"/>
      <w:r>
        <w:t xml:space="preserve">Figure </w:t>
      </w:r>
      <w:fldSimple w:instr=" SEQ Figure \* ARABIC ">
        <w:r w:rsidR="00942DC0">
          <w:rPr>
            <w:noProof/>
          </w:rPr>
          <w:t>35</w:t>
        </w:r>
      </w:fldSimple>
      <w:bookmarkEnd w:id="58"/>
      <w:r>
        <w:t xml:space="preserve"> Histogram of nr_pix for fullset with normal distribution line</w:t>
      </w:r>
    </w:p>
    <w:p w14:paraId="40E2FC45" w14:textId="24D0A29E" w:rsidR="003A7DC4" w:rsidRDefault="003A7DC4" w:rsidP="003A7DC4">
      <w:pPr>
        <w:pStyle w:val="Heading3"/>
      </w:pPr>
      <w:r>
        <w:t>Result</w:t>
      </w:r>
    </w:p>
    <w:p w14:paraId="421BB532" w14:textId="1A323DA3" w:rsidR="003813FB" w:rsidRDefault="00F54BEC" w:rsidP="003813FB">
      <w:r>
        <w:t xml:space="preserve">The estimated mean of the population is </w:t>
      </w:r>
      <m:oMath>
        <m:r>
          <w:rPr>
            <w:rFonts w:ascii="Cambria Math" w:hAnsi="Cambria Math"/>
          </w:rPr>
          <m:t>137.6125</m:t>
        </m:r>
      </m:oMath>
      <w:r>
        <w:t xml:space="preserve">. </w:t>
      </w:r>
      <w:r w:rsidR="00BF0A18">
        <w:t>We have 95% confidence that the actual mean of the population in between 130.809 and 144.416</w:t>
      </w:r>
    </w:p>
    <w:p w14:paraId="3CDA9F31" w14:textId="4EEC9AB9" w:rsidR="00F54BEC" w:rsidRDefault="00F54BEC" w:rsidP="003813FB">
      <w:pPr>
        <w:rPr>
          <w:rFonts w:eastAsiaTheme="minorEastAsia"/>
        </w:rPr>
      </w:pPr>
      <w:r>
        <w:t>The</w:t>
      </w:r>
      <w:r w:rsidR="00FB4A4E" w:rsidRPr="00FB4A4E">
        <w:t xml:space="preserve"> </w:t>
      </w:r>
      <w:r w:rsidR="00FB4A4E">
        <w:t>estimated</w:t>
      </w:r>
      <w:r>
        <w:t xml:space="preserve"> variance of the </w:t>
      </w:r>
      <w:r w:rsidR="008D0693">
        <w:t xml:space="preserve">population is </w:t>
      </w:r>
      <m:oMath>
        <m:r>
          <w:rPr>
            <w:rFonts w:ascii="Cambria Math" w:hAnsi="Cambria Math"/>
          </w:rPr>
          <m:t>1927.962</m:t>
        </m:r>
      </m:oMath>
    </w:p>
    <w:p w14:paraId="11EF2119" w14:textId="519445E3" w:rsidR="005C40E6" w:rsidRPr="003813FB" w:rsidRDefault="005C40E6" w:rsidP="005C40E6">
      <w:r>
        <w:t xml:space="preserve">From the </w:t>
      </w:r>
      <w:r w:rsidR="00A93DE7">
        <w:t>normal distribution</w:t>
      </w:r>
      <w:r>
        <w:t xml:space="preserve"> </w:t>
      </w:r>
      <w:r w:rsidR="00A93DE7">
        <w:t>with the estimated mean and variance</w:t>
      </w:r>
      <w:r>
        <w:t>, we do not consider the variable nr_pix is normal</w:t>
      </w:r>
      <w:r w:rsidR="002F6E05">
        <w:t>ly</w:t>
      </w:r>
      <w:r>
        <w:t xml:space="preserve"> distributed. It does not approximately match the normal distribution line, because of its prominent peak near to the value 100 and the almost-zero density for the values from 0 to 50.</w:t>
      </w:r>
    </w:p>
    <w:p w14:paraId="43728349" w14:textId="06ABEEC4" w:rsidR="007D1143" w:rsidRDefault="00DA29A8" w:rsidP="007D1143">
      <w:pPr>
        <w:pStyle w:val="Heading2"/>
      </w:pPr>
      <w:bookmarkStart w:id="59" w:name="_Toc24691964"/>
      <w:r>
        <w:t xml:space="preserve">Subtask </w:t>
      </w:r>
      <w:r w:rsidR="007D1143">
        <w:t>4</w:t>
      </w:r>
      <w:bookmarkEnd w:id="59"/>
    </w:p>
    <w:p w14:paraId="0CF380E4" w14:textId="1EA824F5" w:rsidR="00AB3EFB" w:rsidRDefault="00AB3EFB" w:rsidP="00D62999">
      <w:pPr>
        <w:pStyle w:val="Heading3"/>
      </w:pPr>
      <w:r>
        <w:t>Assumption</w:t>
      </w:r>
    </w:p>
    <w:p w14:paraId="339E81A1" w14:textId="5A22254C" w:rsidR="00AB3EFB" w:rsidRPr="00AB3EFB" w:rsidRDefault="00AB3EFB" w:rsidP="00AB3EFB">
      <w:r>
        <w:t>We assume the variable nr_pix is normal</w:t>
      </w:r>
      <w:r w:rsidR="002F6E05">
        <w:t>ly</w:t>
      </w:r>
      <w:r>
        <w:t xml:space="preserve"> distributed. The mean and the standard deviation of the normal distribution are the mean and the standard deviation of the value from the full</w:t>
      </w:r>
      <w:r w:rsidR="002F6E05">
        <w:t xml:space="preserve"> </w:t>
      </w:r>
      <w:r>
        <w:t>set dataset respectively.</w:t>
      </w:r>
    </w:p>
    <w:p w14:paraId="4C65DBD9" w14:textId="1375895B" w:rsidR="00DA29A8" w:rsidRDefault="00DA29A8" w:rsidP="00DA29A8">
      <w:pPr>
        <w:pStyle w:val="Heading3"/>
      </w:pPr>
      <w:r>
        <w:t>Implementation</w:t>
      </w:r>
    </w:p>
    <w:p w14:paraId="64899EC8" w14:textId="3B6BD0F2" w:rsidR="00DA29A8" w:rsidRDefault="00DA29A8" w:rsidP="00DA29A8">
      <w:r>
        <w:t>With mean() and sd() fun</w:t>
      </w:r>
      <w:r w:rsidR="002F6E05">
        <w:t>c</w:t>
      </w:r>
      <w:r>
        <w:t xml:space="preserve">tions, the mean and standard deviation of the values of nr_pix are calculated. </w:t>
      </w:r>
      <w:r w:rsidR="00B93964">
        <w:t xml:space="preserve">The </w:t>
      </w:r>
      <w:r>
        <w:t xml:space="preserve">qnorm() function is used to </w:t>
      </w:r>
      <w:r w:rsidR="00D963DE">
        <w:t xml:space="preserve">find out the </w:t>
      </w:r>
      <w:r w:rsidR="002F6E05">
        <w:t>quantile</w:t>
      </w:r>
      <w:r w:rsidR="00D963DE">
        <w:t>(cut-off) value that 95% of values are observations in the normal distribution is below the cut-off value. The cut-off value is what the question is asking because it is equiv</w:t>
      </w:r>
      <w:r w:rsidR="00B93964">
        <w:t>ale</w:t>
      </w:r>
      <w:r w:rsidR="00D963DE">
        <w:t>nt to the cut-off value that there is 5% (1 – 95%) probability that the sample value is above it.</w:t>
      </w:r>
    </w:p>
    <w:p w14:paraId="51778886" w14:textId="01F6BC04" w:rsidR="000736AE" w:rsidRPr="00DA29A8" w:rsidRDefault="000736AE" w:rsidP="00DA29A8">
      <w:r>
        <w:t xml:space="preserve">We then draw </w:t>
      </w:r>
      <w:r>
        <w:fldChar w:fldCharType="begin"/>
      </w:r>
      <w:r>
        <w:instrText xml:space="preserve"> REF _Ref24664464 \h </w:instrText>
      </w:r>
      <w:r>
        <w:fldChar w:fldCharType="separate"/>
      </w:r>
      <w:r w:rsidR="00F230E1">
        <w:t xml:space="preserve">Figure </w:t>
      </w:r>
      <w:r w:rsidR="00F230E1">
        <w:rPr>
          <w:noProof/>
        </w:rPr>
        <w:t>33</w:t>
      </w:r>
      <w:r>
        <w:fldChar w:fldCharType="end"/>
      </w:r>
      <w:r>
        <w:t xml:space="preserve"> showing the normal distribution with the mean and standard deviation of the values of nr_pix</w:t>
      </w:r>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lastRenderedPageBreak/>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4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4180D66C" w:rsidR="00DA29A8" w:rsidRDefault="00DA29A8" w:rsidP="00DA29A8">
      <w:pPr>
        <w:pStyle w:val="Caption"/>
        <w:jc w:val="center"/>
      </w:pPr>
      <w:bookmarkStart w:id="60" w:name="_Ref24664464"/>
      <w:r>
        <w:t xml:space="preserve">Figure </w:t>
      </w:r>
      <w:fldSimple w:instr=" SEQ Figure \* ARABIC ">
        <w:r w:rsidR="00942DC0">
          <w:rPr>
            <w:noProof/>
          </w:rPr>
          <w:t>36</w:t>
        </w:r>
      </w:fldSimple>
      <w:bookmarkEnd w:id="60"/>
      <w:r>
        <w:t xml:space="preserve"> Normal distribution of nr_pix for fullset</w:t>
      </w:r>
    </w:p>
    <w:p w14:paraId="4407D147" w14:textId="20C16826" w:rsidR="00DA29A8" w:rsidRDefault="00F41E49" w:rsidP="00F41E49">
      <w:pPr>
        <w:pStyle w:val="Heading3"/>
      </w:pPr>
      <w:r>
        <w:t>Re</w:t>
      </w:r>
      <w:r w:rsidR="00B93964">
        <w:t>a</w:t>
      </w:r>
      <w:r>
        <w:t>soning</w:t>
      </w:r>
    </w:p>
    <w:p w14:paraId="301B7EE7" w14:textId="00E15DF3" w:rsidR="00F41E49" w:rsidRPr="00F41E49" w:rsidRDefault="00F41E49" w:rsidP="00F41E49">
      <w:r>
        <w:t>The reason we use qnorm() is that it returns the corresponding qu</w:t>
      </w:r>
      <w:r w:rsidR="00B93964">
        <w:t>an</w:t>
      </w:r>
      <w:r>
        <w:t>tile given the pe</w:t>
      </w:r>
      <w:r w:rsidR="00B93964">
        <w:t>r</w:t>
      </w:r>
      <w:r>
        <w:t>centile and the normal distribution.</w:t>
      </w:r>
    </w:p>
    <w:p w14:paraId="2021FF58" w14:textId="63F4E631" w:rsidR="00DA29A8" w:rsidRDefault="007D19DD" w:rsidP="007D19DD">
      <w:pPr>
        <w:pStyle w:val="Heading3"/>
      </w:pPr>
      <w:r>
        <w:t>Result</w:t>
      </w:r>
    </w:p>
    <w:p w14:paraId="5728F1D2" w14:textId="2347EF16" w:rsidR="00DA29A8" w:rsidRPr="00DA29A8" w:rsidRDefault="007D19DD" w:rsidP="00DA29A8">
      <w:r>
        <w:t>From the qnor() function, we can get the cut-off value of 209.835662891947</w:t>
      </w:r>
    </w:p>
    <w:p w14:paraId="4F146BBF" w14:textId="16FADF4A" w:rsidR="00D62999" w:rsidRDefault="00D62999" w:rsidP="00162BE3">
      <w:pPr>
        <w:pStyle w:val="Heading2"/>
      </w:pPr>
      <w:bookmarkStart w:id="61" w:name="_Toc24691965"/>
      <w:r>
        <w:t>Subtask 5</w:t>
      </w:r>
      <w:bookmarkEnd w:id="61"/>
    </w:p>
    <w:p w14:paraId="3154E676" w14:textId="778EF2C3" w:rsidR="00646298" w:rsidRDefault="004223A4" w:rsidP="004223A4">
      <w:pPr>
        <w:pStyle w:val="Heading3"/>
      </w:pPr>
      <w:bookmarkStart w:id="62" w:name="_Ref24679651"/>
      <w:r>
        <w:t>Implementation</w:t>
      </w:r>
      <w:r w:rsidR="004A23A2">
        <w:t xml:space="preserve"> (part 1)</w:t>
      </w:r>
      <w:bookmarkEnd w:id="62"/>
    </w:p>
    <w:p w14:paraId="4204284A" w14:textId="6CAC20E4" w:rsidR="00C72D9E" w:rsidRPr="00C72D9E" w:rsidRDefault="00C72D9E" w:rsidP="00C72D9E">
      <w:r>
        <w:t>We will examine the skewness by both the statics and the histogram for each feature.</w:t>
      </w:r>
    </w:p>
    <w:p w14:paraId="1362C4CF" w14:textId="445F1B00" w:rsidR="00056480" w:rsidRDefault="00352662" w:rsidP="004223A4">
      <w:r>
        <w:t>We generate</w:t>
      </w:r>
      <w:r w:rsidR="00C72D9E">
        <w:t>d</w:t>
      </w:r>
      <w:r>
        <w:t xml:space="preserve"> a table (</w:t>
      </w:r>
      <w:r>
        <w:fldChar w:fldCharType="begin"/>
      </w:r>
      <w:r>
        <w:instrText xml:space="preserve"> REF _Ref24679187 \h </w:instrText>
      </w:r>
      <w:r>
        <w:fldChar w:fldCharType="separate"/>
      </w:r>
      <w:r w:rsidR="00F230E1">
        <w:t xml:space="preserve">Figure </w:t>
      </w:r>
      <w:r w:rsidR="00F230E1">
        <w:rPr>
          <w:noProof/>
        </w:rPr>
        <w:t>34</w:t>
      </w:r>
      <w:r>
        <w:fldChar w:fldCharType="end"/>
      </w:r>
      <w:r>
        <w:t>) showing the skewness values for features 1 – 14 so that we can compare their absolute values.</w:t>
      </w:r>
      <w:r w:rsidR="00056480">
        <w:t xml:space="preserve"> We consider the variable is </w:t>
      </w:r>
      <w:sdt>
        <w:sdtPr>
          <w:id w:val="327017866"/>
          <w:citation/>
        </w:sdtPr>
        <w:sdtContent>
          <w:r w:rsidR="00056480">
            <w:fldChar w:fldCharType="begin"/>
          </w:r>
          <w:r w:rsidR="00056480">
            <w:rPr>
              <w:lang w:val="en-US"/>
            </w:rPr>
            <w:instrText xml:space="preserve"> CITATION Mar18 \l 1033 </w:instrText>
          </w:r>
          <w:r w:rsidR="00056480">
            <w:fldChar w:fldCharType="separate"/>
          </w:r>
          <w:r w:rsidR="00F230E1" w:rsidRPr="00F230E1">
            <w:rPr>
              <w:noProof/>
              <w:lang w:val="en-US"/>
            </w:rPr>
            <w:t>(Lemos, 2018)</w:t>
          </w:r>
          <w:r w:rsidR="00056480">
            <w:fldChar w:fldCharType="end"/>
          </w:r>
        </w:sdtContent>
      </w:sdt>
    </w:p>
    <w:p w14:paraId="0F1129AE" w14:textId="48CBB004" w:rsidR="00352662" w:rsidRDefault="00056480" w:rsidP="00056480">
      <w:pPr>
        <w:pStyle w:val="ListParagraph"/>
        <w:numPr>
          <w:ilvl w:val="0"/>
          <w:numId w:val="1"/>
        </w:numPr>
      </w:pPr>
      <w:r>
        <w:t>Highly skewed, if the skewness value is greater than +1 or less than -1</w:t>
      </w:r>
    </w:p>
    <w:p w14:paraId="492C5A3A" w14:textId="5462A230" w:rsidR="00056480" w:rsidRDefault="00056480" w:rsidP="00056480">
      <w:pPr>
        <w:pStyle w:val="ListParagraph"/>
        <w:numPr>
          <w:ilvl w:val="0"/>
          <w:numId w:val="1"/>
        </w:numPr>
      </w:pPr>
      <w:r>
        <w:t>Moderately skewed, if the absolute skewness value is between 0.5 and 1</w:t>
      </w:r>
    </w:p>
    <w:p w14:paraId="66F4EF3D" w14:textId="7FB57966" w:rsidR="00056480" w:rsidRDefault="00056480" w:rsidP="00056480">
      <w:pPr>
        <w:pStyle w:val="ListParagraph"/>
        <w:numPr>
          <w:ilvl w:val="0"/>
          <w:numId w:val="1"/>
        </w:numPr>
      </w:pPr>
      <w:r>
        <w:t>Approximately symmetric, if the absolute skewness value is less than 0.5</w:t>
      </w:r>
    </w:p>
    <w:p w14:paraId="6FFF2D8C" w14:textId="5E77758A" w:rsidR="00BE7900" w:rsidRDefault="00BE7900" w:rsidP="00BE7900">
      <w:r>
        <w:t xml:space="preserve">And we will transform the </w:t>
      </w:r>
      <w:r w:rsidR="00B93964">
        <w:t>highly skewed data</w:t>
      </w:r>
      <w:r>
        <w:t>.</w:t>
      </w:r>
    </w:p>
    <w:p w14:paraId="40943160" w14:textId="77777777" w:rsidR="008E071A" w:rsidRDefault="008E071A" w:rsidP="008E071A">
      <w:r>
        <w:t>Also, For each feature from 1 to 14, we generated a histogram of the distribution with a green line indicating the density of the distribution, and a red line showing the normal distribution of the sample mean and standard deviation, which also helps us to identify the extreme skewness.</w:t>
      </w:r>
    </w:p>
    <w:p w14:paraId="235AE315" w14:textId="4229AF02" w:rsidR="008E071A" w:rsidRDefault="00BE7900" w:rsidP="00BE7900">
      <w:pPr>
        <w:pStyle w:val="Heading3"/>
      </w:pPr>
      <w:bookmarkStart w:id="63" w:name="_Ref24683210"/>
      <w:r>
        <w:lastRenderedPageBreak/>
        <w:t>Results (Part 1)</w:t>
      </w:r>
      <w:bookmarkEnd w:id="63"/>
    </w:p>
    <w:p w14:paraId="7BE20824" w14:textId="77777777" w:rsidR="00352662" w:rsidRDefault="00352662" w:rsidP="00352662">
      <w:pPr>
        <w:keepNext/>
        <w:jc w:val="center"/>
      </w:pPr>
      <w:r>
        <w:rPr>
          <w:noProof/>
          <w:lang w:eastAsia="en-GB"/>
        </w:rPr>
        <w:drawing>
          <wp:inline distT="0" distB="0" distL="0" distR="0" wp14:anchorId="5505129B" wp14:editId="3EA7A424">
            <wp:extent cx="1905000" cy="2857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eature skewness.jpeg"/>
                    <pic:cNvPicPr/>
                  </pic:nvPicPr>
                  <pic:blipFill>
                    <a:blip r:embed="rId50">
                      <a:extLst>
                        <a:ext uri="{28A0092B-C50C-407E-A947-70E740481C1C}">
                          <a14:useLocalDpi xmlns:a14="http://schemas.microsoft.com/office/drawing/2010/main" val="0"/>
                        </a:ext>
                      </a:extLst>
                    </a:blip>
                    <a:stretch>
                      <a:fillRect/>
                    </a:stretch>
                  </pic:blipFill>
                  <pic:spPr>
                    <a:xfrm>
                      <a:off x="0" y="0"/>
                      <a:ext cx="1905000" cy="2857500"/>
                    </a:xfrm>
                    <a:prstGeom prst="rect">
                      <a:avLst/>
                    </a:prstGeom>
                  </pic:spPr>
                </pic:pic>
              </a:graphicData>
            </a:graphic>
          </wp:inline>
        </w:drawing>
      </w:r>
    </w:p>
    <w:p w14:paraId="34A9ADC2" w14:textId="5C377D7F" w:rsidR="00056480" w:rsidRDefault="00352662" w:rsidP="006004D9">
      <w:pPr>
        <w:pStyle w:val="Caption"/>
        <w:jc w:val="center"/>
      </w:pPr>
      <w:bookmarkStart w:id="64" w:name="_Ref24679187"/>
      <w:r>
        <w:t xml:space="preserve">Figure </w:t>
      </w:r>
      <w:fldSimple w:instr=" SEQ Figure \* ARABIC ">
        <w:r w:rsidR="00942DC0">
          <w:rPr>
            <w:noProof/>
          </w:rPr>
          <w:t>37</w:t>
        </w:r>
      </w:fldSimple>
      <w:bookmarkEnd w:id="64"/>
      <w:r>
        <w:t xml:space="preserve"> Skewnesses of features 1 - 14</w:t>
      </w:r>
    </w:p>
    <w:p w14:paraId="67149F97" w14:textId="326FF939" w:rsidR="00C72D9E" w:rsidRDefault="00C72D9E" w:rsidP="004223A4">
      <w:r>
        <w:t xml:space="preserve">The statics show the feature </w:t>
      </w:r>
      <w:r w:rsidR="00180536" w:rsidRPr="00180536">
        <w:rPr>
          <w:i/>
        </w:rPr>
        <w:t>nr_pix</w:t>
      </w:r>
      <w:r w:rsidR="00180536">
        <w:t xml:space="preserve">, </w:t>
      </w:r>
      <w:r w:rsidR="006004D9" w:rsidRPr="006004D9">
        <w:rPr>
          <w:i/>
        </w:rPr>
        <w:t>rows_with_5</w:t>
      </w:r>
      <w:r w:rsidR="006004D9">
        <w:t xml:space="preserve">, </w:t>
      </w:r>
      <w:r w:rsidRPr="00C72D9E">
        <w:rPr>
          <w:i/>
        </w:rPr>
        <w:t xml:space="preserve">cols_with_5 </w:t>
      </w:r>
      <w:r>
        <w:t xml:space="preserve">and </w:t>
      </w:r>
      <w:r w:rsidRPr="00C72D9E">
        <w:rPr>
          <w:i/>
        </w:rPr>
        <w:t>neigh5</w:t>
      </w:r>
      <w:r>
        <w:t xml:space="preserve"> </w:t>
      </w:r>
      <w:r w:rsidR="006004D9">
        <w:t>are highly skewed</w:t>
      </w:r>
      <w:r>
        <w:t>.</w:t>
      </w:r>
    </w:p>
    <w:p w14:paraId="7BC78A00" w14:textId="0EAF8368" w:rsidR="004223A4" w:rsidRDefault="004223A4" w:rsidP="004223A4">
      <w:pPr>
        <w:pStyle w:val="Heading4"/>
      </w:pPr>
      <w:bookmarkStart w:id="65" w:name="_Ref24682360"/>
      <w:r>
        <w:t>Feature 1</w:t>
      </w:r>
      <w:bookmarkEnd w:id="65"/>
    </w:p>
    <w:p w14:paraId="7E50DC6F" w14:textId="3E8DCE61" w:rsidR="004223A4" w:rsidRPr="004223A4" w:rsidRDefault="008F224D" w:rsidP="004223A4">
      <w:r>
        <w:t>From t</w:t>
      </w:r>
      <w:r w:rsidR="004223A4">
        <w:t>he histogram</w:t>
      </w:r>
      <w:r>
        <w:t xml:space="preserve">, the </w:t>
      </w:r>
      <w:r w:rsidR="004223A4">
        <w:t xml:space="preserve">distribution </w:t>
      </w:r>
      <w:r>
        <w:t xml:space="preserve">is considered to be </w:t>
      </w:r>
      <w:r w:rsidR="00180536">
        <w:t>extreme skew, and its skewness value is 1.08</w:t>
      </w:r>
      <w:r w:rsidR="004223A4">
        <w:t xml:space="preserve"> </w:t>
      </w:r>
      <w:r w:rsidR="00180536">
        <w:t>Log t</w:t>
      </w:r>
      <w:r w:rsidR="004223A4">
        <w:t>rans</w:t>
      </w:r>
      <w:r w:rsidR="00B93964">
        <w:t>fo</w:t>
      </w:r>
      <w:r w:rsidR="004223A4">
        <w:t>rmation is required.</w:t>
      </w:r>
    </w:p>
    <w:p w14:paraId="535CC423" w14:textId="347A0B9B" w:rsidR="004223A4" w:rsidRDefault="004223A4" w:rsidP="004223A4">
      <w:pPr>
        <w:jc w:val="center"/>
      </w:pPr>
      <w:r>
        <w:rPr>
          <w:noProof/>
          <w:lang w:eastAsia="en-GB"/>
        </w:rPr>
        <w:drawing>
          <wp:inline distT="0" distB="0" distL="0" distR="0" wp14:anchorId="20360814" wp14:editId="53E0A72E">
            <wp:extent cx="304800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ullset_nr_pix_distribution.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EAEF879" w14:textId="16029C10" w:rsidR="004223A4" w:rsidRDefault="004223A4" w:rsidP="004223A4">
      <w:pPr>
        <w:pStyle w:val="Heading4"/>
      </w:pPr>
      <w:r>
        <w:t>Feature 2</w:t>
      </w:r>
    </w:p>
    <w:p w14:paraId="565B9B89" w14:textId="6F732016" w:rsidR="008F224D" w:rsidRPr="004223A4" w:rsidRDefault="008F224D" w:rsidP="008F224D">
      <w:r>
        <w:t>From the histogram, the distribution is not considered to be extreme skew. Trans</w:t>
      </w:r>
      <w:r w:rsidR="00B93964">
        <w:t>fo</w:t>
      </w:r>
      <w:r>
        <w:t>rmation is not required.</w:t>
      </w:r>
    </w:p>
    <w:p w14:paraId="022A3BD2" w14:textId="15A82CD8" w:rsidR="008F224D" w:rsidRPr="008F224D" w:rsidRDefault="008F224D" w:rsidP="008F224D">
      <w:pPr>
        <w:jc w:val="center"/>
      </w:pPr>
      <w:r>
        <w:rPr>
          <w:noProof/>
          <w:lang w:eastAsia="en-GB"/>
        </w:rPr>
        <w:lastRenderedPageBreak/>
        <w:drawing>
          <wp:inline distT="0" distB="0" distL="0" distR="0" wp14:anchorId="6FCD28EB" wp14:editId="2CA7A008">
            <wp:extent cx="3048000" cy="3048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6D09EFA" w14:textId="649999CC" w:rsidR="004223A4" w:rsidRDefault="004223A4" w:rsidP="004223A4">
      <w:pPr>
        <w:pStyle w:val="Heading4"/>
      </w:pPr>
      <w:r>
        <w:t>Feature 3</w:t>
      </w:r>
    </w:p>
    <w:p w14:paraId="34E866A6" w14:textId="0C93B0C0" w:rsidR="008F224D" w:rsidRPr="004223A4" w:rsidRDefault="008F224D" w:rsidP="008F224D">
      <w:r>
        <w:t>From the histogram, the distribution is not considered to be extreme skew. Trans</w:t>
      </w:r>
      <w:r w:rsidR="00B93964">
        <w:t>fo</w:t>
      </w:r>
      <w:r>
        <w:t>rmation is not required.</w:t>
      </w:r>
    </w:p>
    <w:p w14:paraId="08C6BF4D" w14:textId="789B8208" w:rsidR="008F224D" w:rsidRPr="008F224D" w:rsidRDefault="008F224D" w:rsidP="008F224D">
      <w:pPr>
        <w:jc w:val="center"/>
      </w:pPr>
      <w:r>
        <w:rPr>
          <w:noProof/>
          <w:lang w:eastAsia="en-GB"/>
        </w:rPr>
        <w:drawing>
          <wp:inline distT="0" distB="0" distL="0" distR="0" wp14:anchorId="00D86997" wp14:editId="095782ED">
            <wp:extent cx="3048000" cy="3048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width_distribution.jpeg"/>
                    <pic:cNvPicPr/>
                  </pic:nvPicPr>
                  <pic:blipFill>
                    <a:blip r:embed="rId5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1A88996" w14:textId="01FBD0AD" w:rsidR="004223A4" w:rsidRDefault="004223A4" w:rsidP="004223A4">
      <w:pPr>
        <w:pStyle w:val="Heading4"/>
      </w:pPr>
      <w:r>
        <w:t>Feature 4</w:t>
      </w:r>
    </w:p>
    <w:p w14:paraId="3BB2A9B2" w14:textId="7439CA3B" w:rsidR="008F224D" w:rsidRPr="004223A4" w:rsidRDefault="008F224D" w:rsidP="008F224D">
      <w:r>
        <w:t>From the histogram, the distribution is not considered to be extreme skew. Trans</w:t>
      </w:r>
      <w:r w:rsidR="00B93964">
        <w:t>fo</w:t>
      </w:r>
      <w:r>
        <w:t>rmation is not required.</w:t>
      </w:r>
    </w:p>
    <w:p w14:paraId="19F28124" w14:textId="4A3E1CD8" w:rsidR="008F224D" w:rsidRPr="008F224D" w:rsidRDefault="008F224D" w:rsidP="008F224D">
      <w:pPr>
        <w:jc w:val="center"/>
      </w:pPr>
      <w:r>
        <w:rPr>
          <w:noProof/>
          <w:lang w:eastAsia="en-GB"/>
        </w:rPr>
        <w:lastRenderedPageBreak/>
        <w:drawing>
          <wp:inline distT="0" distB="0" distL="0" distR="0" wp14:anchorId="4BE56F06" wp14:editId="3BE109E1">
            <wp:extent cx="3048000" cy="304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7A8754A" w14:textId="71212EF8" w:rsidR="004223A4" w:rsidRDefault="004223A4" w:rsidP="004223A4">
      <w:pPr>
        <w:pStyle w:val="Heading4"/>
      </w:pPr>
      <w:bookmarkStart w:id="66" w:name="_Ref24682370"/>
      <w:r>
        <w:t>Feature 5</w:t>
      </w:r>
      <w:bookmarkEnd w:id="66"/>
    </w:p>
    <w:p w14:paraId="7A68381F" w14:textId="4E086EA1" w:rsidR="008F224D" w:rsidRPr="004223A4" w:rsidRDefault="008F224D" w:rsidP="008F224D">
      <w:r>
        <w:t xml:space="preserve">From the histogram, the distribution is considered to be </w:t>
      </w:r>
      <w:r w:rsidR="00257BD5">
        <w:t xml:space="preserve">extreme </w:t>
      </w:r>
      <w:r w:rsidR="00C72D9E">
        <w:t>right</w:t>
      </w:r>
      <w:r>
        <w:t xml:space="preserve"> skew</w:t>
      </w:r>
      <w:r w:rsidR="00C72D9E">
        <w:t xml:space="preserve">, </w:t>
      </w:r>
      <w:r w:rsidR="00257BD5">
        <w:t>and its skewness value is 1.51</w:t>
      </w:r>
      <w:r>
        <w:t xml:space="preserve">. </w:t>
      </w:r>
      <w:r w:rsidR="00F51F9A">
        <w:t>Log t</w:t>
      </w:r>
      <w:r>
        <w:t>rans</w:t>
      </w:r>
      <w:r w:rsidR="00B93964">
        <w:t>fo</w:t>
      </w:r>
      <w:r>
        <w:t>rmation is required.</w:t>
      </w:r>
    </w:p>
    <w:p w14:paraId="58843114" w14:textId="083C7AFF" w:rsidR="008F224D" w:rsidRPr="008F224D" w:rsidRDefault="008F224D" w:rsidP="008F224D">
      <w:pPr>
        <w:jc w:val="center"/>
      </w:pPr>
      <w:r>
        <w:rPr>
          <w:noProof/>
          <w:lang w:eastAsia="en-GB"/>
        </w:rPr>
        <w:drawing>
          <wp:inline distT="0" distB="0" distL="0" distR="0" wp14:anchorId="134749FA" wp14:editId="30EDBE48">
            <wp:extent cx="3048000" cy="304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set_rows_with_5_distribution.jpeg"/>
                    <pic:cNvPicPr/>
                  </pic:nvPicPr>
                  <pic:blipFill>
                    <a:blip r:embed="rId5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EC78D9E" w14:textId="059AB7E0" w:rsidR="004223A4" w:rsidRDefault="004223A4" w:rsidP="004223A4">
      <w:pPr>
        <w:pStyle w:val="Heading4"/>
      </w:pPr>
      <w:bookmarkStart w:id="67" w:name="_Ref24691198"/>
      <w:r>
        <w:t>Feature 6</w:t>
      </w:r>
      <w:bookmarkEnd w:id="67"/>
    </w:p>
    <w:p w14:paraId="53AA6ED2" w14:textId="45C44CB7" w:rsidR="008F224D" w:rsidRPr="004223A4" w:rsidRDefault="008F224D" w:rsidP="008F224D">
      <w:r>
        <w:t>From the histogram, the dis</w:t>
      </w:r>
      <w:r w:rsidR="00C72D9E">
        <w:t xml:space="preserve">tribution is extreme right skew, and its skewness value is </w:t>
      </w:r>
      <m:oMath>
        <m:r>
          <w:rPr>
            <w:rFonts w:ascii="Cambria Math" w:hAnsi="Cambria Math"/>
          </w:rPr>
          <m:t>1.86</m:t>
        </m:r>
      </m:oMath>
      <w:r w:rsidR="00C72D9E">
        <w:t>.</w:t>
      </w:r>
      <w:r>
        <w:t xml:space="preserve"> Log trans</w:t>
      </w:r>
      <w:r w:rsidR="00B93964">
        <w:t>fo</w:t>
      </w:r>
      <w:r>
        <w:t>rmation is required.</w:t>
      </w:r>
    </w:p>
    <w:p w14:paraId="56767062" w14:textId="646AEC65" w:rsidR="008F224D" w:rsidRPr="008F224D" w:rsidRDefault="008F224D" w:rsidP="008F224D">
      <w:pPr>
        <w:jc w:val="center"/>
      </w:pPr>
      <w:r>
        <w:rPr>
          <w:noProof/>
          <w:lang w:eastAsia="en-GB"/>
        </w:rPr>
        <w:lastRenderedPageBreak/>
        <w:drawing>
          <wp:inline distT="0" distB="0" distL="0" distR="0" wp14:anchorId="74FBBC59" wp14:editId="7875A47B">
            <wp:extent cx="3048000" cy="30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et_cols_with_5_distribution.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830F105" w14:textId="7B7961AC" w:rsidR="004223A4" w:rsidRDefault="004223A4" w:rsidP="004223A4">
      <w:pPr>
        <w:pStyle w:val="Heading4"/>
      </w:pPr>
      <w:r>
        <w:t>Feature 7</w:t>
      </w:r>
    </w:p>
    <w:p w14:paraId="7AA4FF90" w14:textId="5E272611" w:rsidR="008F224D" w:rsidRPr="008F224D" w:rsidRDefault="008F224D" w:rsidP="008F224D">
      <w:r>
        <w:t>From the histogram, the distribution is right skew</w:t>
      </w:r>
      <w:r w:rsidR="00A746A0">
        <w:t>, but it is now extreme</w:t>
      </w:r>
      <w:r>
        <w:t xml:space="preserve">. Log </w:t>
      </w:r>
      <w:r w:rsidR="00A746A0">
        <w:t>transformation is</w:t>
      </w:r>
      <w:r>
        <w:t xml:space="preserve"> not required.</w:t>
      </w:r>
    </w:p>
    <w:p w14:paraId="3A72EE2A" w14:textId="618D216A" w:rsidR="008F224D" w:rsidRPr="008F224D" w:rsidRDefault="008F224D" w:rsidP="008F224D">
      <w:pPr>
        <w:jc w:val="center"/>
      </w:pPr>
      <w:r>
        <w:rPr>
          <w:noProof/>
          <w:lang w:eastAsia="en-GB"/>
        </w:rPr>
        <w:drawing>
          <wp:inline distT="0" distB="0" distL="0" distR="0" wp14:anchorId="7E47C209" wp14:editId="21EBCE01">
            <wp:extent cx="3048000" cy="3048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set_neigh1_distribution.jpeg"/>
                    <pic:cNvPicPr/>
                  </pic:nvPicPr>
                  <pic:blipFill>
                    <a:blip r:embed="rId5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C936AE1" w14:textId="22AA9117" w:rsidR="004223A4" w:rsidRDefault="004223A4" w:rsidP="004223A4">
      <w:pPr>
        <w:pStyle w:val="Heading4"/>
      </w:pPr>
      <w:bookmarkStart w:id="68" w:name="_Ref24691200"/>
      <w:r>
        <w:t>Feature 8</w:t>
      </w:r>
      <w:bookmarkEnd w:id="68"/>
    </w:p>
    <w:p w14:paraId="6FBF3A33" w14:textId="3717584B" w:rsidR="008F224D" w:rsidRPr="004223A4" w:rsidRDefault="008F224D" w:rsidP="008F224D">
      <w:r>
        <w:t>The histogram illustrates that the distribution is extreme right skew</w:t>
      </w:r>
      <w:r w:rsidR="00C72D9E">
        <w:t>, and its skewness value is</w:t>
      </w:r>
      <w:r w:rsidR="003474C5">
        <w:t xml:space="preserve"> </w:t>
      </w:r>
      <m:oMath>
        <m:r>
          <w:rPr>
            <w:rFonts w:ascii="Cambria Math" w:hAnsi="Cambria Math"/>
          </w:rPr>
          <m:t>1.72</m:t>
        </m:r>
      </m:oMath>
      <w:r>
        <w:t>. Log trans</w:t>
      </w:r>
      <w:r w:rsidR="00B93964">
        <w:t>fo</w:t>
      </w:r>
      <w:r>
        <w:t>rmation is required.</w:t>
      </w:r>
    </w:p>
    <w:p w14:paraId="4D07E886" w14:textId="23010350" w:rsidR="008F224D" w:rsidRPr="008F224D" w:rsidRDefault="008F224D" w:rsidP="008F224D">
      <w:pPr>
        <w:jc w:val="center"/>
      </w:pPr>
      <w:r>
        <w:rPr>
          <w:noProof/>
          <w:lang w:eastAsia="en-GB"/>
        </w:rPr>
        <w:lastRenderedPageBreak/>
        <w:drawing>
          <wp:inline distT="0" distB="0" distL="0" distR="0" wp14:anchorId="78E8DE2A" wp14:editId="189FE3C0">
            <wp:extent cx="3048000" cy="304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et_neigh5_distribution.jpeg"/>
                    <pic:cNvPicPr/>
                  </pic:nvPicPr>
                  <pic:blipFill>
                    <a:blip r:embed="rId5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A261FC1" w14:textId="44C18AE0" w:rsidR="004223A4" w:rsidRDefault="004223A4" w:rsidP="004223A4">
      <w:pPr>
        <w:pStyle w:val="Heading4"/>
      </w:pPr>
      <w:r>
        <w:t>Feature 9</w:t>
      </w:r>
    </w:p>
    <w:p w14:paraId="180CF5B9" w14:textId="5F65AF94" w:rsidR="008F224D" w:rsidRPr="004223A4" w:rsidRDefault="008F224D" w:rsidP="008F224D">
      <w:r>
        <w:t>From the histogram, the distribution is not considered to be extreme skew. Trans</w:t>
      </w:r>
      <w:r w:rsidR="00B93964">
        <w:t>fo</w:t>
      </w:r>
      <w:r>
        <w:t>rmation is not required.</w:t>
      </w:r>
    </w:p>
    <w:p w14:paraId="4BCB2A0B" w14:textId="5ED6CEE7" w:rsidR="008F224D" w:rsidRPr="008F224D" w:rsidRDefault="008F224D" w:rsidP="008F224D">
      <w:pPr>
        <w:jc w:val="center"/>
      </w:pPr>
      <w:r>
        <w:rPr>
          <w:noProof/>
          <w:lang w:eastAsia="en-GB"/>
        </w:rPr>
        <w:drawing>
          <wp:inline distT="0" distB="0" distL="0" distR="0" wp14:anchorId="71CC5E2A" wp14:editId="484560D3">
            <wp:extent cx="3048000" cy="3048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left2tile_distribution.jpeg"/>
                    <pic:cNvPicPr/>
                  </pic:nvPicPr>
                  <pic:blipFill>
                    <a:blip r:embed="rId5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D97A56B" w14:textId="5708261B" w:rsidR="004223A4" w:rsidRDefault="004223A4" w:rsidP="004223A4">
      <w:pPr>
        <w:pStyle w:val="Heading4"/>
      </w:pPr>
      <w:r>
        <w:t>Feature 10</w:t>
      </w:r>
    </w:p>
    <w:p w14:paraId="6EAACA20" w14:textId="26052FB0" w:rsidR="008F224D" w:rsidRPr="008F224D" w:rsidRDefault="008F224D" w:rsidP="008F224D">
      <w:r>
        <w:t>From the histogram, the distribution is not considered to be extreme skew. Trans</w:t>
      </w:r>
      <w:r w:rsidR="00B93964">
        <w:t>fo</w:t>
      </w:r>
      <w:r>
        <w:t>rmation is not required.</w:t>
      </w:r>
    </w:p>
    <w:p w14:paraId="68225288" w14:textId="6EF07762" w:rsidR="008F224D" w:rsidRDefault="008F224D" w:rsidP="008F224D">
      <w:pPr>
        <w:jc w:val="center"/>
      </w:pPr>
      <w:r>
        <w:rPr>
          <w:noProof/>
          <w:lang w:eastAsia="en-GB"/>
        </w:rPr>
        <w:lastRenderedPageBreak/>
        <w:drawing>
          <wp:inline distT="0" distB="0" distL="0" distR="0" wp14:anchorId="41562D1A" wp14:editId="220D1298">
            <wp:extent cx="3048000"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et_right2tile_distribution.jpeg"/>
                    <pic:cNvPicPr/>
                  </pic:nvPicPr>
                  <pic:blipFill>
                    <a:blip r:embed="rId5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AEDE4C" w14:textId="35727EC9" w:rsidR="008F224D" w:rsidRDefault="008F224D" w:rsidP="008F224D">
      <w:pPr>
        <w:pStyle w:val="Heading4"/>
      </w:pPr>
      <w:r>
        <w:t>Feature 11</w:t>
      </w:r>
    </w:p>
    <w:p w14:paraId="374BC3A1" w14:textId="568A1718" w:rsidR="008F224D" w:rsidRDefault="008F224D" w:rsidP="008F224D">
      <w:r>
        <w:t>From the histogram, the distribution is not considered to be extreme skew. Trans</w:t>
      </w:r>
      <w:r w:rsidR="00B93964">
        <w:t>fo</w:t>
      </w:r>
      <w:r>
        <w:t>rmation is not required.</w:t>
      </w:r>
    </w:p>
    <w:p w14:paraId="0476C4DB" w14:textId="0064D4FE" w:rsidR="008F224D" w:rsidRPr="008F224D" w:rsidRDefault="008F224D" w:rsidP="008F224D">
      <w:pPr>
        <w:jc w:val="center"/>
      </w:pPr>
      <w:r>
        <w:rPr>
          <w:noProof/>
          <w:lang w:eastAsia="en-GB"/>
        </w:rPr>
        <w:drawing>
          <wp:inline distT="0" distB="0" distL="0" distR="0" wp14:anchorId="1E85D419" wp14:editId="0F2689AB">
            <wp:extent cx="3048000" cy="304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set_verticalness_distribution.jpeg"/>
                    <pic:cNvPicPr/>
                  </pic:nvPicPr>
                  <pic:blipFill>
                    <a:blip r:embed="rId5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5B5E82" w14:textId="1F9B0AC7" w:rsidR="008F224D" w:rsidRDefault="008F224D" w:rsidP="008F224D">
      <w:pPr>
        <w:pStyle w:val="Heading4"/>
      </w:pPr>
      <w:r>
        <w:t>Feature 12</w:t>
      </w:r>
    </w:p>
    <w:p w14:paraId="1112C511" w14:textId="65164BF5" w:rsidR="008F224D" w:rsidRPr="008F224D" w:rsidRDefault="008F224D" w:rsidP="008F224D">
      <w:r>
        <w:t>From the histogram, the distribution is not considered to be extreme skew. Trans</w:t>
      </w:r>
      <w:r w:rsidR="00B93964">
        <w:t>fo</w:t>
      </w:r>
      <w:r>
        <w:t>rmation is not required.</w:t>
      </w:r>
    </w:p>
    <w:p w14:paraId="3A57C938" w14:textId="0D2A6451" w:rsidR="008F224D" w:rsidRPr="008F224D" w:rsidRDefault="008F224D" w:rsidP="008F224D">
      <w:pPr>
        <w:jc w:val="center"/>
      </w:pPr>
      <w:r>
        <w:rPr>
          <w:noProof/>
          <w:lang w:eastAsia="en-GB"/>
        </w:rPr>
        <w:lastRenderedPageBreak/>
        <w:drawing>
          <wp:inline distT="0" distB="0" distL="0" distR="0" wp14:anchorId="2E57256F" wp14:editId="6043DB07">
            <wp:extent cx="3048000" cy="304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top2tile_distribution.jpeg"/>
                    <pic:cNvPicPr/>
                  </pic:nvPicPr>
                  <pic:blipFill>
                    <a:blip r:embed="rId5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2A6E28" w14:textId="4F33C1DA" w:rsidR="008F224D" w:rsidRDefault="008F224D" w:rsidP="008F224D">
      <w:pPr>
        <w:pStyle w:val="Heading4"/>
      </w:pPr>
      <w:r>
        <w:t>Feature 13</w:t>
      </w:r>
    </w:p>
    <w:p w14:paraId="5D84E0A3" w14:textId="67EC6392" w:rsidR="008F224D" w:rsidRPr="008F224D" w:rsidRDefault="008F224D" w:rsidP="008F224D">
      <w:r>
        <w:t>From the histogram, the distribution is not considered to be extreme skew. Trans</w:t>
      </w:r>
      <w:r w:rsidR="00B93964">
        <w:t>fo</w:t>
      </w:r>
      <w:r>
        <w:t>rmation is not required.</w:t>
      </w:r>
    </w:p>
    <w:p w14:paraId="6AA8F187" w14:textId="1E444D9A" w:rsidR="008F224D" w:rsidRPr="008F224D" w:rsidRDefault="008F224D" w:rsidP="008F224D">
      <w:pPr>
        <w:jc w:val="center"/>
      </w:pPr>
      <w:r>
        <w:rPr>
          <w:noProof/>
          <w:lang w:eastAsia="en-GB"/>
        </w:rPr>
        <w:drawing>
          <wp:inline distT="0" distB="0" distL="0" distR="0" wp14:anchorId="3D61D939" wp14:editId="6DD73619">
            <wp:extent cx="3048000"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et_bottom2tile_distribution.jpeg"/>
                    <pic:cNvPicPr/>
                  </pic:nvPicPr>
                  <pic:blipFill>
                    <a:blip r:embed="rId6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98D74A8" w14:textId="1CD5CBE5" w:rsidR="008F224D" w:rsidRDefault="008F224D" w:rsidP="008F224D">
      <w:pPr>
        <w:pStyle w:val="Heading4"/>
      </w:pPr>
      <w:r>
        <w:t>Feature 14</w:t>
      </w:r>
    </w:p>
    <w:p w14:paraId="26B023CD" w14:textId="19C21A18" w:rsidR="008F224D" w:rsidRPr="008F224D" w:rsidRDefault="008F224D" w:rsidP="008F224D">
      <w:r>
        <w:t>From the histogram, the distribution is not considered to be extreme skew. Trans</w:t>
      </w:r>
      <w:r w:rsidR="00B93964">
        <w:t>fo</w:t>
      </w:r>
      <w:r>
        <w:t>rmation is not required.</w:t>
      </w:r>
    </w:p>
    <w:p w14:paraId="1A0D30E5" w14:textId="608EF094" w:rsidR="008F224D" w:rsidRPr="008F224D" w:rsidRDefault="008F224D" w:rsidP="008F224D">
      <w:pPr>
        <w:jc w:val="center"/>
      </w:pPr>
      <w:r>
        <w:rPr>
          <w:noProof/>
          <w:lang w:eastAsia="en-GB"/>
        </w:rPr>
        <w:lastRenderedPageBreak/>
        <w:drawing>
          <wp:inline distT="0" distB="0" distL="0" distR="0" wp14:anchorId="66B03ECC" wp14:editId="1265FA91">
            <wp:extent cx="3048000" cy="304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orizontalness_distribution.jpeg"/>
                    <pic:cNvPicPr/>
                  </pic:nvPicPr>
                  <pic:blipFill>
                    <a:blip r:embed="rId6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64F7467" w14:textId="2C7F98B2" w:rsidR="008F224D" w:rsidRDefault="008F224D" w:rsidP="00C72D9E">
      <w:pPr>
        <w:pStyle w:val="Heading3"/>
      </w:pPr>
      <w:r>
        <w:t>Implementation (part 2)</w:t>
      </w:r>
    </w:p>
    <w:p w14:paraId="3611A4CE" w14:textId="0F459A0B" w:rsidR="00BE7900" w:rsidRPr="00BE7900" w:rsidRDefault="00BE7900" w:rsidP="00BE7900">
      <w:r>
        <w:t>For extreme skew data, logarithm function log1p() will be performed to the original data</w:t>
      </w:r>
      <w:r w:rsidR="00B93964">
        <w:t xml:space="preserve"> for the transformation. We then</w:t>
      </w:r>
      <w:r>
        <w:t xml:space="preserve"> compute its new skewness value to make sure the skewness has been improved. We will redo the log1p() function until the absolute skewness value has been decreased to under 1. Finally, we redraw the histograms.</w:t>
      </w:r>
    </w:p>
    <w:p w14:paraId="29A3D93C" w14:textId="029FA740" w:rsidR="00BE7900" w:rsidRDefault="00BE7900" w:rsidP="00BE7900">
      <w:pPr>
        <w:pStyle w:val="Heading3"/>
      </w:pPr>
      <w:r>
        <w:t>Result (part 2)</w:t>
      </w:r>
    </w:p>
    <w:p w14:paraId="41DFE70A" w14:textId="43940204" w:rsidR="00BE7900" w:rsidRPr="00BE7900" w:rsidRDefault="00BE7900" w:rsidP="00D961CF">
      <w:r>
        <w:t xml:space="preserve">From </w:t>
      </w:r>
      <w:r>
        <w:fldChar w:fldCharType="begin"/>
      </w:r>
      <w:r>
        <w:instrText xml:space="preserve"> REF _Ref24683210 \h </w:instrText>
      </w:r>
      <w:r>
        <w:fldChar w:fldCharType="separate"/>
      </w:r>
      <w:r w:rsidR="00F230E1">
        <w:t>Results (Part 1)</w:t>
      </w:r>
      <w:r>
        <w:fldChar w:fldCharType="end"/>
      </w:r>
      <w:r>
        <w:t xml:space="preserve">, we concluded that we need to transform </w:t>
      </w:r>
      <w:r>
        <w:fldChar w:fldCharType="begin"/>
      </w:r>
      <w:r>
        <w:instrText xml:space="preserve"> REF _Ref24682360 \h </w:instrText>
      </w:r>
      <w:r>
        <w:fldChar w:fldCharType="separate"/>
      </w:r>
      <w:r w:rsidR="00F230E1">
        <w:t>Feature 1</w:t>
      </w:r>
      <w:r>
        <w:fldChar w:fldCharType="end"/>
      </w:r>
      <w:r>
        <w:t xml:space="preserve">, </w:t>
      </w:r>
      <w:r>
        <w:fldChar w:fldCharType="begin"/>
      </w:r>
      <w:r>
        <w:instrText xml:space="preserve"> REF _Ref24682370 \h </w:instrText>
      </w:r>
      <w:r>
        <w:fldChar w:fldCharType="separate"/>
      </w:r>
      <w:r w:rsidR="00F230E1">
        <w:t>Feature 5</w:t>
      </w:r>
      <w:r>
        <w:fldChar w:fldCharType="end"/>
      </w:r>
      <w:r>
        <w:t xml:space="preserve">, </w:t>
      </w:r>
      <w:r w:rsidR="00D961CF">
        <w:fldChar w:fldCharType="begin"/>
      </w:r>
      <w:r w:rsidR="00D961CF">
        <w:instrText xml:space="preserve"> REF _Ref24691198 \h </w:instrText>
      </w:r>
      <w:r w:rsidR="00D961CF">
        <w:fldChar w:fldCharType="separate"/>
      </w:r>
      <w:r w:rsidR="00D961CF">
        <w:t>Feature 6</w:t>
      </w:r>
      <w:r w:rsidR="00D961CF">
        <w:fldChar w:fldCharType="end"/>
      </w:r>
      <w:r w:rsidR="00D961CF">
        <w:t xml:space="preserve"> and </w:t>
      </w:r>
      <w:r w:rsidR="00D961CF">
        <w:fldChar w:fldCharType="begin"/>
      </w:r>
      <w:r w:rsidR="00D961CF">
        <w:instrText xml:space="preserve"> REF _Ref24691200 \h </w:instrText>
      </w:r>
      <w:r w:rsidR="00D961CF">
        <w:fldChar w:fldCharType="separate"/>
      </w:r>
      <w:r w:rsidR="00D961CF">
        <w:t>Feature 8</w:t>
      </w:r>
      <w:r w:rsidR="00D961CF">
        <w:fldChar w:fldCharType="end"/>
      </w:r>
      <w:r w:rsidR="00D961CF">
        <w:t>.</w:t>
      </w:r>
    </w:p>
    <w:p w14:paraId="68736CE5" w14:textId="77777777" w:rsidR="00180536" w:rsidRDefault="00180536" w:rsidP="00180536">
      <w:pPr>
        <w:pStyle w:val="Heading4"/>
      </w:pPr>
      <w:bookmarkStart w:id="69" w:name="_Ref24679676"/>
      <w:bookmarkStart w:id="70" w:name="_Ref24679787"/>
      <w:r>
        <w:t>Feature 1</w:t>
      </w:r>
    </w:p>
    <w:p w14:paraId="214A0023" w14:textId="5CCB33C1" w:rsidR="00CE7998" w:rsidRDefault="00CE7998" w:rsidP="00CE7998">
      <w:r>
        <w:t xml:space="preserve">The distribution of the feature </w:t>
      </w:r>
      <w:r w:rsidR="00487E47">
        <w:rPr>
          <w:i/>
        </w:rPr>
        <w:t>nr_pix</w:t>
      </w:r>
      <w:r>
        <w:t xml:space="preserve"> has extreme right skew. Log </w:t>
      </w:r>
      <w:r w:rsidR="00D027F5">
        <w:t>transformation</w:t>
      </w:r>
      <w:r>
        <w:t xml:space="preserve"> will be performed.</w:t>
      </w:r>
    </w:p>
    <w:p w14:paraId="2EF3F963" w14:textId="3C9A5FBD" w:rsidR="00CE7998" w:rsidRDefault="00BF7577" w:rsidP="00CE7998">
      <w:r>
        <w:t>T</w:t>
      </w:r>
      <w:r w:rsidR="00CE7998">
        <w:t>he new distribution of the values of this feature is re-drawn (</w:t>
      </w:r>
      <w:r w:rsidR="0082453C">
        <w:fldChar w:fldCharType="begin"/>
      </w:r>
      <w:r w:rsidR="0082453C">
        <w:instrText xml:space="preserve"> REF _Ref24682639 \h </w:instrText>
      </w:r>
      <w:r w:rsidR="0082453C">
        <w:fldChar w:fldCharType="separate"/>
      </w:r>
      <w:r w:rsidR="00F230E1">
        <w:t xml:space="preserve">Figure </w:t>
      </w:r>
      <w:r w:rsidR="00F230E1">
        <w:rPr>
          <w:noProof/>
        </w:rPr>
        <w:t>35</w:t>
      </w:r>
      <w:r w:rsidR="0082453C">
        <w:fldChar w:fldCharType="end"/>
      </w:r>
      <w:r w:rsidR="00CE7998">
        <w:t>).</w:t>
      </w:r>
    </w:p>
    <w:p w14:paraId="73404E50" w14:textId="77777777" w:rsidR="0082453C" w:rsidRDefault="0082453C" w:rsidP="0082453C">
      <w:pPr>
        <w:keepNext/>
        <w:jc w:val="center"/>
      </w:pPr>
      <w:r>
        <w:rPr>
          <w:noProof/>
          <w:lang w:eastAsia="en-GB"/>
        </w:rPr>
        <w:drawing>
          <wp:inline distT="0" distB="0" distL="0" distR="0" wp14:anchorId="5FF76FEA" wp14:editId="328D5334">
            <wp:extent cx="3048000" cy="3048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formed_fullset_nr_pix_distribution.jpeg"/>
                    <pic:cNvPicPr/>
                  </pic:nvPicPr>
                  <pic:blipFill>
                    <a:blip r:embed="rId6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004FC7D" w14:textId="7F1F1A05" w:rsidR="0082453C" w:rsidRDefault="0082453C" w:rsidP="0082453C">
      <w:pPr>
        <w:pStyle w:val="Caption"/>
        <w:jc w:val="center"/>
      </w:pPr>
      <w:bookmarkStart w:id="71" w:name="_Ref24682639"/>
      <w:r>
        <w:t xml:space="preserve">Figure </w:t>
      </w:r>
      <w:fldSimple w:instr=" SEQ Figure \* ARABIC ">
        <w:r w:rsidR="00942DC0">
          <w:rPr>
            <w:noProof/>
          </w:rPr>
          <w:t>38</w:t>
        </w:r>
      </w:fldSimple>
      <w:bookmarkEnd w:id="71"/>
      <w:r w:rsidRPr="008B76D4">
        <w:t>Transfor</w:t>
      </w:r>
      <w:r>
        <w:t>med data for feature nr_pix</w:t>
      </w:r>
    </w:p>
    <w:p w14:paraId="42F92B4E" w14:textId="69581591" w:rsidR="0082453C" w:rsidRDefault="0082453C" w:rsidP="00CE7998"/>
    <w:p w14:paraId="758B4669" w14:textId="52245DAB" w:rsidR="00234077" w:rsidRPr="004223A4" w:rsidRDefault="00234077" w:rsidP="00234077">
      <w:r>
        <w:t>The new skewness value of the transformed data is 0</w:t>
      </w:r>
      <w:r w:rsidR="00476FDB">
        <w:t>.47</w:t>
      </w:r>
      <w:r>
        <w:t xml:space="preserve">, which is considered to be </w:t>
      </w:r>
      <w:r w:rsidR="00476FDB">
        <w:t>approximately symmetric</w:t>
      </w:r>
      <w:r>
        <w:t>.</w:t>
      </w:r>
    </w:p>
    <w:p w14:paraId="34DFE12A" w14:textId="77777777" w:rsidR="00234077" w:rsidRDefault="00234077" w:rsidP="00180536"/>
    <w:p w14:paraId="6FD3627B" w14:textId="77777777" w:rsidR="00180536" w:rsidRDefault="00180536" w:rsidP="00180536">
      <w:pPr>
        <w:pStyle w:val="Heading4"/>
      </w:pPr>
      <w:r>
        <w:t>Feature 5</w:t>
      </w:r>
    </w:p>
    <w:p w14:paraId="4C544E6B" w14:textId="38C00F10" w:rsidR="00370EAD" w:rsidRDefault="00370EAD" w:rsidP="00370EAD">
      <w:r>
        <w:t xml:space="preserve">The distribution of the feature </w:t>
      </w:r>
      <w:r>
        <w:rPr>
          <w:i/>
        </w:rPr>
        <w:t>row</w:t>
      </w:r>
      <w:r w:rsidRPr="0036498F">
        <w:rPr>
          <w:i/>
        </w:rPr>
        <w:t>s_with_5</w:t>
      </w:r>
      <w:r>
        <w:t xml:space="preserve"> has extreme right skew. Log trans</w:t>
      </w:r>
      <w:r w:rsidR="0097511C">
        <w:t>fo</w:t>
      </w:r>
      <w:r>
        <w:t>rmation is will be performed.</w:t>
      </w:r>
    </w:p>
    <w:p w14:paraId="59513E7A" w14:textId="60ED1F98" w:rsidR="00370EAD" w:rsidRDefault="00BF7577" w:rsidP="00370EAD">
      <w:r>
        <w:t xml:space="preserve">The </w:t>
      </w:r>
      <w:r w:rsidR="00370EAD">
        <w:t>new distribution of the values of this feature is re-drawn (</w:t>
      </w:r>
      <w:r w:rsidR="0024395B">
        <w:fldChar w:fldCharType="begin"/>
      </w:r>
      <w:r w:rsidR="0024395B">
        <w:instrText xml:space="preserve"> REF _Ref24682469 \h </w:instrText>
      </w:r>
      <w:r w:rsidR="0024395B">
        <w:fldChar w:fldCharType="separate"/>
      </w:r>
      <w:r w:rsidR="00F230E1">
        <w:t xml:space="preserve">Figure </w:t>
      </w:r>
      <w:r w:rsidR="00F230E1">
        <w:rPr>
          <w:noProof/>
        </w:rPr>
        <w:t>36</w:t>
      </w:r>
      <w:r w:rsidR="0024395B">
        <w:fldChar w:fldCharType="end"/>
      </w:r>
      <w:r w:rsidR="00370EAD">
        <w:t>).</w:t>
      </w:r>
    </w:p>
    <w:p w14:paraId="0451A388" w14:textId="77777777" w:rsidR="0024395B" w:rsidRDefault="00370EAD" w:rsidP="0024395B">
      <w:pPr>
        <w:keepNext/>
        <w:jc w:val="center"/>
      </w:pPr>
      <w:r>
        <w:rPr>
          <w:noProof/>
          <w:lang w:eastAsia="en-GB"/>
        </w:rPr>
        <w:drawing>
          <wp:inline distT="0" distB="0" distL="0" distR="0" wp14:anchorId="11A09EC5" wp14:editId="59F796A6">
            <wp:extent cx="3048000" cy="3048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nsformed_fullset_rows_with_5_distribution.jpeg"/>
                    <pic:cNvPicPr/>
                  </pic:nvPicPr>
                  <pic:blipFill>
                    <a:blip r:embed="rId6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3A19868" w14:textId="402505B3" w:rsidR="00370EAD" w:rsidRDefault="0024395B" w:rsidP="0024395B">
      <w:pPr>
        <w:pStyle w:val="Caption"/>
        <w:jc w:val="center"/>
      </w:pPr>
      <w:bookmarkStart w:id="72" w:name="_Ref24682469"/>
      <w:r>
        <w:t xml:space="preserve">Figure </w:t>
      </w:r>
      <w:fldSimple w:instr=" SEQ Figure \* ARABIC ">
        <w:r w:rsidR="00942DC0">
          <w:rPr>
            <w:noProof/>
          </w:rPr>
          <w:t>39</w:t>
        </w:r>
      </w:fldSimple>
      <w:bookmarkEnd w:id="72"/>
      <w:r w:rsidRPr="00D072B8">
        <w:t xml:space="preserve"> </w:t>
      </w:r>
      <w:r>
        <w:t>Transformed data for feature row</w:t>
      </w:r>
      <w:r w:rsidRPr="00D072B8">
        <w:t>s_with_5</w:t>
      </w:r>
    </w:p>
    <w:p w14:paraId="58BB9722" w14:textId="56329175" w:rsidR="00180536" w:rsidRPr="004223A4" w:rsidRDefault="00234077" w:rsidP="00180536">
      <w:r>
        <w:t>The new skewness value of the transformed data is 0</w:t>
      </w:r>
      <w:r w:rsidR="00FA7C6E">
        <w:t>.</w:t>
      </w:r>
      <w:r>
        <w:t>3</w:t>
      </w:r>
      <w:r w:rsidR="00FA7C6E">
        <w:t>8</w:t>
      </w:r>
      <w:r>
        <w:t xml:space="preserve">, which is considered to </w:t>
      </w:r>
      <w:r w:rsidR="00F761F9">
        <w:t>approximately symmetric</w:t>
      </w:r>
      <w:r>
        <w:t>.</w:t>
      </w:r>
    </w:p>
    <w:p w14:paraId="6F73C7AB" w14:textId="6FCDD3DD" w:rsidR="00F92E0C" w:rsidRDefault="00F92E0C" w:rsidP="00180536">
      <w:pPr>
        <w:pStyle w:val="Heading4"/>
      </w:pPr>
      <w:r>
        <w:t xml:space="preserve">Feature </w:t>
      </w:r>
      <w:bookmarkEnd w:id="69"/>
      <w:r w:rsidR="004A37F5">
        <w:t>6</w:t>
      </w:r>
      <w:bookmarkEnd w:id="70"/>
    </w:p>
    <w:p w14:paraId="47BFF01E" w14:textId="70294A51" w:rsidR="00F92E0C" w:rsidRDefault="00871F82" w:rsidP="00F92E0C">
      <w:r>
        <w:t>T</w:t>
      </w:r>
      <w:r w:rsidR="00F92E0C">
        <w:t xml:space="preserve">he distribution </w:t>
      </w:r>
      <w:r>
        <w:t xml:space="preserve">of the feature </w:t>
      </w:r>
      <w:r w:rsidRPr="0036498F">
        <w:rPr>
          <w:i/>
        </w:rPr>
        <w:t>cols_with_5</w:t>
      </w:r>
      <w:r>
        <w:t xml:space="preserve"> </w:t>
      </w:r>
      <w:r w:rsidR="00CC3065">
        <w:t>has</w:t>
      </w:r>
      <w:r w:rsidR="00F92E0C">
        <w:t xml:space="preserve"> </w:t>
      </w:r>
      <w:r>
        <w:t xml:space="preserve">extreme </w:t>
      </w:r>
      <w:r w:rsidR="00F92E0C">
        <w:t>right skew</w:t>
      </w:r>
      <w:r w:rsidR="00583A4B">
        <w:t>. Log</w:t>
      </w:r>
      <w:r w:rsidR="00F92E0C">
        <w:t xml:space="preserve"> </w:t>
      </w:r>
      <w:r w:rsidR="00B0467C">
        <w:t>transformation</w:t>
      </w:r>
      <w:r w:rsidR="00F92E0C">
        <w:t xml:space="preserve"> </w:t>
      </w:r>
      <w:r w:rsidR="00583A4B">
        <w:t>will be performed</w:t>
      </w:r>
      <w:r w:rsidR="00F92E0C">
        <w:t>.</w:t>
      </w:r>
    </w:p>
    <w:p w14:paraId="351EB420" w14:textId="375C86BE" w:rsidR="00180536" w:rsidRDefault="00BF7577" w:rsidP="00F92E0C">
      <w:r>
        <w:t xml:space="preserve">The </w:t>
      </w:r>
      <w:r w:rsidR="00BB038B">
        <w:t>new</w:t>
      </w:r>
      <w:r w:rsidR="00180536">
        <w:t xml:space="preserve"> distribution of the values of this feature is re-drawn</w:t>
      </w:r>
      <w:r w:rsidR="00BB038B">
        <w:t xml:space="preserve"> (</w:t>
      </w:r>
      <w:r w:rsidR="00BB038B">
        <w:fldChar w:fldCharType="begin"/>
      </w:r>
      <w:r w:rsidR="00BB038B">
        <w:instrText xml:space="preserve"> REF _Ref24682194 \h </w:instrText>
      </w:r>
      <w:r w:rsidR="00BB038B">
        <w:fldChar w:fldCharType="separate"/>
      </w:r>
      <w:r w:rsidR="00F230E1">
        <w:t xml:space="preserve">Figure </w:t>
      </w:r>
      <w:r w:rsidR="00F230E1">
        <w:rPr>
          <w:noProof/>
        </w:rPr>
        <w:t>37</w:t>
      </w:r>
      <w:r w:rsidR="00BB038B">
        <w:fldChar w:fldCharType="end"/>
      </w:r>
      <w:r w:rsidR="00BB038B">
        <w:t>)</w:t>
      </w:r>
      <w:r w:rsidR="00180536">
        <w:t>.</w:t>
      </w:r>
    </w:p>
    <w:p w14:paraId="59C32F35" w14:textId="601A85FA" w:rsidR="00180536" w:rsidRDefault="00BB038B" w:rsidP="00180536">
      <w:pPr>
        <w:keepNext/>
        <w:jc w:val="center"/>
      </w:pPr>
      <w:r>
        <w:rPr>
          <w:noProof/>
          <w:lang w:eastAsia="en-GB"/>
        </w:rPr>
        <w:drawing>
          <wp:inline distT="0" distB="0" distL="0" distR="0" wp14:anchorId="7492A148" wp14:editId="384242B7">
            <wp:extent cx="3048000" cy="3048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formed_fullset_cols_with_5_distribution.jpeg"/>
                    <pic:cNvPicPr/>
                  </pic:nvPicPr>
                  <pic:blipFill>
                    <a:blip r:embed="rId6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496A245" w14:textId="2517C8A9" w:rsidR="00180536" w:rsidRDefault="00180536" w:rsidP="00180536">
      <w:pPr>
        <w:pStyle w:val="Caption"/>
        <w:jc w:val="center"/>
        <w:rPr>
          <w:noProof/>
        </w:rPr>
      </w:pPr>
      <w:bookmarkStart w:id="73" w:name="_Ref24682194"/>
      <w:r>
        <w:t xml:space="preserve">Figure </w:t>
      </w:r>
      <w:fldSimple w:instr=" SEQ Figure \* ARABIC ">
        <w:r w:rsidR="00942DC0">
          <w:rPr>
            <w:noProof/>
          </w:rPr>
          <w:t>40</w:t>
        </w:r>
      </w:fldSimple>
      <w:bookmarkEnd w:id="73"/>
      <w:r>
        <w:t xml:space="preserve"> Transformed </w:t>
      </w:r>
      <w:r>
        <w:rPr>
          <w:noProof/>
        </w:rPr>
        <w:t>data for feature cols_with_5</w:t>
      </w:r>
    </w:p>
    <w:p w14:paraId="36675156" w14:textId="11F33068" w:rsidR="00583A4B" w:rsidRPr="004223A4" w:rsidRDefault="00714A72" w:rsidP="00F92E0C">
      <w:r>
        <w:t xml:space="preserve">The new skewness value of the transformed data is </w:t>
      </w:r>
      <w:r w:rsidR="00BB038B">
        <w:t>0.93</w:t>
      </w:r>
      <w:r>
        <w:t>, which is not considered to be extreme skew.</w:t>
      </w:r>
    </w:p>
    <w:p w14:paraId="5FB485D0" w14:textId="77777777" w:rsidR="00F92E0C" w:rsidRDefault="00F92E0C" w:rsidP="00F92E0C">
      <w:pPr>
        <w:pStyle w:val="Heading4"/>
      </w:pPr>
      <w:bookmarkStart w:id="74" w:name="_Ref24679677"/>
      <w:r>
        <w:lastRenderedPageBreak/>
        <w:t>Feature 8</w:t>
      </w:r>
      <w:bookmarkEnd w:id="74"/>
    </w:p>
    <w:p w14:paraId="17FD27B1" w14:textId="37CA281F" w:rsidR="00487E47" w:rsidRDefault="00487E47" w:rsidP="00487E47">
      <w:r>
        <w:t xml:space="preserve">The distribution of the feature </w:t>
      </w:r>
      <w:r w:rsidR="00B653E6">
        <w:rPr>
          <w:i/>
        </w:rPr>
        <w:t>neigh5</w:t>
      </w:r>
      <w:r>
        <w:t xml:space="preserve"> has extreme right skew. Log </w:t>
      </w:r>
      <w:r w:rsidR="00B0467C">
        <w:t>transformation</w:t>
      </w:r>
      <w:r>
        <w:t xml:space="preserve"> is will be performed.</w:t>
      </w:r>
    </w:p>
    <w:p w14:paraId="65E8617A" w14:textId="54B878A3" w:rsidR="00487E47" w:rsidRDefault="00BF7577" w:rsidP="00487E47">
      <w:r>
        <w:t xml:space="preserve">The </w:t>
      </w:r>
      <w:r w:rsidR="00487E47">
        <w:t>new distribution of the values of this feature is re-drawn (</w:t>
      </w:r>
      <w:r w:rsidR="00673949">
        <w:fldChar w:fldCharType="begin"/>
      </w:r>
      <w:r w:rsidR="00673949">
        <w:instrText xml:space="preserve"> REF _Ref24682778 \h </w:instrText>
      </w:r>
      <w:r w:rsidR="00673949">
        <w:fldChar w:fldCharType="separate"/>
      </w:r>
      <w:r w:rsidR="00F230E1">
        <w:t xml:space="preserve">Figure </w:t>
      </w:r>
      <w:r w:rsidR="00F230E1">
        <w:rPr>
          <w:noProof/>
        </w:rPr>
        <w:t>38</w:t>
      </w:r>
      <w:r w:rsidR="00673949">
        <w:fldChar w:fldCharType="end"/>
      </w:r>
      <w:r w:rsidR="00487E47">
        <w:t>).</w:t>
      </w:r>
    </w:p>
    <w:p w14:paraId="32C2BDA1" w14:textId="77777777" w:rsidR="00673949" w:rsidRDefault="00673949" w:rsidP="00673949">
      <w:pPr>
        <w:keepNext/>
        <w:jc w:val="center"/>
      </w:pPr>
      <w:r>
        <w:rPr>
          <w:noProof/>
          <w:lang w:eastAsia="en-GB"/>
        </w:rPr>
        <w:drawing>
          <wp:inline distT="0" distB="0" distL="0" distR="0" wp14:anchorId="2B01A4C0" wp14:editId="791A2832">
            <wp:extent cx="3048000" cy="3048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nsformed_fullset_neigh5_distribution.jpeg"/>
                    <pic:cNvPicPr/>
                  </pic:nvPicPr>
                  <pic:blipFill>
                    <a:blip r:embed="rId6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583C348" w14:textId="71805AD2" w:rsidR="00673949" w:rsidRDefault="00673949" w:rsidP="00673949">
      <w:pPr>
        <w:pStyle w:val="Caption"/>
        <w:jc w:val="center"/>
      </w:pPr>
      <w:bookmarkStart w:id="75" w:name="_Ref24682778"/>
      <w:r>
        <w:t xml:space="preserve">Figure </w:t>
      </w:r>
      <w:fldSimple w:instr=" SEQ Figure \* ARABIC ">
        <w:r w:rsidR="00942DC0">
          <w:rPr>
            <w:noProof/>
          </w:rPr>
          <w:t>41</w:t>
        </w:r>
      </w:fldSimple>
      <w:bookmarkEnd w:id="75"/>
      <w:r>
        <w:t xml:space="preserve"> </w:t>
      </w:r>
      <w:r w:rsidRPr="00B07E4A">
        <w:t>Transfor</w:t>
      </w:r>
      <w:r>
        <w:t>med data for feature neigh5</w:t>
      </w:r>
    </w:p>
    <w:p w14:paraId="4B97CE18" w14:textId="336987CC" w:rsidR="00234077" w:rsidRPr="004223A4" w:rsidRDefault="00234077" w:rsidP="00234077">
      <w:r>
        <w:t xml:space="preserve">The new skewness value of the transformed data is </w:t>
      </w:r>
      <w:r w:rsidR="00D82D3B">
        <w:t>-0.09</w:t>
      </w:r>
      <w:r>
        <w:t xml:space="preserve">, which is </w:t>
      </w:r>
      <w:r w:rsidR="00D82D3B">
        <w:t>almost a perfect symmetric distribution</w:t>
      </w:r>
      <w:r>
        <w:t>.</w:t>
      </w:r>
    </w:p>
    <w:p w14:paraId="3FDE046F" w14:textId="46912257" w:rsidR="007F5FAE" w:rsidRDefault="007F5FAE" w:rsidP="007F5FAE">
      <w:pPr>
        <w:pStyle w:val="Heading2"/>
      </w:pPr>
      <w:r>
        <w:t>Subtask 6</w:t>
      </w:r>
    </w:p>
    <w:p w14:paraId="48DF4948" w14:textId="02AB2520" w:rsidR="003948DF" w:rsidRDefault="003948DF" w:rsidP="003948DF">
      <w:pPr>
        <w:pStyle w:val="Heading3"/>
      </w:pPr>
      <w:r>
        <w:t>Assumption</w:t>
      </w:r>
    </w:p>
    <w:p w14:paraId="7ABBEE26" w14:textId="59C7DD4E" w:rsidR="003948DF" w:rsidRPr="003948DF" w:rsidRDefault="003948DF" w:rsidP="003948DF">
      <w:r>
        <w:t xml:space="preserve">As it states in the assignment 2 document </w:t>
      </w:r>
      <w:sdt>
        <w:sdtPr>
          <w:id w:val="1509786538"/>
          <w:citation/>
        </w:sdtPr>
        <w:sdtContent>
          <w:r>
            <w:fldChar w:fldCharType="begin"/>
          </w:r>
          <w:r>
            <w:instrText xml:space="preserve"> CITATION Ass19 \l 2057 </w:instrText>
          </w:r>
          <w:r>
            <w:fldChar w:fldCharType="separate"/>
          </w:r>
          <w:r w:rsidRPr="003948DF">
            <w:rPr>
              <w:noProof/>
            </w:rPr>
            <w:t>(Devereux, 2019)</w:t>
          </w:r>
          <w:r>
            <w:fldChar w:fldCharType="end"/>
          </w:r>
        </w:sdtContent>
      </w:sdt>
      <w:r>
        <w:t>, we assume the significance level is 0.05 for hypothesis tests.</w:t>
      </w:r>
    </w:p>
    <w:p w14:paraId="7479C68F" w14:textId="6B70DA9F" w:rsidR="00866C36" w:rsidRDefault="00866C36" w:rsidP="00866C36">
      <w:pPr>
        <w:pStyle w:val="Heading3"/>
      </w:pPr>
      <w:r>
        <w:t>Reasoning</w:t>
      </w:r>
    </w:p>
    <w:p w14:paraId="637FF3FB" w14:textId="6B6AC767" w:rsidR="00866C36" w:rsidRDefault="00866C36" w:rsidP="00866C36">
      <w:r>
        <w:t xml:space="preserve">We will be using </w:t>
      </w:r>
      <w:r w:rsidRPr="00866C36">
        <w:t xml:space="preserve">Pearson correlation </w:t>
      </w:r>
      <w:r>
        <w:t xml:space="preserve">test to perform this task, because the distributions of feature </w:t>
      </w:r>
      <w:r>
        <w:rPr>
          <w:i/>
        </w:rPr>
        <w:t>height</w:t>
      </w:r>
      <w:r>
        <w:t xml:space="preserve"> and </w:t>
      </w:r>
      <w:r>
        <w:rPr>
          <w:i/>
        </w:rPr>
        <w:t>span</w:t>
      </w:r>
      <w:r>
        <w:t xml:space="preserve"> (</w:t>
      </w:r>
      <w:r>
        <w:fldChar w:fldCharType="begin"/>
      </w:r>
      <w:r>
        <w:instrText xml:space="preserve"> REF _Ref24707359 \h </w:instrText>
      </w:r>
      <w:r>
        <w:fldChar w:fldCharType="separate"/>
      </w:r>
      <w:r>
        <w:t xml:space="preserve">Figure </w:t>
      </w:r>
      <w:r>
        <w:rPr>
          <w:noProof/>
        </w:rPr>
        <w:t>42</w:t>
      </w:r>
      <w:r>
        <w:fldChar w:fldCharType="end"/>
      </w:r>
      <w:r w:rsidR="009C5372">
        <w:t xml:space="preserve"> </w:t>
      </w:r>
      <w:r>
        <w:t xml:space="preserve">and </w:t>
      </w:r>
      <w:r>
        <w:fldChar w:fldCharType="begin"/>
      </w:r>
      <w:r>
        <w:instrText xml:space="preserve"> REF _Ref24707360 \h </w:instrText>
      </w:r>
      <w:r>
        <w:fldChar w:fldCharType="separate"/>
      </w:r>
      <w:r>
        <w:t xml:space="preserve">Figure </w:t>
      </w:r>
      <w:r>
        <w:rPr>
          <w:noProof/>
        </w:rPr>
        <w:t>43</w:t>
      </w:r>
      <w:r>
        <w:fldChar w:fldCharType="end"/>
      </w:r>
      <w:r>
        <w:t>) suggest that they are not extreme skewed and are close to normal distributions, which meet the requirement of Pearson correlation test.</w:t>
      </w:r>
    </w:p>
    <w:p w14:paraId="4024EC74" w14:textId="77777777" w:rsidR="00866C36" w:rsidRDefault="00866C36" w:rsidP="00866C36">
      <w:pPr>
        <w:keepNext/>
        <w:jc w:val="center"/>
      </w:pPr>
      <w:r>
        <w:rPr>
          <w:noProof/>
          <w:lang w:eastAsia="en-GB"/>
        </w:rPr>
        <w:lastRenderedPageBreak/>
        <w:drawing>
          <wp:inline distT="0" distB="0" distL="0" distR="0" wp14:anchorId="66B75B6B" wp14:editId="233B0352">
            <wp:extent cx="3048000" cy="3048000"/>
            <wp:effectExtent l="0" t="0" r="0" b="0"/>
            <wp:docPr id="58" name="Picture 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38FE4A5" w14:textId="1BB41F60" w:rsidR="00866C36" w:rsidRDefault="00866C36" w:rsidP="00866C36">
      <w:pPr>
        <w:pStyle w:val="Caption"/>
        <w:jc w:val="center"/>
      </w:pPr>
      <w:bookmarkStart w:id="76" w:name="_Ref24707359"/>
      <w:r>
        <w:t xml:space="preserve">Figure </w:t>
      </w:r>
      <w:fldSimple w:instr=" SEQ Figure \* ARABIC ">
        <w:r w:rsidR="00942DC0">
          <w:rPr>
            <w:noProof/>
          </w:rPr>
          <w:t>42</w:t>
        </w:r>
      </w:fldSimple>
      <w:bookmarkEnd w:id="76"/>
      <w:r>
        <w:t xml:space="preserve"> Histogram of height for fullset</w:t>
      </w:r>
    </w:p>
    <w:p w14:paraId="4BBA1815" w14:textId="77777777" w:rsidR="00866C36" w:rsidRDefault="00866C36" w:rsidP="00866C36">
      <w:pPr>
        <w:keepNext/>
        <w:jc w:val="center"/>
      </w:pPr>
      <w:r>
        <w:rPr>
          <w:noProof/>
          <w:lang w:eastAsia="en-GB"/>
        </w:rPr>
        <w:drawing>
          <wp:inline distT="0" distB="0" distL="0" distR="0" wp14:anchorId="3E0DDE87" wp14:editId="351EBA22">
            <wp:extent cx="3048000" cy="3048000"/>
            <wp:effectExtent l="0" t="0" r="0" b="0"/>
            <wp:docPr id="69" name="Picture 6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3AA87C" w14:textId="1AA6720C" w:rsidR="00866C36" w:rsidRDefault="00866C36" w:rsidP="00866C36">
      <w:pPr>
        <w:pStyle w:val="Caption"/>
        <w:jc w:val="center"/>
      </w:pPr>
      <w:bookmarkStart w:id="77" w:name="_Ref24707360"/>
      <w:r>
        <w:t xml:space="preserve">Figure </w:t>
      </w:r>
      <w:fldSimple w:instr=" SEQ Figure \* ARABIC ">
        <w:r w:rsidR="00942DC0">
          <w:rPr>
            <w:noProof/>
          </w:rPr>
          <w:t>43</w:t>
        </w:r>
      </w:fldSimple>
      <w:bookmarkEnd w:id="77"/>
      <w:r>
        <w:t xml:space="preserve"> Histogram of span for fullset</w:t>
      </w:r>
    </w:p>
    <w:p w14:paraId="2B6BC246" w14:textId="425BF9F4" w:rsidR="00866C36" w:rsidRDefault="00866C36" w:rsidP="00866C36">
      <w:pPr>
        <w:pStyle w:val="Heading3"/>
      </w:pPr>
      <w:r>
        <w:t>Implementation</w:t>
      </w:r>
    </w:p>
    <w:p w14:paraId="5D90E852" w14:textId="61C07D67" w:rsidR="00866C36" w:rsidRDefault="00866C36" w:rsidP="00866C36">
      <w:r>
        <w:t>With the data of features height and span, we can draw the following scatterplot</w:t>
      </w:r>
      <w:r w:rsidR="00221965">
        <w:t xml:space="preserve"> (</w:t>
      </w:r>
      <w:r w:rsidR="00221965">
        <w:fldChar w:fldCharType="begin"/>
      </w:r>
      <w:r w:rsidR="00221965">
        <w:instrText xml:space="preserve"> REF _Ref24708098 \h </w:instrText>
      </w:r>
      <w:r w:rsidR="00221965">
        <w:fldChar w:fldCharType="separate"/>
      </w:r>
      <w:r w:rsidR="00221965">
        <w:t xml:space="preserve">Figure </w:t>
      </w:r>
      <w:r w:rsidR="00221965">
        <w:rPr>
          <w:noProof/>
        </w:rPr>
        <w:t>44</w:t>
      </w:r>
      <w:r w:rsidR="00221965">
        <w:fldChar w:fldCharType="end"/>
      </w:r>
      <w:r w:rsidR="00221965">
        <w:t>)</w:t>
      </w:r>
      <w:r>
        <w:t xml:space="preserve"> with a regression line (red) and a lowess line (blue)</w:t>
      </w:r>
      <w:r w:rsidR="00221965">
        <w:t>.</w:t>
      </w:r>
      <w:r w:rsidR="000C4710">
        <w:t xml:space="preserve"> From the visualisation of the figure, it is believed that these two features span and height have positive linear association, but the association is weak.</w:t>
      </w:r>
    </w:p>
    <w:p w14:paraId="5EAADB82" w14:textId="77777777" w:rsidR="00221965" w:rsidRDefault="00221965" w:rsidP="00221965">
      <w:pPr>
        <w:keepNext/>
        <w:jc w:val="center"/>
      </w:pPr>
      <w:r>
        <w:rPr>
          <w:noProof/>
          <w:lang w:eastAsia="en-GB"/>
        </w:rPr>
        <w:lastRenderedPageBreak/>
        <w:drawing>
          <wp:inline distT="0" distB="0" distL="0" distR="0" wp14:anchorId="1B2DAF91" wp14:editId="42B51921">
            <wp:extent cx="3048000" cy="3048000"/>
            <wp:effectExtent l="0" t="0" r="0" b="0"/>
            <wp:docPr id="71" name="Picture 7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tterplot_height-span.jpeg"/>
                    <pic:cNvPicPr/>
                  </pic:nvPicPr>
                  <pic:blipFill>
                    <a:blip r:embed="rId6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6B221" w14:textId="2DFE75E3" w:rsidR="00221965" w:rsidRDefault="00221965" w:rsidP="00221965">
      <w:pPr>
        <w:pStyle w:val="Caption"/>
        <w:jc w:val="center"/>
      </w:pPr>
      <w:bookmarkStart w:id="78" w:name="_Ref24708098"/>
      <w:r>
        <w:t xml:space="preserve">Figure </w:t>
      </w:r>
      <w:fldSimple w:instr=" SEQ Figure \* ARABIC ">
        <w:r w:rsidR="00942DC0">
          <w:rPr>
            <w:noProof/>
          </w:rPr>
          <w:t>44</w:t>
        </w:r>
      </w:fldSimple>
      <w:bookmarkEnd w:id="78"/>
      <w:r>
        <w:t xml:space="preserve"> Scatterplot for features height and span</w:t>
      </w:r>
    </w:p>
    <w:p w14:paraId="07C897BC" w14:textId="237EDD6C" w:rsidR="00221965" w:rsidRDefault="006C1832" w:rsidP="00866C36">
      <w:r>
        <w:t>We then perform a Pearson correlation test</w:t>
      </w:r>
      <w:r w:rsidR="002A0954">
        <w:t xml:space="preserve"> to verify the hypothesis. First, we have two hypothesis.</w:t>
      </w:r>
    </w:p>
    <w:p w14:paraId="550141AA" w14:textId="7880E26B" w:rsidR="002A0954" w:rsidRDefault="002A0954" w:rsidP="002A0954">
      <w:pPr>
        <w:pStyle w:val="ListParagraph"/>
        <w:numPr>
          <w:ilvl w:val="0"/>
          <w:numId w:val="1"/>
        </w:numPr>
      </w:pPr>
      <w:r>
        <w:t>Null hypothesis. The true correlation is equal to 0 (no linear association)</w:t>
      </w:r>
    </w:p>
    <w:p w14:paraId="037B25A0" w14:textId="67F83D02" w:rsidR="002A0954" w:rsidRDefault="002A0954" w:rsidP="002A0954">
      <w:pPr>
        <w:pStyle w:val="ListParagraph"/>
        <w:numPr>
          <w:ilvl w:val="0"/>
          <w:numId w:val="1"/>
        </w:numPr>
      </w:pPr>
      <w:r>
        <w:t>Alternative hypothesis. The true correlation is not equal to 0 (linear association)</w:t>
      </w:r>
    </w:p>
    <w:p w14:paraId="237939D6" w14:textId="3D429DDA" w:rsidR="00CC799E" w:rsidRDefault="00CC799E" w:rsidP="00CC799E">
      <w:r>
        <w:t>We will use R function cor.test() to perform the test. By analysing the p-value and the cor value, we can conclude the relationship between these two features.</w:t>
      </w:r>
    </w:p>
    <w:p w14:paraId="39495124" w14:textId="31F1C758" w:rsidR="00CC799E" w:rsidRDefault="00CC799E" w:rsidP="00CC799E">
      <w:pPr>
        <w:pStyle w:val="Heading3"/>
      </w:pPr>
      <w:r>
        <w:t>Results</w:t>
      </w:r>
    </w:p>
    <w:p w14:paraId="79D7C5DC" w14:textId="78CC39B7" w:rsidR="002A0954" w:rsidRDefault="00CC799E" w:rsidP="002A0954">
      <w:r>
        <w:t xml:space="preserve">The </w:t>
      </w:r>
      <w:r w:rsidR="002A0954">
        <w:t xml:space="preserve">output </w:t>
      </w:r>
      <w:r>
        <w:t xml:space="preserve">of the Pearson correlation test </w:t>
      </w:r>
      <w:r w:rsidR="002A0954">
        <w:t xml:space="preserve">is as </w:t>
      </w:r>
      <w:r w:rsidR="002A0954">
        <w:fldChar w:fldCharType="begin"/>
      </w:r>
      <w:r w:rsidR="002A0954">
        <w:instrText xml:space="preserve"> REF _Ref24708391 \h </w:instrText>
      </w:r>
      <w:r w:rsidR="002A0954">
        <w:fldChar w:fldCharType="separate"/>
      </w:r>
      <w:r w:rsidR="002A0954">
        <w:t xml:space="preserve">Figure </w:t>
      </w:r>
      <w:r w:rsidR="002A0954">
        <w:rPr>
          <w:noProof/>
        </w:rPr>
        <w:t>45</w:t>
      </w:r>
      <w:r w:rsidR="002A0954">
        <w:fldChar w:fldCharType="end"/>
      </w:r>
      <w:r w:rsidR="002A0954">
        <w:t xml:space="preserve"> </w:t>
      </w:r>
      <w:r w:rsidR="009C5372">
        <w:t>where</w:t>
      </w:r>
      <w:r w:rsidR="002A0954">
        <w:t xml:space="preserve"> </w:t>
      </w:r>
      <m:oMath>
        <m:r>
          <w:rPr>
            <w:rFonts w:ascii="Cambria Math" w:hAnsi="Cambria Math"/>
          </w:rPr>
          <m:t>p value=0.001194</m:t>
        </m:r>
      </m:oMath>
      <w:r w:rsidR="002A0954">
        <w:t xml:space="preserve"> and </w:t>
      </w:r>
      <m:oMath>
        <m:r>
          <w:rPr>
            <w:rFonts w:ascii="Cambria Math" w:hAnsi="Cambria Math"/>
          </w:rPr>
          <m:t>correlation coefficient = 0.2539534</m:t>
        </m:r>
      </m:oMath>
    </w:p>
    <w:p w14:paraId="6010085B" w14:textId="77777777" w:rsidR="00221965" w:rsidRDefault="00221965" w:rsidP="00221965">
      <w:pPr>
        <w:keepNext/>
        <w:jc w:val="center"/>
      </w:pPr>
      <w:r>
        <w:rPr>
          <w:noProof/>
          <w:lang w:eastAsia="en-GB"/>
        </w:rPr>
        <w:drawing>
          <wp:inline distT="0" distB="0" distL="0" distR="0" wp14:anchorId="51B1EEA9" wp14:editId="321DA7F5">
            <wp:extent cx="5727700" cy="3030220"/>
            <wp:effectExtent l="0" t="0" r="0" b="5080"/>
            <wp:docPr id="70" name="Picture 7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1-15 at 10.56.57.png"/>
                    <pic:cNvPicPr/>
                  </pic:nvPicPr>
                  <pic:blipFill>
                    <a:blip r:embed="rId67">
                      <a:extLst>
                        <a:ext uri="{28A0092B-C50C-407E-A947-70E740481C1C}">
                          <a14:useLocalDpi xmlns:a14="http://schemas.microsoft.com/office/drawing/2010/main" val="0"/>
                        </a:ext>
                      </a:extLst>
                    </a:blip>
                    <a:stretch>
                      <a:fillRect/>
                    </a:stretch>
                  </pic:blipFill>
                  <pic:spPr>
                    <a:xfrm>
                      <a:off x="0" y="0"/>
                      <a:ext cx="5727700" cy="3030220"/>
                    </a:xfrm>
                    <a:prstGeom prst="rect">
                      <a:avLst/>
                    </a:prstGeom>
                  </pic:spPr>
                </pic:pic>
              </a:graphicData>
            </a:graphic>
          </wp:inline>
        </w:drawing>
      </w:r>
    </w:p>
    <w:p w14:paraId="621D753B" w14:textId="65E69FA0" w:rsidR="00221965" w:rsidRDefault="00221965" w:rsidP="00221965">
      <w:pPr>
        <w:pStyle w:val="Caption"/>
        <w:jc w:val="center"/>
      </w:pPr>
      <w:bookmarkStart w:id="79" w:name="_Ref24708391"/>
      <w:r>
        <w:t xml:space="preserve">Figure </w:t>
      </w:r>
      <w:fldSimple w:instr=" SEQ Figure \* ARABIC ">
        <w:r w:rsidR="00942DC0">
          <w:rPr>
            <w:noProof/>
          </w:rPr>
          <w:t>45</w:t>
        </w:r>
      </w:fldSimple>
      <w:bookmarkEnd w:id="79"/>
      <w:r>
        <w:t xml:space="preserve"> Correlation test result</w:t>
      </w:r>
    </w:p>
    <w:p w14:paraId="7AF3716B" w14:textId="29AC62AB" w:rsidR="00221965" w:rsidRDefault="009E13AF" w:rsidP="00866C36">
      <w:r>
        <w:t>As the p-value is less than the significant level value which is 0.05, we reject the null hypothesis and accept the alternative hypothesis. In other words, we believe the features span and height are linear associated.</w:t>
      </w:r>
    </w:p>
    <w:p w14:paraId="5552129C" w14:textId="2A0EE62A" w:rsidR="009E13AF" w:rsidRPr="00866C36" w:rsidRDefault="009E13AF" w:rsidP="00866C36">
      <w:r>
        <w:lastRenderedPageBreak/>
        <w:t>We then check out the correlation coefficient value. According to the description of the correlation coefficient</w:t>
      </w:r>
      <w:sdt>
        <w:sdtPr>
          <w:id w:val="-751891321"/>
          <w:citation/>
        </w:sdtPr>
        <w:sdtContent>
          <w:r>
            <w:fldChar w:fldCharType="begin"/>
          </w:r>
          <w:r>
            <w:instrText xml:space="preserve"> CITATION Deb19 \l 2057 </w:instrText>
          </w:r>
          <w:r>
            <w:fldChar w:fldCharType="separate"/>
          </w:r>
          <w:r>
            <w:rPr>
              <w:noProof/>
            </w:rPr>
            <w:t xml:space="preserve"> </w:t>
          </w:r>
          <w:r w:rsidRPr="009E13AF">
            <w:rPr>
              <w:noProof/>
            </w:rPr>
            <w:t>(Rumsey, 2019)</w:t>
          </w:r>
          <w:r>
            <w:fldChar w:fldCharType="end"/>
          </w:r>
        </w:sdtContent>
      </w:sdt>
      <w:r>
        <w:t>, the value suggests that features span and height have a</w:t>
      </w:r>
      <w:r w:rsidRPr="009E13AF">
        <w:t xml:space="preserve"> weak uphill positive linear relationship</w:t>
      </w:r>
      <w:r w:rsidR="00033735">
        <w:t>.</w:t>
      </w:r>
    </w:p>
    <w:p w14:paraId="38353E65" w14:textId="31C8E18C" w:rsidR="007F5FAE" w:rsidRDefault="007F5FAE" w:rsidP="007F5FAE">
      <w:pPr>
        <w:pStyle w:val="Heading2"/>
      </w:pPr>
      <w:r>
        <w:t>Subtask 7</w:t>
      </w:r>
    </w:p>
    <w:p w14:paraId="02818DBB" w14:textId="56999F3E" w:rsidR="001E7FBA" w:rsidRDefault="001E7FBA" w:rsidP="001E7FBA">
      <w:pPr>
        <w:pStyle w:val="Heading3"/>
      </w:pPr>
      <w:r>
        <w:t>Requirement</w:t>
      </w:r>
    </w:p>
    <w:p w14:paraId="3DFDBA53" w14:textId="7A989747" w:rsidR="001E7FBA" w:rsidRDefault="001E7FBA" w:rsidP="001E7FBA">
      <w:r>
        <w:t>Answer the question:</w:t>
      </w:r>
    </w:p>
    <w:p w14:paraId="5E7EF05A" w14:textId="6D57023C" w:rsidR="001E7FBA" w:rsidRPr="001E7FBA" w:rsidRDefault="001E7FBA" w:rsidP="001E7FBA">
      <w:r>
        <w:t>Is the nr_pix feature useful to discriminate between the 4 different classes of wineglass, golfclub, pencil, and envelope?</w:t>
      </w:r>
    </w:p>
    <w:p w14:paraId="41F94622" w14:textId="635E6ED3" w:rsidR="007210FC" w:rsidRDefault="00440305" w:rsidP="00440305">
      <w:pPr>
        <w:pStyle w:val="Heading3"/>
      </w:pPr>
      <w:bookmarkStart w:id="80" w:name="_Ref24723957"/>
      <w:r>
        <w:t>Reasoning</w:t>
      </w:r>
      <w:bookmarkEnd w:id="80"/>
    </w:p>
    <w:p w14:paraId="38CE7ED4" w14:textId="3B589D39" w:rsidR="00440305" w:rsidRDefault="00BF3264" w:rsidP="007210FC">
      <w:r>
        <w:t>Since we need to test four dependent variables, using ANOVA is a good choice since it enables hypothesis tests on multiple objects. Also, ANOVA prevents type 1 error by modifying the significant level.</w:t>
      </w:r>
    </w:p>
    <w:p w14:paraId="6969CFEB" w14:textId="69F3AAA0" w:rsidR="00BF3264" w:rsidRDefault="00BF3264" w:rsidP="00BF3264">
      <w:r>
        <w:t>In the implementation section below, we will demonstrate that the variables nr_pix of the objects wineglass,</w:t>
      </w:r>
      <w:r w:rsidR="00E3689A">
        <w:t xml:space="preserve"> g</w:t>
      </w:r>
      <w:r>
        <w:t>olf</w:t>
      </w:r>
      <w:r w:rsidR="00E3689A">
        <w:t xml:space="preserve"> </w:t>
      </w:r>
      <w:r>
        <w:t>club, pencil and envelope meet the following requirements</w:t>
      </w:r>
      <w:sdt>
        <w:sdtPr>
          <w:id w:val="214710643"/>
          <w:citation/>
        </w:sdtPr>
        <w:sdtContent>
          <w:r>
            <w:fldChar w:fldCharType="begin"/>
          </w:r>
          <w:r>
            <w:instrText xml:space="preserve"> CITATION Sta19 \l 2057 </w:instrText>
          </w:r>
          <w:r>
            <w:fldChar w:fldCharType="separate"/>
          </w:r>
          <w:r>
            <w:rPr>
              <w:noProof/>
            </w:rPr>
            <w:t xml:space="preserve"> </w:t>
          </w:r>
          <w:r w:rsidRPr="00BF3264">
            <w:rPr>
              <w:noProof/>
            </w:rPr>
            <w:t>(To, 2019)</w:t>
          </w:r>
          <w:r>
            <w:fldChar w:fldCharType="end"/>
          </w:r>
        </w:sdtContent>
      </w:sdt>
      <w:r>
        <w:t xml:space="preserve"> to perform the ANOVA test.</w:t>
      </w:r>
    </w:p>
    <w:p w14:paraId="51946E25" w14:textId="5E3CA2DA" w:rsidR="00BF3264" w:rsidRDefault="00BF3264" w:rsidP="00BF3264">
      <w:pPr>
        <w:pStyle w:val="ListParagraph"/>
        <w:numPr>
          <w:ilvl w:val="0"/>
          <w:numId w:val="1"/>
        </w:numPr>
      </w:pPr>
      <w:r>
        <w:t>The population should be nearly normal</w:t>
      </w:r>
    </w:p>
    <w:p w14:paraId="574079DC" w14:textId="4762E60D" w:rsidR="00BF3264" w:rsidRDefault="00BF3264" w:rsidP="00BF3264">
      <w:pPr>
        <w:pStyle w:val="ListParagraph"/>
        <w:numPr>
          <w:ilvl w:val="0"/>
          <w:numId w:val="1"/>
        </w:numPr>
      </w:pPr>
      <w:r>
        <w:t>The sample should be independent</w:t>
      </w:r>
    </w:p>
    <w:p w14:paraId="38205E75" w14:textId="405DDB0F" w:rsidR="00BF3264" w:rsidRDefault="00BF3264" w:rsidP="00BF3264">
      <w:pPr>
        <w:pStyle w:val="ListParagraph"/>
        <w:numPr>
          <w:ilvl w:val="0"/>
          <w:numId w:val="1"/>
        </w:numPr>
      </w:pPr>
      <w:r>
        <w:t>The population variances are equal</w:t>
      </w:r>
    </w:p>
    <w:p w14:paraId="6BA9AA3C" w14:textId="6CC9C49B" w:rsidR="00BF3264" w:rsidRDefault="00BF3264" w:rsidP="00BF3264">
      <w:pPr>
        <w:pStyle w:val="ListParagraph"/>
        <w:numPr>
          <w:ilvl w:val="0"/>
          <w:numId w:val="1"/>
        </w:numPr>
      </w:pPr>
      <w:r>
        <w:t>Different groups should have the same size</w:t>
      </w:r>
    </w:p>
    <w:p w14:paraId="49614E27" w14:textId="11A1AC19" w:rsidR="00BF3264" w:rsidRDefault="00BF3264" w:rsidP="00BF3264">
      <w:pPr>
        <w:pStyle w:val="Heading3"/>
      </w:pPr>
      <w:r>
        <w:t>Implementation</w:t>
      </w:r>
    </w:p>
    <w:p w14:paraId="0253F501" w14:textId="47F4B3B5" w:rsidR="006743FF" w:rsidRPr="006743FF" w:rsidRDefault="006743FF" w:rsidP="006743FF">
      <w:pPr>
        <w:pStyle w:val="Heading4"/>
      </w:pPr>
      <w:r>
        <w:t>Data visualisation</w:t>
      </w:r>
    </w:p>
    <w:p w14:paraId="28115D89" w14:textId="04DAB353" w:rsidR="00BF3264" w:rsidRDefault="00E3689A" w:rsidP="00BF3264">
      <w:r>
        <w:t>To visualise the data, we can draw figures showing the observations of the data in different perspectives.</w:t>
      </w:r>
    </w:p>
    <w:p w14:paraId="551E24A2" w14:textId="046EB63D" w:rsidR="00E3689A" w:rsidRDefault="00E3689A" w:rsidP="00BF3264">
      <w:r>
        <w:fldChar w:fldCharType="begin"/>
      </w:r>
      <w:r>
        <w:instrText xml:space="preserve"> REF _Ref24722733 \h </w:instrText>
      </w:r>
      <w:r>
        <w:fldChar w:fldCharType="separate"/>
      </w:r>
      <w:r>
        <w:t xml:space="preserve">Figure </w:t>
      </w:r>
      <w:r>
        <w:rPr>
          <w:noProof/>
        </w:rPr>
        <w:t>46</w:t>
      </w:r>
      <w:r>
        <w:fldChar w:fldCharType="end"/>
      </w:r>
      <w:r>
        <w:t xml:space="preserve"> shows the range of the observations. From visualisation, the means of the samples are different, and they are within-group variances are moderate.</w:t>
      </w:r>
    </w:p>
    <w:p w14:paraId="64F6FC0C" w14:textId="77777777" w:rsidR="009C1543" w:rsidRDefault="00BF3264" w:rsidP="009C1543">
      <w:pPr>
        <w:keepNext/>
        <w:jc w:val="center"/>
      </w:pPr>
      <w:r>
        <w:rPr>
          <w:noProof/>
          <w:lang w:eastAsia="en-GB"/>
        </w:rPr>
        <w:drawing>
          <wp:inline distT="0" distB="0" distL="0" distR="0" wp14:anchorId="005B3D44" wp14:editId="474A12E0">
            <wp:extent cx="3048000" cy="3048000"/>
            <wp:effectExtent l="0" t="0" r="0" b="0"/>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xplot_nr_pix_observations.jpeg"/>
                    <pic:cNvPicPr/>
                  </pic:nvPicPr>
                  <pic:blipFill>
                    <a:blip r:embed="rId6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23057A9" w14:textId="56660EF5" w:rsidR="009C1543" w:rsidRDefault="009C1543" w:rsidP="009C1543">
      <w:pPr>
        <w:pStyle w:val="Caption"/>
        <w:jc w:val="center"/>
      </w:pPr>
      <w:bookmarkStart w:id="81" w:name="_Ref24722733"/>
      <w:r>
        <w:t xml:space="preserve">Figure </w:t>
      </w:r>
      <w:fldSimple w:instr=" SEQ Figure \* ARABIC ">
        <w:r w:rsidR="00942DC0">
          <w:rPr>
            <w:noProof/>
          </w:rPr>
          <w:t>46</w:t>
        </w:r>
      </w:fldSimple>
      <w:bookmarkEnd w:id="81"/>
      <w:r>
        <w:t xml:space="preserve"> Observation of nr_pix boxplot + dotplot</w:t>
      </w:r>
    </w:p>
    <w:p w14:paraId="3AED86DE" w14:textId="3E8A5536" w:rsidR="00E3689A" w:rsidRPr="00E3689A" w:rsidRDefault="00E3689A" w:rsidP="00E3689A">
      <w:r>
        <w:fldChar w:fldCharType="begin"/>
      </w:r>
      <w:r>
        <w:instrText xml:space="preserve"> REF _Ref24722826 \h </w:instrText>
      </w:r>
      <w:r>
        <w:fldChar w:fldCharType="separate"/>
      </w:r>
      <w:r>
        <w:t xml:space="preserve">Figure </w:t>
      </w:r>
      <w:r>
        <w:rPr>
          <w:noProof/>
        </w:rPr>
        <w:t>47</w:t>
      </w:r>
      <w:r>
        <w:fldChar w:fldCharType="end"/>
      </w:r>
      <w:r>
        <w:t xml:space="preserve"> illustrate the densities of the data. From the figure, except the data of pencil, other objects have their own prominent peaks in different range and they barely overlap. However, the variance of the data of pencil is large, across the range of the other objects data.</w:t>
      </w:r>
    </w:p>
    <w:p w14:paraId="6A328927" w14:textId="77777777" w:rsidR="009C1543" w:rsidRDefault="00BF3264" w:rsidP="009C1543">
      <w:pPr>
        <w:keepNext/>
        <w:jc w:val="center"/>
      </w:pPr>
      <w:r>
        <w:rPr>
          <w:noProof/>
          <w:lang w:eastAsia="en-GB"/>
        </w:rPr>
        <w:lastRenderedPageBreak/>
        <w:drawing>
          <wp:inline distT="0" distB="0" distL="0" distR="0" wp14:anchorId="7FC2E58D" wp14:editId="72ED5A11">
            <wp:extent cx="3048000" cy="3048000"/>
            <wp:effectExtent l="0" t="0" r="0" b="0"/>
            <wp:docPr id="73" name="Picture 7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nsity_nr_pix_observations.jpeg"/>
                    <pic:cNvPicPr/>
                  </pic:nvPicPr>
                  <pic:blipFill>
                    <a:blip r:embed="rId6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FC48372" w14:textId="69798483" w:rsidR="009C1543" w:rsidRDefault="009C1543" w:rsidP="009C1543">
      <w:pPr>
        <w:pStyle w:val="Caption"/>
        <w:jc w:val="center"/>
      </w:pPr>
      <w:bookmarkStart w:id="82" w:name="_Ref24722826"/>
      <w:r>
        <w:t xml:space="preserve">Figure </w:t>
      </w:r>
      <w:fldSimple w:instr=" SEQ Figure \* ARABIC ">
        <w:r w:rsidR="00942DC0">
          <w:rPr>
            <w:noProof/>
          </w:rPr>
          <w:t>47</w:t>
        </w:r>
      </w:fldSimple>
      <w:bookmarkEnd w:id="82"/>
      <w:r>
        <w:t xml:space="preserve"> Observation of nr_pix density</w:t>
      </w:r>
    </w:p>
    <w:p w14:paraId="75DFBD05" w14:textId="22F1E5B9" w:rsidR="009C0C91" w:rsidRPr="009C0C91" w:rsidRDefault="009C0C91" w:rsidP="009C0C91">
      <w:r>
        <w:fldChar w:fldCharType="begin"/>
      </w:r>
      <w:r>
        <w:instrText xml:space="preserve"> REF _Ref24722992 \h </w:instrText>
      </w:r>
      <w:r>
        <w:fldChar w:fldCharType="separate"/>
      </w:r>
      <w:r>
        <w:t xml:space="preserve">Figure </w:t>
      </w:r>
      <w:r>
        <w:rPr>
          <w:noProof/>
        </w:rPr>
        <w:t>48</w:t>
      </w:r>
      <w:r>
        <w:fldChar w:fldCharType="end"/>
      </w:r>
      <w:r>
        <w:t xml:space="preserve"> </w:t>
      </w:r>
      <w:r w:rsidR="00CF64C8">
        <w:t>gives details of the observation. We can see there is a outlier in the data of envelope. The variance of the pencil data is large.</w:t>
      </w:r>
    </w:p>
    <w:p w14:paraId="5402EA01" w14:textId="77777777" w:rsidR="009C1543" w:rsidRDefault="00BF3264" w:rsidP="009C1543">
      <w:pPr>
        <w:keepNext/>
        <w:jc w:val="center"/>
      </w:pPr>
      <w:r>
        <w:rPr>
          <w:noProof/>
          <w:lang w:eastAsia="en-GB"/>
        </w:rPr>
        <w:drawing>
          <wp:inline distT="0" distB="0" distL="0" distR="0" wp14:anchorId="16A52428" wp14:editId="5868CE3F">
            <wp:extent cx="3048000" cy="3048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tplot_nr_pix_observations.jpeg"/>
                    <pic:cNvPicPr/>
                  </pic:nvPicPr>
                  <pic:blipFill>
                    <a:blip r:embed="rId7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ED80AD3" w14:textId="216FC80D" w:rsidR="009C1543" w:rsidRDefault="009C1543" w:rsidP="009C1543">
      <w:pPr>
        <w:pStyle w:val="Caption"/>
        <w:jc w:val="center"/>
      </w:pPr>
      <w:bookmarkStart w:id="83" w:name="_Ref24722992"/>
      <w:r>
        <w:t xml:space="preserve">Figure </w:t>
      </w:r>
      <w:fldSimple w:instr=" SEQ Figure \* ARABIC ">
        <w:r w:rsidR="00942DC0">
          <w:rPr>
            <w:noProof/>
          </w:rPr>
          <w:t>48</w:t>
        </w:r>
      </w:fldSimple>
      <w:bookmarkEnd w:id="83"/>
      <w:r w:rsidRPr="002A66D5">
        <w:t xml:space="preserve"> Observation of nr_pix dotplot</w:t>
      </w:r>
    </w:p>
    <w:p w14:paraId="3E3C354F" w14:textId="28CF811B" w:rsidR="00CF64C8" w:rsidRPr="00CF64C8" w:rsidRDefault="00CF64C8" w:rsidP="00CF64C8">
      <w:r>
        <w:fldChar w:fldCharType="begin"/>
      </w:r>
      <w:r>
        <w:instrText xml:space="preserve"> REF _Ref24723541 \h </w:instrText>
      </w:r>
      <w:r>
        <w:fldChar w:fldCharType="separate"/>
      </w:r>
      <w:r>
        <w:t xml:space="preserve">Figure </w:t>
      </w:r>
      <w:r>
        <w:rPr>
          <w:noProof/>
        </w:rPr>
        <w:t>49</w:t>
      </w:r>
      <w:r>
        <w:fldChar w:fldCharType="end"/>
      </w:r>
      <w:r>
        <w:t xml:space="preserve"> is a histogram of the data. We observe that the data of envelope, golfclub and wineglass have their prominent peaks and do not overlap too much.   </w:t>
      </w:r>
    </w:p>
    <w:p w14:paraId="28BCDACA" w14:textId="77777777" w:rsidR="009C1543" w:rsidRDefault="00BF3264" w:rsidP="009C1543">
      <w:pPr>
        <w:keepNext/>
        <w:jc w:val="center"/>
      </w:pPr>
      <w:r>
        <w:rPr>
          <w:noProof/>
          <w:lang w:eastAsia="en-GB"/>
        </w:rPr>
        <w:lastRenderedPageBreak/>
        <w:drawing>
          <wp:inline distT="0" distB="0" distL="0" distR="0" wp14:anchorId="47BD3E2C" wp14:editId="4206FE6B">
            <wp:extent cx="3048000" cy="3048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ogram_nr_pix_observations.jpeg"/>
                    <pic:cNvPicPr/>
                  </pic:nvPicPr>
                  <pic:blipFill>
                    <a:blip r:embed="rId7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147F0E" w14:textId="6A61396A" w:rsidR="00BF3264" w:rsidRPr="00075000" w:rsidRDefault="009C1543" w:rsidP="009C1543">
      <w:pPr>
        <w:pStyle w:val="Caption"/>
        <w:jc w:val="center"/>
      </w:pPr>
      <w:bookmarkStart w:id="84" w:name="_Ref24723541"/>
      <w:r>
        <w:t xml:space="preserve">Figure </w:t>
      </w:r>
      <w:fldSimple w:instr=" SEQ Figure \* ARABIC ">
        <w:r w:rsidR="00942DC0">
          <w:rPr>
            <w:noProof/>
          </w:rPr>
          <w:t>49</w:t>
        </w:r>
      </w:fldSimple>
      <w:bookmarkEnd w:id="84"/>
      <w:r w:rsidRPr="00E871E1">
        <w:t xml:space="preserve"> Observation of nr_pix </w:t>
      </w:r>
      <w:r>
        <w:t>histogram</w:t>
      </w:r>
    </w:p>
    <w:p w14:paraId="10FC3779" w14:textId="7A66FC35" w:rsidR="00BF3264" w:rsidRDefault="00AD4139" w:rsidP="00BF3264">
      <w:r>
        <w:t xml:space="preserve">According to the data above, we can see some obvious difference between objects, we think there is at least one mean from one group is different, but we now need to perform ANOVA test to </w:t>
      </w:r>
      <w:r w:rsidR="00CC0FD8">
        <w:t>prove it.</w:t>
      </w:r>
    </w:p>
    <w:p w14:paraId="5BE687A5" w14:textId="3D9125A1" w:rsidR="006743FF" w:rsidRDefault="006743FF" w:rsidP="006743FF">
      <w:pPr>
        <w:pStyle w:val="Heading4"/>
      </w:pPr>
      <w:r>
        <w:t>ANOVA test</w:t>
      </w:r>
    </w:p>
    <w:p w14:paraId="18755829" w14:textId="6AE8D425" w:rsidR="00CC0FD8" w:rsidRDefault="00CC0FD8" w:rsidP="00BF3264">
      <w:r>
        <w:t xml:space="preserve">First, as the section </w:t>
      </w:r>
      <w:r>
        <w:fldChar w:fldCharType="begin"/>
      </w:r>
      <w:r>
        <w:instrText xml:space="preserve"> REF _Ref24723957 \h </w:instrText>
      </w:r>
      <w:r>
        <w:fldChar w:fldCharType="separate"/>
      </w:r>
      <w:r>
        <w:t>Reasoning</w:t>
      </w:r>
      <w:r>
        <w:fldChar w:fldCharType="end"/>
      </w:r>
      <w:r>
        <w:t xml:space="preserve"> says, the data meet the requirements for perform the ANOVA test.</w:t>
      </w:r>
    </w:p>
    <w:p w14:paraId="7C5705B9" w14:textId="01A60CDD" w:rsidR="00CC0FD8" w:rsidRDefault="00CC0FD8" w:rsidP="00BF3264">
      <w:r>
        <w:t>Secondly, we have two hypothesis.</w:t>
      </w:r>
    </w:p>
    <w:p w14:paraId="2CDEF5F7" w14:textId="522A4028" w:rsidR="00CC0FD8" w:rsidRDefault="00CC0FD8" w:rsidP="00CC0FD8">
      <w:pPr>
        <w:pStyle w:val="ListParagraph"/>
        <w:numPr>
          <w:ilvl w:val="0"/>
          <w:numId w:val="1"/>
        </w:numPr>
      </w:pPr>
      <w:r>
        <w:t>Null hypothesis. The actual means of the population are the same across these four objects.</w:t>
      </w:r>
    </w:p>
    <w:p w14:paraId="39EC29C1" w14:textId="1230EFBC" w:rsidR="00CC0FD8" w:rsidRDefault="00CC0FD8" w:rsidP="00CC0FD8">
      <w:pPr>
        <w:pStyle w:val="ListParagraph"/>
        <w:numPr>
          <w:ilvl w:val="0"/>
          <w:numId w:val="1"/>
        </w:numPr>
      </w:pPr>
      <w:r>
        <w:t>Alternative hypothesis. At least one mean</w:t>
      </w:r>
      <w:r w:rsidR="001E7FBA">
        <w:t xml:space="preserve"> </w:t>
      </w:r>
      <w:r>
        <w:t xml:space="preserve"> from one group is different than other groups</w:t>
      </w:r>
    </w:p>
    <w:p w14:paraId="1F04F191" w14:textId="7E33E8E7" w:rsidR="00480AA5" w:rsidRDefault="00480AA5" w:rsidP="00480AA5">
      <w:r>
        <w:t>The variable F is</w:t>
      </w:r>
    </w:p>
    <w:p w14:paraId="287AD065" w14:textId="3E677542" w:rsidR="00480AA5" w:rsidRDefault="00480AA5" w:rsidP="00480AA5">
      <w:pPr>
        <w:jc w:val="center"/>
      </w:pPr>
      <w:r>
        <w:rPr>
          <w:noProof/>
          <w:lang w:eastAsia="en-GB"/>
        </w:rPr>
        <w:drawing>
          <wp:inline distT="0" distB="0" distL="0" distR="0" wp14:anchorId="3698F44C" wp14:editId="2AA1B1C6">
            <wp:extent cx="2684158" cy="584200"/>
            <wp:effectExtent l="0" t="0" r="1905" b="6350"/>
            <wp:docPr id="76" name="Picture 4" descr="https://lh6.googleusercontent.com/HhG88fAGv5f-XOajpxtzub5y0yYpf1_OxGMkYKJwoP3qTEK-aA9Zx3GABGRdXaNudBJkcQ2Pm40vF-msrjXTV66hjz0gG17Jil6zgbgk1LMixH_Fy0fJAuzuiuZ2EcBqczHqFUN_M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https://lh6.googleusercontent.com/HhG88fAGv5f-XOajpxtzub5y0yYpf1_OxGMkYKJwoP3qTEK-aA9Zx3GABGRdXaNudBJkcQ2Pm40vF-msrjXTV66hjz0gG17Jil6zgbgk1LMixH_Fy0fJAuzuiuZ2EcBqczHqFUN_Me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10223" cy="589873"/>
                    </a:xfrm>
                    <a:prstGeom prst="rect">
                      <a:avLst/>
                    </a:prstGeom>
                    <a:noFill/>
                    <a:extLst/>
                  </pic:spPr>
                </pic:pic>
              </a:graphicData>
            </a:graphic>
          </wp:inline>
        </w:drawing>
      </w:r>
      <w:sdt>
        <w:sdtPr>
          <w:id w:val="1969392170"/>
          <w:citation/>
        </w:sdtPr>
        <w:sdtContent>
          <w:r w:rsidR="006743FF">
            <w:fldChar w:fldCharType="begin"/>
          </w:r>
          <w:r w:rsidR="006743FF">
            <w:instrText xml:space="preserve"> CITATION Bar19 \l 2057 </w:instrText>
          </w:r>
          <w:r w:rsidR="006743FF">
            <w:fldChar w:fldCharType="separate"/>
          </w:r>
          <w:r w:rsidR="006743FF">
            <w:rPr>
              <w:noProof/>
            </w:rPr>
            <w:t xml:space="preserve"> </w:t>
          </w:r>
          <w:r w:rsidR="006743FF" w:rsidRPr="006743FF">
            <w:rPr>
              <w:noProof/>
            </w:rPr>
            <w:t>(Devereux, 2019)</w:t>
          </w:r>
          <w:r w:rsidR="006743FF">
            <w:fldChar w:fldCharType="end"/>
          </w:r>
        </w:sdtContent>
      </w:sdt>
    </w:p>
    <w:p w14:paraId="220A3035" w14:textId="34EA5FF5" w:rsidR="006743FF" w:rsidRDefault="006743FF" w:rsidP="006743FF">
      <w:r>
        <w:t xml:space="preserve">To calculate the F value, we feed the data into the R script function </w:t>
      </w:r>
      <w:r w:rsidRPr="006743FF">
        <w:t>aov</w:t>
      </w:r>
      <w:r>
        <w:t xml:space="preserve">(), and apply the summary() function to it. We get the output as </w:t>
      </w:r>
      <w:r>
        <w:fldChar w:fldCharType="begin"/>
      </w:r>
      <w:r>
        <w:instrText xml:space="preserve"> REF _Ref24724444 \h </w:instrText>
      </w:r>
      <w:r>
        <w:fldChar w:fldCharType="separate"/>
      </w:r>
      <w:r>
        <w:t xml:space="preserve">Figure </w:t>
      </w:r>
      <w:r>
        <w:rPr>
          <w:noProof/>
        </w:rPr>
        <w:t>50</w:t>
      </w:r>
      <w:r>
        <w:fldChar w:fldCharType="end"/>
      </w:r>
      <w:r>
        <w:t xml:space="preserve"> which is a table of values. We will </w:t>
      </w:r>
      <w:r w:rsidR="00716309">
        <w:t>give explanation</w:t>
      </w:r>
      <w:sdt>
        <w:sdtPr>
          <w:id w:val="-1972891863"/>
          <w:citation/>
        </w:sdtPr>
        <w:sdtContent>
          <w:r w:rsidR="00716309">
            <w:fldChar w:fldCharType="begin"/>
          </w:r>
          <w:r w:rsidR="00716309">
            <w:instrText xml:space="preserve"> CITATION Bar19 \l 2057 </w:instrText>
          </w:r>
          <w:r w:rsidR="00716309">
            <w:fldChar w:fldCharType="separate"/>
          </w:r>
          <w:r w:rsidR="00716309">
            <w:rPr>
              <w:noProof/>
            </w:rPr>
            <w:t xml:space="preserve"> </w:t>
          </w:r>
          <w:r w:rsidR="00716309" w:rsidRPr="00716309">
            <w:rPr>
              <w:noProof/>
            </w:rPr>
            <w:t>(Devereux, 2019)</w:t>
          </w:r>
          <w:r w:rsidR="00716309">
            <w:fldChar w:fldCharType="end"/>
          </w:r>
        </w:sdtContent>
      </w:sdt>
      <w:r w:rsidR="00716309">
        <w:t xml:space="preserve"> for</w:t>
      </w:r>
      <w:r>
        <w:t xml:space="preserve"> each value </w:t>
      </w:r>
      <w:r w:rsidR="00716309">
        <w:t>in the table</w:t>
      </w:r>
      <w:r>
        <w:t>.</w:t>
      </w:r>
    </w:p>
    <w:p w14:paraId="674F75DD" w14:textId="77777777" w:rsidR="006743FF" w:rsidRDefault="006743FF" w:rsidP="006743FF">
      <w:pPr>
        <w:keepNext/>
        <w:jc w:val="center"/>
      </w:pPr>
      <w:r>
        <w:rPr>
          <w:noProof/>
          <w:lang w:eastAsia="en-GB"/>
        </w:rPr>
        <w:drawing>
          <wp:inline distT="0" distB="0" distL="0" distR="0" wp14:anchorId="675E70C1" wp14:editId="2D188038">
            <wp:extent cx="5727700" cy="201295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9-11-15 at 15.32.44.png"/>
                    <pic:cNvPicPr/>
                  </pic:nvPicPr>
                  <pic:blipFill>
                    <a:blip r:embed="rId73">
                      <a:extLst>
                        <a:ext uri="{28A0092B-C50C-407E-A947-70E740481C1C}">
                          <a14:useLocalDpi xmlns:a14="http://schemas.microsoft.com/office/drawing/2010/main" val="0"/>
                        </a:ext>
                      </a:extLst>
                    </a:blip>
                    <a:stretch>
                      <a:fillRect/>
                    </a:stretch>
                  </pic:blipFill>
                  <pic:spPr>
                    <a:xfrm>
                      <a:off x="0" y="0"/>
                      <a:ext cx="5727700" cy="2012950"/>
                    </a:xfrm>
                    <a:prstGeom prst="rect">
                      <a:avLst/>
                    </a:prstGeom>
                  </pic:spPr>
                </pic:pic>
              </a:graphicData>
            </a:graphic>
          </wp:inline>
        </w:drawing>
      </w:r>
    </w:p>
    <w:p w14:paraId="6E69918C" w14:textId="4D4900E7" w:rsidR="006743FF" w:rsidRDefault="006743FF" w:rsidP="006743FF">
      <w:pPr>
        <w:pStyle w:val="Caption"/>
        <w:jc w:val="center"/>
      </w:pPr>
      <w:bookmarkStart w:id="85" w:name="_Ref24724444"/>
      <w:r>
        <w:t xml:space="preserve">Figure </w:t>
      </w:r>
      <w:fldSimple w:instr=" SEQ Figure \* ARABIC ">
        <w:r w:rsidR="00942DC0">
          <w:rPr>
            <w:noProof/>
          </w:rPr>
          <w:t>50</w:t>
        </w:r>
      </w:fldSimple>
      <w:bookmarkEnd w:id="85"/>
      <w:r>
        <w:t xml:space="preserve"> Output of the ANOVA test</w:t>
      </w:r>
    </w:p>
    <w:p w14:paraId="732EE26C" w14:textId="4FFAE5D1" w:rsidR="006743FF" w:rsidRDefault="006743FF" w:rsidP="006743FF"/>
    <w:p w14:paraId="592003F4" w14:textId="77777777" w:rsidR="006743FF" w:rsidRDefault="006743FF" w:rsidP="00CC0FD8"/>
    <w:p w14:paraId="67263978" w14:textId="0D6202EB" w:rsidR="00403E74" w:rsidRDefault="00716309" w:rsidP="00716309">
      <w:pPr>
        <w:pStyle w:val="Heading5"/>
      </w:pPr>
      <w:r>
        <w:t>Degree of freedom</w:t>
      </w:r>
    </w:p>
    <w:p w14:paraId="3CFF92AA" w14:textId="77777777" w:rsidR="00063441" w:rsidRDefault="00716309" w:rsidP="00716309">
      <w:r>
        <w:t xml:space="preserve">The first column Df </w:t>
      </w:r>
      <w:r w:rsidR="00063441">
        <w:t>is short for Degree of freedom.</w:t>
      </w:r>
    </w:p>
    <w:p w14:paraId="0416B4F6" w14:textId="23BFD47C" w:rsidR="00716309" w:rsidRDefault="00716309" w:rsidP="00716309">
      <w:pPr>
        <w:rPr>
          <w:lang w:val="en-US"/>
        </w:rPr>
      </w:pPr>
      <w:r>
        <w:t xml:space="preserve">The </w:t>
      </w:r>
      <w:r w:rsidR="008E4028">
        <w:t>first value</w:t>
      </w:r>
      <w:r>
        <w:t xml:space="preserve"> </w:t>
      </w:r>
      <w:r w:rsidR="008E4028">
        <w:t xml:space="preserve">3 </w:t>
      </w:r>
      <w:r>
        <w:t xml:space="preserve">is </w:t>
      </w:r>
      <m:oMath>
        <m:sSub>
          <m:sSubPr>
            <m:ctrlPr>
              <w:rPr>
                <w:rFonts w:ascii="Cambria Math" w:hAnsi="Cambria Math"/>
                <w:i/>
              </w:rPr>
            </m:ctrlPr>
          </m:sSubPr>
          <m:e>
            <m:r>
              <w:rPr>
                <w:rFonts w:ascii="Cambria Math" w:hAnsi="Cambria Math"/>
              </w:rPr>
              <m:t>df</m:t>
            </m:r>
          </m:e>
          <m:sub>
            <m:r>
              <w:rPr>
                <w:rFonts w:ascii="Cambria Math" w:hAnsi="Cambria Math"/>
              </w:rPr>
              <m:t>G</m:t>
            </m:r>
          </m:sub>
        </m:sSub>
        <m:r>
          <m:rPr>
            <m:sty m:val="p"/>
          </m:rPr>
          <w:rPr>
            <w:rFonts w:ascii="Cambria Math" w:hAnsi="Cambria Math"/>
            <w:lang w:val="en-US"/>
          </w:rPr>
          <m:t xml:space="preserve">= </m:t>
        </m:r>
        <m:r>
          <w:rPr>
            <w:rFonts w:ascii="Cambria Math" w:hAnsi="Cambria Math"/>
            <w:lang w:val="en-US"/>
          </w:rPr>
          <m:t>k</m:t>
        </m:r>
        <m:r>
          <m:rPr>
            <m:sty m:val="p"/>
          </m:rPr>
          <w:rPr>
            <w:rFonts w:ascii="Cambria Math" w:hAnsi="Cambria Math"/>
            <w:lang w:val="en-US"/>
          </w:rPr>
          <m:t xml:space="preserve"> – 1</m:t>
        </m:r>
      </m:oMath>
      <w:r>
        <w:rPr>
          <w:lang w:val="en-US"/>
        </w:rPr>
        <w:t>, where k is the number of groups (i.e. objects)</w:t>
      </w:r>
      <w:r w:rsidR="00063441">
        <w:rPr>
          <w:lang w:val="en-US"/>
        </w:rPr>
        <w:t xml:space="preserve">. There are 4 groups in our data, so the value is </w:t>
      </w:r>
      <m:oMath>
        <m:r>
          <w:rPr>
            <w:rFonts w:ascii="Cambria Math" w:hAnsi="Cambria Math"/>
            <w:lang w:val="en-US"/>
          </w:rPr>
          <m:t>4-1</m:t>
        </m:r>
      </m:oMath>
      <w:r w:rsidR="00063441">
        <w:rPr>
          <w:lang w:val="en-US"/>
        </w:rPr>
        <w:t>.</w:t>
      </w:r>
    </w:p>
    <w:p w14:paraId="6C0E77FB" w14:textId="172E7252" w:rsidR="00063441" w:rsidRDefault="00063441" w:rsidP="00063441">
      <w:pPr>
        <w:rPr>
          <w:i/>
          <w:iCs/>
          <w:lang w:val="en-US"/>
        </w:rPr>
      </w:pPr>
      <w:r>
        <w:rPr>
          <w:lang w:val="en-US"/>
        </w:rPr>
        <w:t xml:space="preserve">The second value 76 is the Df for error </w:t>
      </w:r>
      <w:r w:rsidRPr="00063441">
        <w:rPr>
          <w:i/>
          <w:iCs/>
          <w:lang w:val="en-US"/>
        </w:rPr>
        <w:t>df</w:t>
      </w:r>
      <w:r w:rsidRPr="00063441">
        <w:rPr>
          <w:i/>
          <w:iCs/>
          <w:vertAlign w:val="subscript"/>
          <w:lang w:val="en-US"/>
        </w:rPr>
        <w:t>E</w:t>
      </w:r>
      <w:r w:rsidRPr="00063441">
        <w:rPr>
          <w:lang w:val="en-US"/>
        </w:rPr>
        <w:t xml:space="preserve"> = </w:t>
      </w:r>
      <w:r w:rsidRPr="00063441">
        <w:rPr>
          <w:i/>
          <w:iCs/>
          <w:lang w:val="en-US"/>
        </w:rPr>
        <w:t>df</w:t>
      </w:r>
      <w:r w:rsidRPr="00063441">
        <w:rPr>
          <w:i/>
          <w:iCs/>
          <w:vertAlign w:val="subscript"/>
          <w:lang w:val="en-US"/>
        </w:rPr>
        <w:t>T</w:t>
      </w:r>
      <w:r w:rsidRPr="00063441">
        <w:rPr>
          <w:lang w:val="en-US"/>
        </w:rPr>
        <w:t xml:space="preserve"> - </w:t>
      </w:r>
      <w:r w:rsidRPr="00063441">
        <w:rPr>
          <w:i/>
          <w:iCs/>
          <w:lang w:val="en-US"/>
        </w:rPr>
        <w:t>df</w:t>
      </w:r>
      <w:r w:rsidRPr="00063441">
        <w:rPr>
          <w:i/>
          <w:iCs/>
          <w:vertAlign w:val="subscript"/>
          <w:lang w:val="en-US"/>
        </w:rPr>
        <w:t>G</w:t>
      </w:r>
      <w:r>
        <w:rPr>
          <w:i/>
          <w:iCs/>
          <w:vertAlign w:val="subscript"/>
          <w:lang w:val="en-US"/>
        </w:rPr>
        <w:t xml:space="preserve"> </w:t>
      </w:r>
      <w:r>
        <w:rPr>
          <w:i/>
          <w:iCs/>
          <w:lang w:val="en-US"/>
        </w:rPr>
        <w:t xml:space="preserve">where </w:t>
      </w:r>
      <w:r w:rsidRPr="00063441">
        <w:rPr>
          <w:i/>
          <w:iCs/>
          <w:lang w:val="en-US"/>
        </w:rPr>
        <w:t>df</w:t>
      </w:r>
      <w:r w:rsidRPr="00063441">
        <w:rPr>
          <w:i/>
          <w:iCs/>
          <w:vertAlign w:val="subscript"/>
          <w:lang w:val="en-US"/>
        </w:rPr>
        <w:t>T</w:t>
      </w:r>
      <w:r w:rsidRPr="00063441">
        <w:rPr>
          <w:i/>
          <w:iCs/>
          <w:lang w:val="en-US"/>
        </w:rPr>
        <w:t xml:space="preserve"> = n </w:t>
      </w:r>
      <w:r>
        <w:rPr>
          <w:i/>
          <w:iCs/>
          <w:lang w:val="en-US"/>
        </w:rPr>
        <w:t>–</w:t>
      </w:r>
      <w:r w:rsidRPr="00063441">
        <w:rPr>
          <w:i/>
          <w:iCs/>
          <w:lang w:val="en-US"/>
        </w:rPr>
        <w:t xml:space="preserve"> 1</w:t>
      </w:r>
      <w:r>
        <w:rPr>
          <w:i/>
          <w:iCs/>
          <w:lang w:val="en-US"/>
        </w:rPr>
        <w:t xml:space="preserve"> where n is the total sample size. </w:t>
      </w:r>
      <w:r>
        <w:rPr>
          <w:iCs/>
          <w:lang w:val="en-US"/>
        </w:rPr>
        <w:t xml:space="preserve">There are 80 non-living instances, so </w:t>
      </w:r>
      <w:r w:rsidRPr="00063441">
        <w:rPr>
          <w:i/>
          <w:iCs/>
          <w:lang w:val="en-US"/>
        </w:rPr>
        <w:t>df</w:t>
      </w:r>
      <w:r w:rsidRPr="00063441">
        <w:rPr>
          <w:i/>
          <w:iCs/>
          <w:vertAlign w:val="subscript"/>
          <w:lang w:val="en-US"/>
        </w:rPr>
        <w:t>T</w:t>
      </w:r>
      <w:r>
        <w:rPr>
          <w:i/>
          <w:iCs/>
          <w:lang w:val="en-US"/>
        </w:rPr>
        <w:t xml:space="preserve"> = 80-1=79. </w:t>
      </w:r>
      <w:r>
        <w:rPr>
          <w:iCs/>
          <w:lang w:val="en-US"/>
        </w:rPr>
        <w:t xml:space="preserve">Then, </w:t>
      </w:r>
      <w:r w:rsidRPr="00063441">
        <w:rPr>
          <w:i/>
          <w:iCs/>
          <w:lang w:val="en-US"/>
        </w:rPr>
        <w:t>df</w:t>
      </w:r>
      <w:r w:rsidRPr="00063441">
        <w:rPr>
          <w:i/>
          <w:iCs/>
          <w:vertAlign w:val="subscript"/>
          <w:lang w:val="en-US"/>
        </w:rPr>
        <w:t>E</w:t>
      </w:r>
      <w:r w:rsidRPr="00063441">
        <w:rPr>
          <w:lang w:val="en-US"/>
        </w:rPr>
        <w:t xml:space="preserve"> = </w:t>
      </w:r>
      <w:r w:rsidRPr="00063441">
        <w:rPr>
          <w:i/>
          <w:iCs/>
          <w:lang w:val="en-US"/>
        </w:rPr>
        <w:t>df</w:t>
      </w:r>
      <w:r w:rsidRPr="00063441">
        <w:rPr>
          <w:i/>
          <w:iCs/>
          <w:vertAlign w:val="subscript"/>
          <w:lang w:val="en-US"/>
        </w:rPr>
        <w:t>T</w:t>
      </w:r>
      <w:r w:rsidRPr="00063441">
        <w:rPr>
          <w:lang w:val="en-US"/>
        </w:rPr>
        <w:t xml:space="preserve"> - </w:t>
      </w:r>
      <w:r w:rsidRPr="00063441">
        <w:rPr>
          <w:i/>
          <w:iCs/>
          <w:lang w:val="en-US"/>
        </w:rPr>
        <w:t>df</w:t>
      </w:r>
      <w:r w:rsidRPr="00063441">
        <w:rPr>
          <w:i/>
          <w:iCs/>
          <w:vertAlign w:val="subscript"/>
          <w:lang w:val="en-US"/>
        </w:rPr>
        <w:t>G</w:t>
      </w:r>
      <w:r>
        <w:rPr>
          <w:i/>
          <w:iCs/>
          <w:lang w:val="en-US"/>
        </w:rPr>
        <w:t xml:space="preserve"> = 79 – 3 = 76</w:t>
      </w:r>
    </w:p>
    <w:p w14:paraId="6BE473ED" w14:textId="6DA8D519" w:rsidR="00063441" w:rsidRPr="00063441" w:rsidRDefault="00063441" w:rsidP="00063441">
      <w:pPr>
        <w:pStyle w:val="Heading5"/>
        <w:rPr>
          <w:rFonts w:asciiTheme="minorHAnsi" w:eastAsiaTheme="minorHAnsi" w:hAnsiTheme="minorHAnsi" w:cstheme="minorBidi"/>
          <w:lang w:val="en-US"/>
        </w:rPr>
      </w:pPr>
      <w:r>
        <w:rPr>
          <w:lang w:val="en-US"/>
        </w:rPr>
        <w:t>Sum of Squares</w:t>
      </w:r>
    </w:p>
    <w:p w14:paraId="27BB1BAE" w14:textId="1EDC00E4" w:rsidR="008E4028" w:rsidRDefault="00063441" w:rsidP="00716309">
      <w:r>
        <w:t xml:space="preserve">The second column Sum Sq is short for Sum of Squares </w:t>
      </w:r>
    </w:p>
    <w:p w14:paraId="3C399D60" w14:textId="2E2405C8" w:rsidR="00063441" w:rsidRDefault="00063441" w:rsidP="00716309">
      <w:r>
        <w:t xml:space="preserve">The first value </w:t>
      </w:r>
      <w:r w:rsidR="008E4028">
        <w:t xml:space="preserve">is SSG = </w:t>
      </w:r>
      <w:r>
        <w:t xml:space="preserve">78447 </w:t>
      </w:r>
    </w:p>
    <w:p w14:paraId="7B6F35B0" w14:textId="55F17631" w:rsidR="00063441" w:rsidRDefault="00063441" w:rsidP="00063441">
      <w:pPr>
        <w:jc w:val="center"/>
      </w:pPr>
      <w:r>
        <w:rPr>
          <w:noProof/>
          <w:lang w:eastAsia="en-GB"/>
        </w:rPr>
        <w:drawing>
          <wp:inline distT="0" distB="0" distL="0" distR="0" wp14:anchorId="4A7E3EF0" wp14:editId="58AE06AE">
            <wp:extent cx="1268940" cy="558800"/>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284117" cy="565483"/>
                    </a:xfrm>
                    <a:prstGeom prst="rect">
                      <a:avLst/>
                    </a:prstGeom>
                  </pic:spPr>
                </pic:pic>
              </a:graphicData>
            </a:graphic>
          </wp:inline>
        </w:drawing>
      </w:r>
      <w:sdt>
        <w:sdtPr>
          <w:id w:val="1896316382"/>
          <w:citation/>
        </w:sdtPr>
        <w:sdtContent>
          <w:r>
            <w:fldChar w:fldCharType="begin"/>
          </w:r>
          <w:r>
            <w:instrText xml:space="preserve"> CITATION Bar19 \l 2057 </w:instrText>
          </w:r>
          <w:r>
            <w:fldChar w:fldCharType="separate"/>
          </w:r>
          <w:r>
            <w:rPr>
              <w:noProof/>
            </w:rPr>
            <w:t xml:space="preserve"> </w:t>
          </w:r>
          <w:r w:rsidRPr="00063441">
            <w:rPr>
              <w:noProof/>
            </w:rPr>
            <w:t>(Devereux, 2019)</w:t>
          </w:r>
          <w:r>
            <w:fldChar w:fldCharType="end"/>
          </w:r>
        </w:sdtContent>
      </w:sdt>
    </w:p>
    <w:p w14:paraId="72E7BF91" w14:textId="44DB4981" w:rsidR="00063441" w:rsidRDefault="00063441" w:rsidP="00063441">
      <w:r w:rsidRPr="00063441">
        <w:rPr>
          <w:i/>
          <w:lang w:val="en-US"/>
        </w:rPr>
        <w:t xml:space="preserve">“Where </w:t>
      </w:r>
      <m:oMath>
        <m:sSub>
          <m:sSubPr>
            <m:ctrlPr>
              <w:rPr>
                <w:rFonts w:ascii="Cambria Math" w:hAnsi="Cambria Math"/>
                <w:b/>
                <w:bCs/>
                <w:i/>
                <w:iCs/>
                <w:lang w:val="en-US"/>
              </w:rPr>
            </m:ctrlPr>
          </m:sSubPr>
          <m:e>
            <m:r>
              <m:rPr>
                <m:sty m:val="bi"/>
              </m:rPr>
              <w:rPr>
                <w:rFonts w:ascii="Cambria Math" w:hAnsi="Cambria Math"/>
              </w:rPr>
              <m:t>n</m:t>
            </m:r>
          </m:e>
          <m:sub>
            <m:r>
              <m:rPr>
                <m:sty m:val="bi"/>
              </m:rPr>
              <w:rPr>
                <w:rFonts w:ascii="Cambria Math" w:hAnsi="Cambria Math"/>
              </w:rPr>
              <m:t>i</m:t>
            </m:r>
          </m:sub>
        </m:sSub>
      </m:oMath>
      <w:r w:rsidRPr="00063441">
        <w:rPr>
          <w:i/>
          <w:lang w:val="en-US"/>
        </w:rPr>
        <w:t xml:space="preserve"> is the size of each group, </w:t>
      </w:r>
      <m:oMath>
        <m:sSub>
          <m:sSubPr>
            <m:ctrlPr>
              <w:rPr>
                <w:rFonts w:ascii="Cambria Math" w:hAnsi="Cambria Math"/>
                <w:b/>
                <w:bCs/>
                <w:i/>
                <w:iCs/>
                <w:lang w:val="en-US"/>
              </w:rPr>
            </m:ctrlPr>
          </m:sSubPr>
          <m:e>
            <m:acc>
              <m:accPr>
                <m:chr m:val="̅"/>
                <m:ctrlPr>
                  <w:rPr>
                    <w:rFonts w:ascii="Cambria Math" w:hAnsi="Cambria Math"/>
                    <w:b/>
                    <w:bCs/>
                    <w:i/>
                    <w:iCs/>
                    <w:lang w:val="en-US"/>
                  </w:rPr>
                </m:ctrlPr>
              </m:accPr>
              <m:e>
                <m:r>
                  <m:rPr>
                    <m:sty m:val="bi"/>
                  </m:rPr>
                  <w:rPr>
                    <w:rFonts w:ascii="Cambria Math" w:hAnsi="Cambria Math"/>
                  </w:rPr>
                  <m:t>x</m:t>
                </m:r>
              </m:e>
            </m:acc>
          </m:e>
          <m:sub>
            <m:r>
              <m:rPr>
                <m:sty m:val="bi"/>
              </m:rPr>
              <w:rPr>
                <w:rFonts w:ascii="Cambria Math" w:hAnsi="Cambria Math"/>
              </w:rPr>
              <m:t>i</m:t>
            </m:r>
          </m:sub>
        </m:sSub>
      </m:oMath>
      <w:r w:rsidRPr="00063441">
        <w:rPr>
          <w:i/>
          <w:lang w:val="en-US"/>
        </w:rPr>
        <w:t xml:space="preserve"> is the average for each group, and </w:t>
      </w:r>
      <w:r w:rsidR="008E4028" w:rsidRPr="008E4028">
        <w:rPr>
          <w:rFonts w:ascii="Cambria Math" w:hAnsi="Cambria Math" w:cs="Cambria Math"/>
          <w:lang w:val="en-US"/>
        </w:rPr>
        <w:t>𝒙</w:t>
      </w:r>
      <w:r w:rsidR="008E4028" w:rsidRPr="008E4028">
        <w:rPr>
          <w:lang w:val="en-US"/>
        </w:rPr>
        <w:t xml:space="preserve"> ̅is </w:t>
      </w:r>
      <w:r w:rsidRPr="00063441">
        <w:rPr>
          <w:i/>
          <w:lang w:val="en-US"/>
        </w:rPr>
        <w:t>the overall mean”</w:t>
      </w:r>
      <w:r w:rsidRPr="00063441">
        <w:t xml:space="preserve"> </w:t>
      </w:r>
      <w:sdt>
        <w:sdtPr>
          <w:id w:val="-227918680"/>
          <w:citation/>
        </w:sdtPr>
        <w:sdtContent>
          <w:r>
            <w:fldChar w:fldCharType="begin"/>
          </w:r>
          <w:r>
            <w:instrText xml:space="preserve"> CITATION Bar19 \l 2057 </w:instrText>
          </w:r>
          <w:r>
            <w:fldChar w:fldCharType="separate"/>
          </w:r>
          <w:r>
            <w:rPr>
              <w:noProof/>
            </w:rPr>
            <w:t xml:space="preserve"> </w:t>
          </w:r>
          <w:r w:rsidRPr="00063441">
            <w:rPr>
              <w:noProof/>
            </w:rPr>
            <w:t>(Devereux, 2019)</w:t>
          </w:r>
          <w:r>
            <w:fldChar w:fldCharType="end"/>
          </w:r>
        </w:sdtContent>
      </w:sdt>
    </w:p>
    <w:p w14:paraId="3DFDFA93" w14:textId="25D6A3B2" w:rsidR="00063441" w:rsidRDefault="00063441" w:rsidP="00063441">
      <w:pPr>
        <w:rPr>
          <w:lang w:val="en-US"/>
        </w:rPr>
      </w:pPr>
      <w:r>
        <w:t>The second value</w:t>
      </w:r>
      <w:r w:rsidR="008E4028">
        <w:t xml:space="preserve"> is SSE =</w:t>
      </w:r>
      <w:r>
        <w:t xml:space="preserve"> 29205.</w:t>
      </w:r>
    </w:p>
    <w:p w14:paraId="7BE60D79" w14:textId="22F02BC6" w:rsidR="00063441" w:rsidRDefault="00063441" w:rsidP="00063441">
      <w:pPr>
        <w:jc w:val="center"/>
        <w:rPr>
          <w:lang w:val="en-US"/>
        </w:rPr>
      </w:pPr>
      <w:r w:rsidRPr="00063441">
        <w:rPr>
          <w:noProof/>
          <w:lang w:eastAsia="en-GB"/>
        </w:rPr>
        <w:drawing>
          <wp:inline distT="0" distB="0" distL="0" distR="0" wp14:anchorId="577674D9" wp14:editId="1684E6F5">
            <wp:extent cx="928064" cy="435539"/>
            <wp:effectExtent l="0" t="0" r="5715" b="3175"/>
            <wp:docPr id="19460" name="Picture 4" descr="https://lh6.googleusercontent.com/wymc48nNktc3mCYu54uK7sjQ_qArYJ-JTSQMl_Wdi3YEjdh2qo2Wm2tT8MK66XDEra_Cj2v8t2iAmvMtIYATMRb4v7hGXju0z4yNmQrlWxH_OTrVy5_NOF9MyEdfvgdruUWctyQFix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4" descr="https://lh6.googleusercontent.com/wymc48nNktc3mCYu54uK7sjQ_qArYJ-JTSQMl_Wdi3YEjdh2qo2Wm2tT8MK66XDEra_Cj2v8t2iAmvMtIYATMRb4v7hGXju0z4yNmQrlWxH_OTrVy5_NOF9MyEdfvgdruUWctyQFix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951105" cy="446352"/>
                    </a:xfrm>
                    <a:prstGeom prst="rect">
                      <a:avLst/>
                    </a:prstGeom>
                    <a:noFill/>
                    <a:extLst/>
                  </pic:spPr>
                </pic:pic>
              </a:graphicData>
            </a:graphic>
          </wp:inline>
        </w:drawing>
      </w:r>
      <w:sdt>
        <w:sdtPr>
          <w:rPr>
            <w:lang w:val="en-US"/>
          </w:rPr>
          <w:id w:val="1052660434"/>
          <w:citation/>
        </w:sdtPr>
        <w:sdtContent>
          <w:r>
            <w:rPr>
              <w:lang w:val="en-US"/>
            </w:rPr>
            <w:fldChar w:fldCharType="begin"/>
          </w:r>
          <w:r>
            <w:instrText xml:space="preserve"> CITATION Bar19 \l 2057 </w:instrText>
          </w:r>
          <w:r>
            <w:rPr>
              <w:lang w:val="en-US"/>
            </w:rPr>
            <w:fldChar w:fldCharType="separate"/>
          </w:r>
          <w:r>
            <w:rPr>
              <w:noProof/>
            </w:rPr>
            <w:t xml:space="preserve"> </w:t>
          </w:r>
          <w:r w:rsidRPr="00063441">
            <w:rPr>
              <w:noProof/>
            </w:rPr>
            <w:t>(Devereux, 2019)</w:t>
          </w:r>
          <w:r>
            <w:rPr>
              <w:lang w:val="en-US"/>
            </w:rPr>
            <w:fldChar w:fldCharType="end"/>
          </w:r>
        </w:sdtContent>
      </w:sdt>
    </w:p>
    <w:p w14:paraId="2240C8E5" w14:textId="089A045D" w:rsidR="008E4028" w:rsidRDefault="008E4028" w:rsidP="008E4028">
      <w:pPr>
        <w:rPr>
          <w:lang w:val="en-US"/>
        </w:rPr>
      </w:pPr>
      <w:r w:rsidRPr="008E4028">
        <w:rPr>
          <w:lang w:val="en-US"/>
        </w:rPr>
        <w:t xml:space="preserve">where </w:t>
      </w:r>
      <w:r w:rsidRPr="008E4028">
        <w:rPr>
          <w:rFonts w:ascii="Cambria Math" w:hAnsi="Cambria Math" w:cs="Cambria Math"/>
          <w:lang w:val="en-US"/>
        </w:rPr>
        <w:t>𝒙</w:t>
      </w:r>
      <w:r w:rsidRPr="008E4028">
        <w:rPr>
          <w:lang w:val="en-US"/>
        </w:rPr>
        <w:t> ̅is the overall mean</w:t>
      </w:r>
      <w:r>
        <w:rPr>
          <w:lang w:val="en-US"/>
        </w:rPr>
        <w:t>.</w:t>
      </w:r>
    </w:p>
    <w:p w14:paraId="17A61D1C" w14:textId="785056E3" w:rsidR="008E4028" w:rsidRDefault="008E4028" w:rsidP="008E4028">
      <w:pPr>
        <w:rPr>
          <w:lang w:val="en-US"/>
        </w:rPr>
      </w:pPr>
      <w:r>
        <w:rPr>
          <w:lang w:val="en-US"/>
        </w:rPr>
        <w:t>Thus, the value SSE = SST – SSG</w:t>
      </w:r>
    </w:p>
    <w:p w14:paraId="583A9FD6" w14:textId="2D81741B" w:rsidR="008E4028" w:rsidRDefault="008E4028" w:rsidP="008E4028">
      <w:pPr>
        <w:pStyle w:val="Heading5"/>
        <w:rPr>
          <w:lang w:val="en-US"/>
        </w:rPr>
      </w:pPr>
      <w:r>
        <w:rPr>
          <w:lang w:val="en-US"/>
        </w:rPr>
        <w:t>Mean Square</w:t>
      </w:r>
    </w:p>
    <w:p w14:paraId="5A50072C" w14:textId="5759D4DE" w:rsidR="008E4028" w:rsidRDefault="008E4028" w:rsidP="008E4028">
      <w:pPr>
        <w:rPr>
          <w:lang w:val="en-US"/>
        </w:rPr>
      </w:pPr>
      <w:r>
        <w:rPr>
          <w:lang w:val="en-US"/>
        </w:rPr>
        <w:t>The third column Mean Sq is short for Mean Square.</w:t>
      </w:r>
    </w:p>
    <w:p w14:paraId="2C482556" w14:textId="5126B027" w:rsidR="008E4028" w:rsidRDefault="008E4028" w:rsidP="008E4028">
      <w:pPr>
        <w:rPr>
          <w:lang w:val="en-US"/>
        </w:rPr>
      </w:pPr>
      <w:r>
        <w:rPr>
          <w:lang w:val="en-US"/>
        </w:rPr>
        <w:t>The first value is</w:t>
      </w:r>
      <m:oMath>
        <m:r>
          <w:rPr>
            <w:rFonts w:ascii="Cambria Math" w:hAnsi="Cambria Math"/>
            <w:lang w:val="en-US"/>
          </w:rPr>
          <m:t xml:space="preserve"> MSG = 26149</m:t>
        </m:r>
      </m:oMath>
    </w:p>
    <w:p w14:paraId="3B77223B" w14:textId="4572D7E8" w:rsidR="008E4028" w:rsidRPr="008E4028" w:rsidRDefault="008E4028" w:rsidP="008E4028">
      <w:pPr>
        <w:rPr>
          <w:lang w:val="en-US"/>
        </w:rPr>
      </w:pPr>
      <m:oMathPara>
        <m:oMath>
          <m:r>
            <w:rPr>
              <w:rFonts w:ascii="Cambria Math" w:hAnsi="Cambria Math"/>
              <w:lang w:val="en-US"/>
            </w:rPr>
            <m:t>MSG=SSG÷</m:t>
          </m:r>
          <m:sSub>
            <m:sSubPr>
              <m:ctrlPr>
                <w:rPr>
                  <w:rFonts w:ascii="Cambria Math" w:hAnsi="Cambria Math"/>
                  <w:i/>
                </w:rPr>
              </m:ctrlPr>
            </m:sSubPr>
            <m:e>
              <m:r>
                <w:rPr>
                  <w:rFonts w:ascii="Cambria Math" w:hAnsi="Cambria Math"/>
                </w:rPr>
                <m:t>df</m:t>
              </m:r>
            </m:e>
            <m:sub>
              <m:r>
                <w:rPr>
                  <w:rFonts w:ascii="Cambria Math" w:hAnsi="Cambria Math"/>
                </w:rPr>
                <m:t>G</m:t>
              </m:r>
            </m:sub>
          </m:sSub>
        </m:oMath>
      </m:oMathPara>
    </w:p>
    <w:p w14:paraId="7E1AB344" w14:textId="1CD337DC" w:rsidR="008E4028" w:rsidRDefault="00EA797D" w:rsidP="008E4028">
      <w:pPr>
        <w:rPr>
          <w:rFonts w:eastAsiaTheme="minorEastAsia"/>
          <w:lang w:val="en-US"/>
        </w:rPr>
      </w:pPr>
      <w:r>
        <w:rPr>
          <w:lang w:val="en-US"/>
        </w:rPr>
        <w:t xml:space="preserve">The second value is </w:t>
      </w:r>
      <m:oMath>
        <m:r>
          <w:rPr>
            <w:rFonts w:ascii="Cambria Math" w:hAnsi="Cambria Math"/>
            <w:lang w:val="en-US"/>
          </w:rPr>
          <m:t>MSE = 384</m:t>
        </m:r>
      </m:oMath>
    </w:p>
    <w:p w14:paraId="6E12A6D8" w14:textId="18664918" w:rsidR="00EA797D" w:rsidRPr="008E4028" w:rsidRDefault="00EA797D" w:rsidP="008E4028">
      <w:pPr>
        <w:rPr>
          <w:lang w:val="en-US"/>
        </w:rPr>
      </w:pPr>
      <m:oMathPara>
        <m:oMath>
          <m:r>
            <w:rPr>
              <w:rFonts w:ascii="Cambria Math" w:hAnsi="Cambria Math"/>
              <w:lang w:val="en-US"/>
            </w:rPr>
            <m:t>MSE=SSE÷</m:t>
          </m:r>
          <m:sSub>
            <m:sSubPr>
              <m:ctrlPr>
                <w:rPr>
                  <w:rFonts w:ascii="Cambria Math" w:hAnsi="Cambria Math"/>
                  <w:i/>
                </w:rPr>
              </m:ctrlPr>
            </m:sSubPr>
            <m:e>
              <m:r>
                <w:rPr>
                  <w:rFonts w:ascii="Cambria Math" w:hAnsi="Cambria Math"/>
                </w:rPr>
                <m:t>df</m:t>
              </m:r>
            </m:e>
            <m:sub>
              <m:r>
                <w:rPr>
                  <w:rFonts w:ascii="Cambria Math" w:hAnsi="Cambria Math"/>
                </w:rPr>
                <m:t>E</m:t>
              </m:r>
            </m:sub>
          </m:sSub>
        </m:oMath>
      </m:oMathPara>
    </w:p>
    <w:p w14:paraId="1A94B6DC" w14:textId="6BCE83BB" w:rsidR="008E4028" w:rsidRDefault="002B5B5D" w:rsidP="002B5B5D">
      <w:pPr>
        <w:pStyle w:val="Heading5"/>
        <w:rPr>
          <w:lang w:val="en-US"/>
        </w:rPr>
      </w:pPr>
      <w:r>
        <w:rPr>
          <w:lang w:val="en-US"/>
        </w:rPr>
        <w:t>F value</w:t>
      </w:r>
    </w:p>
    <w:p w14:paraId="6CA097BD" w14:textId="7ACCE4D8" w:rsidR="002B5B5D" w:rsidRDefault="002B5B5D" w:rsidP="008E4028">
      <w:pPr>
        <w:rPr>
          <w:lang w:val="en-US"/>
        </w:rPr>
      </w:pPr>
      <w:r>
        <w:rPr>
          <w:lang w:val="en-US"/>
        </w:rPr>
        <w:t>The forth column is F value.</w:t>
      </w:r>
    </w:p>
    <w:p w14:paraId="21743B11" w14:textId="031656F2" w:rsidR="002B5B5D" w:rsidRDefault="002B5B5D" w:rsidP="008E4028">
      <w:pPr>
        <w:rPr>
          <w:lang w:val="en-US"/>
        </w:rPr>
      </w:pPr>
      <m:oMathPara>
        <m:oMath>
          <m:r>
            <w:rPr>
              <w:rFonts w:ascii="Cambria Math" w:hAnsi="Cambria Math"/>
              <w:lang w:val="en-US"/>
            </w:rPr>
            <m:t>F=</m:t>
          </m:r>
          <m:f>
            <m:fPr>
              <m:ctrlPr>
                <w:rPr>
                  <w:rFonts w:ascii="Cambria Math" w:hAnsi="Cambria Math"/>
                  <w:i/>
                  <w:lang w:val="en-US"/>
                </w:rPr>
              </m:ctrlPr>
            </m:fPr>
            <m:num>
              <m:r>
                <w:rPr>
                  <w:rFonts w:ascii="Cambria Math" w:hAnsi="Cambria Math"/>
                  <w:lang w:val="en-US"/>
                </w:rPr>
                <m:t>MSG</m:t>
              </m:r>
            </m:num>
            <m:den>
              <m:r>
                <w:rPr>
                  <w:rFonts w:ascii="Cambria Math" w:hAnsi="Cambria Math"/>
                  <w:lang w:val="en-US"/>
                </w:rPr>
                <m:t>MSE</m:t>
              </m:r>
            </m:den>
          </m:f>
        </m:oMath>
      </m:oMathPara>
    </w:p>
    <w:p w14:paraId="696E721D" w14:textId="7CCFB70F" w:rsidR="008E4028" w:rsidRDefault="002B5B5D" w:rsidP="002B5B5D">
      <w:pPr>
        <w:pStyle w:val="Heading5"/>
        <w:rPr>
          <w:lang w:val="en-US"/>
        </w:rPr>
      </w:pPr>
      <w:r>
        <w:rPr>
          <w:lang w:val="en-US"/>
        </w:rPr>
        <w:t>P value</w:t>
      </w:r>
    </w:p>
    <w:p w14:paraId="47AEC37E" w14:textId="3730358E" w:rsidR="002B5B5D" w:rsidRDefault="002B5B5D" w:rsidP="002B5B5D">
      <w:pPr>
        <w:rPr>
          <w:lang w:val="en-US"/>
        </w:rPr>
      </w:pPr>
      <w:r>
        <w:rPr>
          <w:lang w:val="en-US"/>
        </w:rPr>
        <w:t>The fifth column is P value</w:t>
      </w:r>
    </w:p>
    <w:p w14:paraId="4F83674B" w14:textId="15A7B39E" w:rsidR="002B5B5D" w:rsidRPr="001E7FBA" w:rsidRDefault="002B5B5D" w:rsidP="002B5B5D">
      <w:pPr>
        <w:rPr>
          <w:rFonts w:eastAsiaTheme="minorEastAsia"/>
          <w:lang w:val="en-US"/>
        </w:rPr>
      </w:pPr>
      <m:oMathPara>
        <m:oMath>
          <m:r>
            <w:rPr>
              <w:rFonts w:ascii="Cambria Math" w:hAnsi="Cambria Math"/>
              <w:lang w:val="en-US"/>
            </w:rPr>
            <m:t>P</m:t>
          </m:r>
          <m:r>
            <w:rPr>
              <w:rFonts w:ascii="Cambria Math" w:hAnsi="Cambria Math"/>
              <w:lang w:val="en-US"/>
            </w:rPr>
            <m:t xml:space="preserve"> </m:t>
          </m:r>
          <m:r>
            <w:rPr>
              <w:rFonts w:ascii="Cambria Math" w:hAnsi="Cambria Math"/>
              <w:lang w:val="en-US"/>
            </w:rPr>
            <m:t>value=1-pf(F,df1=</m:t>
          </m:r>
          <m:sSub>
            <m:sSubPr>
              <m:ctrlPr>
                <w:rPr>
                  <w:rFonts w:ascii="Cambria Math" w:hAnsi="Cambria Math"/>
                  <w:i/>
                </w:rPr>
              </m:ctrlPr>
            </m:sSubPr>
            <m:e>
              <m:r>
                <w:rPr>
                  <w:rFonts w:ascii="Cambria Math" w:hAnsi="Cambria Math"/>
                </w:rPr>
                <m:t>df</m:t>
              </m:r>
            </m:e>
            <m:sub>
              <m:r>
                <w:rPr>
                  <w:rFonts w:ascii="Cambria Math" w:hAnsi="Cambria Math"/>
                </w:rPr>
                <m:t>G</m:t>
              </m:r>
            </m:sub>
          </m:sSub>
          <m:r>
            <w:rPr>
              <w:rFonts w:ascii="Cambria Math" w:hAnsi="Cambria Math"/>
              <w:lang w:val="en-US"/>
            </w:rPr>
            <m:t>, df2=</m:t>
          </m:r>
          <m:sSub>
            <m:sSubPr>
              <m:ctrlPr>
                <w:rPr>
                  <w:rFonts w:ascii="Cambria Math" w:hAnsi="Cambria Math"/>
                  <w:i/>
                </w:rPr>
              </m:ctrlPr>
            </m:sSubPr>
            <m:e>
              <m:r>
                <w:rPr>
                  <w:rFonts w:ascii="Cambria Math" w:hAnsi="Cambria Math"/>
                </w:rPr>
                <m:t>df</m:t>
              </m:r>
            </m:e>
            <m:sub>
              <m:r>
                <w:rPr>
                  <w:rFonts w:ascii="Cambria Math" w:hAnsi="Cambria Math"/>
                </w:rPr>
                <m:t>E</m:t>
              </m:r>
            </m:sub>
          </m:sSub>
          <m:r>
            <w:rPr>
              <w:rFonts w:ascii="Cambria Math" w:hAnsi="Cambria Math"/>
              <w:lang w:val="en-US"/>
            </w:rPr>
            <m:t>)</m:t>
          </m:r>
        </m:oMath>
      </m:oMathPara>
    </w:p>
    <w:p w14:paraId="066D22DF" w14:textId="0FEAC5E8" w:rsidR="001E7FBA" w:rsidRDefault="001E7FBA" w:rsidP="001E7FBA">
      <w:pPr>
        <w:pStyle w:val="Heading3"/>
        <w:rPr>
          <w:lang w:val="en-US"/>
        </w:rPr>
      </w:pPr>
      <w:r>
        <w:rPr>
          <w:lang w:val="en-US"/>
        </w:rPr>
        <w:lastRenderedPageBreak/>
        <w:t>Result</w:t>
      </w:r>
    </w:p>
    <w:p w14:paraId="3CB70DB4" w14:textId="25A17A6F" w:rsidR="001E7FBA" w:rsidRDefault="001E7FBA" w:rsidP="001E7FBA">
      <w:pPr>
        <w:rPr>
          <w:lang w:val="en-US"/>
        </w:rPr>
      </w:pPr>
      <w:r>
        <w:rPr>
          <w:lang w:val="en-US"/>
        </w:rPr>
        <w:t xml:space="preserve">Because the p value is less than 0.05 which has been assumed to be the significant level, the null hypothesis is rejected and the alternative hypothesis is accepted. We believe that for the feature </w:t>
      </w:r>
      <w:r w:rsidRPr="001E7FBA">
        <w:rPr>
          <w:i/>
          <w:lang w:val="en-US"/>
        </w:rPr>
        <w:t>nr_pix</w:t>
      </w:r>
      <w:r>
        <w:rPr>
          <w:lang w:val="en-US"/>
        </w:rPr>
        <w:t xml:space="preserve">, At least one mean </w:t>
      </w:r>
      <w:r w:rsidRPr="001E7FBA">
        <w:rPr>
          <w:lang w:val="en-US"/>
        </w:rPr>
        <w:t>from one group is different than other groups</w:t>
      </w:r>
      <w:r>
        <w:rPr>
          <w:lang w:val="en-US"/>
        </w:rPr>
        <w:t>.</w:t>
      </w:r>
    </w:p>
    <w:p w14:paraId="1468FAED" w14:textId="071D2EE3" w:rsidR="008E4028" w:rsidRDefault="00536C1B" w:rsidP="00536C1B">
      <w:pPr>
        <w:rPr>
          <w:lang w:val="en-US"/>
        </w:rPr>
      </w:pPr>
      <w:r>
        <w:rPr>
          <w:lang w:val="en-US"/>
        </w:rPr>
        <w:t xml:space="preserve">Hence, we can conclude that </w:t>
      </w:r>
      <w:r w:rsidRPr="00536C1B">
        <w:rPr>
          <w:lang w:val="en-US"/>
        </w:rPr>
        <w:t xml:space="preserve">the </w:t>
      </w:r>
      <w:r w:rsidRPr="00536C1B">
        <w:rPr>
          <w:i/>
          <w:lang w:val="en-US"/>
        </w:rPr>
        <w:t>nr_pix</w:t>
      </w:r>
      <w:r w:rsidRPr="00536C1B">
        <w:rPr>
          <w:lang w:val="en-US"/>
        </w:rPr>
        <w:t xml:space="preserve"> feature</w:t>
      </w:r>
      <w:r>
        <w:rPr>
          <w:lang w:val="en-US"/>
        </w:rPr>
        <w:t xml:space="preserve"> is useful to </w:t>
      </w:r>
      <w:r w:rsidRPr="00536C1B">
        <w:rPr>
          <w:lang w:val="en-US"/>
        </w:rPr>
        <w:t>discriminate between the 4 different classes of wineglass,</w:t>
      </w:r>
      <w:r>
        <w:rPr>
          <w:lang w:val="en-US"/>
        </w:rPr>
        <w:t xml:space="preserve"> </w:t>
      </w:r>
      <w:r w:rsidRPr="00536C1B">
        <w:rPr>
          <w:lang w:val="en-US"/>
        </w:rPr>
        <w:t>golf</w:t>
      </w:r>
      <w:r>
        <w:rPr>
          <w:lang w:val="en-US"/>
        </w:rPr>
        <w:t xml:space="preserve"> </w:t>
      </w:r>
      <w:r w:rsidRPr="00536C1B">
        <w:rPr>
          <w:lang w:val="en-US"/>
        </w:rPr>
        <w:t>club,</w:t>
      </w:r>
      <w:r>
        <w:rPr>
          <w:lang w:val="en-US"/>
        </w:rPr>
        <w:t xml:space="preserve"> pencil </w:t>
      </w:r>
      <w:r w:rsidRPr="00536C1B">
        <w:rPr>
          <w:lang w:val="en-US"/>
        </w:rPr>
        <w:t>and envelope</w:t>
      </w:r>
      <w:r>
        <w:rPr>
          <w:lang w:val="en-US"/>
        </w:rPr>
        <w:t>.</w:t>
      </w:r>
    </w:p>
    <w:p w14:paraId="6C9E4542" w14:textId="666AC0CC" w:rsidR="007F5FAE" w:rsidRDefault="007F5FAE" w:rsidP="008E4028">
      <w:pPr>
        <w:pStyle w:val="Heading2"/>
      </w:pPr>
      <w:r>
        <w:t>Subtask 8</w:t>
      </w:r>
    </w:p>
    <w:p w14:paraId="287339F6" w14:textId="3B0E9557" w:rsidR="00BF28EC" w:rsidRDefault="008E47F2" w:rsidP="008E47F2">
      <w:pPr>
        <w:pStyle w:val="Heading3"/>
      </w:pPr>
      <w:r>
        <w:t>Reasoning</w:t>
      </w:r>
    </w:p>
    <w:p w14:paraId="3983EF3E" w14:textId="58B9AFA2" w:rsidR="008E47F2" w:rsidRDefault="008E47F2" w:rsidP="008E47F2">
      <w:r>
        <w:t>We will perform a large number of randomisation tests on these four groups of non-living things. However, the traditional randomisation test compares the association of only two groups of variables, but there are four groups of variables.</w:t>
      </w:r>
    </w:p>
    <w:p w14:paraId="6693B45D" w14:textId="2B660256" w:rsidR="008E47F2" w:rsidRDefault="008E47F2" w:rsidP="008E47F2">
      <w:r>
        <w:t>The solution is that instead of comparing the difference of means between two groups, we apply ANOVA test to thes</w:t>
      </w:r>
      <w:r w:rsidR="00143C31">
        <w:t>e four groups and compare the F-</w:t>
      </w:r>
      <w:r>
        <w:t xml:space="preserve">values of these groups. Thus, we </w:t>
      </w:r>
      <w:r w:rsidR="0056465C">
        <w:t>have the following two hypothese</w:t>
      </w:r>
      <w:r>
        <w:t>s</w:t>
      </w:r>
      <w:r w:rsidR="0056465C">
        <w:t>.</w:t>
      </w:r>
    </w:p>
    <w:p w14:paraId="30F2394C" w14:textId="77777777" w:rsidR="0056465C" w:rsidRDefault="0056465C" w:rsidP="0056465C">
      <w:pPr>
        <w:pStyle w:val="ListParagraph"/>
        <w:numPr>
          <w:ilvl w:val="0"/>
          <w:numId w:val="1"/>
        </w:numPr>
      </w:pPr>
      <w:r>
        <w:t>Null hypothesis. The actual means of the population are the same across these four objects.</w:t>
      </w:r>
    </w:p>
    <w:p w14:paraId="578CEC3A" w14:textId="494DC896" w:rsidR="0056465C" w:rsidRDefault="0056465C" w:rsidP="0056465C">
      <w:pPr>
        <w:pStyle w:val="ListParagraph"/>
        <w:numPr>
          <w:ilvl w:val="0"/>
          <w:numId w:val="1"/>
        </w:numPr>
      </w:pPr>
      <w:r>
        <w:t>Alternative hypothesis. At least one mean  from one group is different than other groups</w:t>
      </w:r>
    </w:p>
    <w:p w14:paraId="4815077F" w14:textId="1DFA15A8" w:rsidR="0056465C" w:rsidRDefault="0056465C" w:rsidP="0056465C">
      <w:pPr>
        <w:pStyle w:val="Heading3"/>
      </w:pPr>
      <w:r>
        <w:t>Implementation</w:t>
      </w:r>
    </w:p>
    <w:p w14:paraId="1E1D8B66" w14:textId="0DE8AA6A" w:rsidR="0056465C" w:rsidRDefault="0056465C" w:rsidP="0056465C">
      <w:r>
        <w:t xml:space="preserve">We first apply ANOVA test to the original </w:t>
      </w:r>
      <w:r w:rsidR="00143C31">
        <w:t>data of four groups, we got the original F-value.</w:t>
      </w:r>
    </w:p>
    <w:p w14:paraId="25E62395" w14:textId="6863A877" w:rsidR="00143C31" w:rsidRDefault="00143C31" w:rsidP="0056465C">
      <w:pPr>
        <w:rPr>
          <w:rFonts w:eastAsiaTheme="minorEastAsia"/>
        </w:rPr>
      </w:pPr>
      <m:oMathPara>
        <m:oMath>
          <m:r>
            <w:rPr>
              <w:rFonts w:ascii="Cambria Math" w:hAnsi="Cambria Math"/>
            </w:rPr>
            <m:t>Original F value=138.4242</m:t>
          </m:r>
        </m:oMath>
      </m:oMathPara>
    </w:p>
    <w:p w14:paraId="7296D52B" w14:textId="427557B1" w:rsidR="00143C31" w:rsidRDefault="00143C31" w:rsidP="0056465C">
      <w:r>
        <w:t>Then we will perform a series of randomisation tests. The total number of tests is set to be 10000. For each test, we shuffle the whole data, and randomly sample twenty elements for each group (four groups in total). We perform the ANOVA test to these four randomly sample groups and generate the F-value. If the F-value is greater than the original F-value, we count this randomisation test as a successful test.</w:t>
      </w:r>
    </w:p>
    <w:p w14:paraId="2AB1FED0" w14:textId="4C225C62" w:rsidR="00143C31" w:rsidRDefault="00143C31" w:rsidP="0056465C">
      <w:r>
        <w:t>After 10000 randomisation tests, the number of successful tests is calculated, which is the P-value</w:t>
      </w:r>
      <w:r w:rsidR="00942DC0">
        <w:t xml:space="preserve">. </w:t>
      </w:r>
      <w:r w:rsidR="00942DC0">
        <w:fldChar w:fldCharType="begin"/>
      </w:r>
      <w:r w:rsidR="00942DC0">
        <w:instrText xml:space="preserve"> REF _Ref24734098 \h </w:instrText>
      </w:r>
      <w:r w:rsidR="00942DC0">
        <w:fldChar w:fldCharType="separate"/>
      </w:r>
      <w:r w:rsidR="00942DC0">
        <w:t xml:space="preserve">Figure </w:t>
      </w:r>
      <w:r w:rsidR="00942DC0">
        <w:rPr>
          <w:noProof/>
        </w:rPr>
        <w:t>51</w:t>
      </w:r>
      <w:r w:rsidR="00942DC0">
        <w:fldChar w:fldCharType="end"/>
      </w:r>
      <w:r w:rsidR="00942DC0">
        <w:t xml:space="preserve"> is the result of</w:t>
      </w:r>
      <w:r>
        <w:t xml:space="preserve"> one of our </w:t>
      </w:r>
      <w:bookmarkStart w:id="86" w:name="_GoBack"/>
      <w:bookmarkEnd w:id="86"/>
      <w:r>
        <w:t>examples</w:t>
      </w:r>
      <w:r w:rsidR="00942DC0">
        <w:t>.</w:t>
      </w:r>
    </w:p>
    <w:p w14:paraId="12C58EED" w14:textId="77777777" w:rsidR="00942DC0" w:rsidRDefault="00942DC0" w:rsidP="00942DC0">
      <w:pPr>
        <w:keepNext/>
        <w:jc w:val="center"/>
      </w:pPr>
      <w:r w:rsidRPr="004474A5">
        <w:rPr>
          <w:noProof/>
          <w:lang w:eastAsia="en-GB"/>
        </w:rPr>
        <w:drawing>
          <wp:inline distT="0" distB="0" distL="0" distR="0" wp14:anchorId="5CA384A1" wp14:editId="08240931">
            <wp:extent cx="5727700" cy="6756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675640"/>
                    </a:xfrm>
                    <a:prstGeom prst="rect">
                      <a:avLst/>
                    </a:prstGeom>
                  </pic:spPr>
                </pic:pic>
              </a:graphicData>
            </a:graphic>
          </wp:inline>
        </w:drawing>
      </w:r>
    </w:p>
    <w:p w14:paraId="7AFEE95E" w14:textId="287701F3" w:rsidR="00942DC0" w:rsidRDefault="00942DC0" w:rsidP="00942DC0">
      <w:pPr>
        <w:pStyle w:val="Caption"/>
        <w:jc w:val="center"/>
      </w:pPr>
      <w:bookmarkStart w:id="87" w:name="_Ref24734098"/>
      <w:r>
        <w:t xml:space="preserve">Figure </w:t>
      </w:r>
      <w:fldSimple w:instr=" SEQ Figure \* ARABIC ">
        <w:r>
          <w:rPr>
            <w:noProof/>
          </w:rPr>
          <w:t>51</w:t>
        </w:r>
      </w:fldSimple>
      <w:bookmarkEnd w:id="87"/>
      <w:r>
        <w:t xml:space="preserve"> Subtask 8 result</w:t>
      </w:r>
    </w:p>
    <w:p w14:paraId="0BAAA6D6" w14:textId="368F3F59" w:rsidR="00143C31" w:rsidRDefault="00143C31" w:rsidP="0056465C">
      <m:oMath>
        <m:r>
          <w:rPr>
            <w:rFonts w:ascii="Cambria Math" w:hAnsi="Cambria Math"/>
          </w:rPr>
          <m:t>P value=</m:t>
        </m:r>
        <m:r>
          <w:rPr>
            <w:rFonts w:ascii="Cambria Math" w:hAnsi="Cambria Math"/>
          </w:rPr>
          <m:t>0</m:t>
        </m:r>
        <m:r>
          <w:rPr>
            <w:rFonts w:ascii="Cambria Math" w:hAnsi="Cambria Math"/>
          </w:rPr>
          <m:t xml:space="preserve"> </m:t>
        </m:r>
      </m:oMath>
      <w:r w:rsidR="00942DC0">
        <w:rPr>
          <w:rFonts w:eastAsiaTheme="minorEastAsia"/>
        </w:rPr>
        <w:t>w</w:t>
      </w:r>
      <w:r>
        <w:t>hich is less than the significant level. We reject the null hypothesis test and accept the alternative test.</w:t>
      </w:r>
    </w:p>
    <w:p w14:paraId="6B3A02C0" w14:textId="76BA9A31" w:rsidR="00143C31" w:rsidRDefault="00143C31" w:rsidP="00143C31">
      <w:pPr>
        <w:pStyle w:val="Heading3"/>
      </w:pPr>
      <w:r>
        <w:t>Result</w:t>
      </w:r>
    </w:p>
    <w:p w14:paraId="6FBA2F8D" w14:textId="0CAA6408" w:rsidR="00143C31" w:rsidRPr="00143C31" w:rsidRDefault="00143C31" w:rsidP="00143C31">
      <w:r>
        <w:t xml:space="preserve">We can conclude that for the feature hollowness, At least one mean </w:t>
      </w:r>
      <w:r w:rsidRPr="00143C31">
        <w:t>from one group is different than other groups</w:t>
      </w:r>
      <w:r>
        <w:t xml:space="preserve">. Hence, </w:t>
      </w:r>
      <w:r>
        <w:t xml:space="preserve">the </w:t>
      </w:r>
      <w:r>
        <w:t>f</w:t>
      </w:r>
      <w:r>
        <w:t>eature hollowness</w:t>
      </w:r>
      <w:r>
        <w:t xml:space="preserve"> is </w:t>
      </w:r>
      <w:r>
        <w:t>useful to discriminate between the 4 different classes of wineglass,</w:t>
      </w:r>
      <w:r w:rsidR="00C61E91">
        <w:t xml:space="preserve"> </w:t>
      </w:r>
      <w:r>
        <w:t>golf</w:t>
      </w:r>
      <w:r w:rsidR="00C61E91">
        <w:t xml:space="preserve"> club, pencil</w:t>
      </w:r>
      <w:r>
        <w:t xml:space="preserve"> and envelope</w:t>
      </w:r>
      <w:r w:rsidR="00C61E91">
        <w:t>.</w:t>
      </w:r>
    </w:p>
    <w:p w14:paraId="417B9BED" w14:textId="1777F383" w:rsidR="007F5FAE" w:rsidRDefault="007F5FAE" w:rsidP="007F5FAE">
      <w:pPr>
        <w:pStyle w:val="Heading2"/>
      </w:pPr>
      <w:r>
        <w:t>Subtask 9</w:t>
      </w:r>
    </w:p>
    <w:p w14:paraId="57FE9D3B" w14:textId="4F43714D" w:rsidR="007F5FAE" w:rsidRDefault="007F5FAE" w:rsidP="007F5FAE">
      <w:pPr>
        <w:pStyle w:val="Heading2"/>
      </w:pPr>
      <w:r>
        <w:t>Subtask 10</w:t>
      </w:r>
    </w:p>
    <w:p w14:paraId="6D606428" w14:textId="77777777" w:rsidR="00C72D9E" w:rsidRPr="00C72D9E" w:rsidRDefault="00C72D9E" w:rsidP="00C72D9E"/>
    <w:p w14:paraId="253ED7BA" w14:textId="2921F20C" w:rsidR="00162BE3" w:rsidRPr="00172F29" w:rsidRDefault="00162BE3" w:rsidP="00162BE3">
      <w:pPr>
        <w:pStyle w:val="Heading2"/>
      </w:pPr>
      <w:bookmarkStart w:id="88" w:name="_Toc24691966"/>
      <w:r>
        <w:lastRenderedPageBreak/>
        <w:t>Result</w:t>
      </w:r>
      <w:bookmarkEnd w:id="88"/>
    </w:p>
    <w:p w14:paraId="02CFB07C" w14:textId="11CE3CE0" w:rsidR="007D596B" w:rsidRDefault="007D596B" w:rsidP="00162BE3">
      <w:pPr>
        <w:pStyle w:val="Heading1"/>
        <w:rPr>
          <w:shd w:val="clear" w:color="auto" w:fill="FFFFFF"/>
        </w:rPr>
      </w:pPr>
      <w:bookmarkStart w:id="89" w:name="_Toc24691967"/>
      <w:r>
        <w:rPr>
          <w:shd w:val="clear" w:color="auto" w:fill="FFFFFF"/>
        </w:rPr>
        <w:t>Conclusions</w:t>
      </w:r>
      <w:bookmarkEnd w:id="89"/>
    </w:p>
    <w:p w14:paraId="403AB358" w14:textId="26FF0040" w:rsidR="00076CE1" w:rsidRDefault="00076CE1" w:rsidP="00BF65DA">
      <w:pPr>
        <w:rPr>
          <w:rFonts w:cstheme="minorHAnsi"/>
          <w:color w:val="000000"/>
          <w:shd w:val="clear" w:color="auto" w:fill="FFFFFF"/>
        </w:rPr>
      </w:pPr>
    </w:p>
    <w:p w14:paraId="1FB96374" w14:textId="77777777" w:rsidR="00076CE1" w:rsidRPr="00AA09BB" w:rsidRDefault="00076CE1" w:rsidP="00BF65DA">
      <w:pPr>
        <w:rPr>
          <w:rFonts w:cstheme="minorHAnsi"/>
          <w:color w:val="000000"/>
          <w:shd w:val="clear" w:color="auto" w:fill="FFFFFF"/>
        </w:rPr>
      </w:pPr>
    </w:p>
    <w:bookmarkStart w:id="90" w:name="_Toc24691968" w:displacedByCustomXml="next"/>
    <w:sdt>
      <w:sdtPr>
        <w:rPr>
          <w:rFonts w:asciiTheme="minorHAnsi" w:eastAsiaTheme="minorHAnsi" w:hAnsiTheme="minorHAnsi" w:cstheme="minorBidi"/>
          <w:b w:val="0"/>
          <w:sz w:val="22"/>
          <w:szCs w:val="22"/>
        </w:rPr>
        <w:id w:val="-137265711"/>
        <w:docPartObj>
          <w:docPartGallery w:val="Bibliographies"/>
          <w:docPartUnique/>
        </w:docPartObj>
      </w:sdtPr>
      <w:sdtContent>
        <w:p w14:paraId="3B0C565D" w14:textId="6CA47354" w:rsidR="00A10DC9" w:rsidRDefault="00A10DC9">
          <w:pPr>
            <w:pStyle w:val="Heading1"/>
          </w:pPr>
          <w:r>
            <w:t>References</w:t>
          </w:r>
          <w:bookmarkEnd w:id="90"/>
        </w:p>
        <w:sdt>
          <w:sdtPr>
            <w:id w:val="-573587230"/>
            <w:bibliography/>
          </w:sdtPr>
          <w:sdtContent>
            <w:p w14:paraId="767D47C0" w14:textId="77777777" w:rsidR="00F230E1" w:rsidRDefault="00A10DC9" w:rsidP="00F230E1">
              <w:pPr>
                <w:pStyle w:val="Bibliography"/>
                <w:rPr>
                  <w:noProof/>
                  <w:sz w:val="24"/>
                  <w:szCs w:val="24"/>
                </w:rPr>
              </w:pPr>
              <w:r>
                <w:fldChar w:fldCharType="begin"/>
              </w:r>
              <w:r>
                <w:instrText xml:space="preserve"> BIBLIOGRAPHY </w:instrText>
              </w:r>
              <w:r>
                <w:fldChar w:fldCharType="separate"/>
              </w:r>
              <w:r w:rsidR="00F230E1">
                <w:rPr>
                  <w:noProof/>
                </w:rPr>
                <w:t xml:space="preserve">Devereux, B., 2019. </w:t>
              </w:r>
              <w:r w:rsidR="00F230E1">
                <w:rPr>
                  <w:i/>
                  <w:iCs/>
                  <w:noProof/>
                </w:rPr>
                <w:t xml:space="preserve">Assignment 2 – CSC3060 “AIDA”. </w:t>
              </w:r>
              <w:r w:rsidR="00F230E1">
                <w:rPr>
                  <w:noProof/>
                </w:rPr>
                <w:t xml:space="preserve">[Online] </w:t>
              </w:r>
              <w:r w:rsidR="00F230E1">
                <w:rPr>
                  <w:noProof/>
                </w:rPr>
                <w:br/>
                <w:t xml:space="preserve">Available at: </w:t>
              </w:r>
              <w:r w:rsidR="00F230E1">
                <w:rPr>
                  <w:noProof/>
                  <w:u w:val="single"/>
                </w:rPr>
                <w:t>https://canvas.qub.ac.uk/courses/8433/files/452305/download?wrap=1</w:t>
              </w:r>
              <w:r w:rsidR="00F230E1">
                <w:rPr>
                  <w:noProof/>
                </w:rPr>
                <w:br/>
                <w:t>[Accessed 12 November 2019].</w:t>
              </w:r>
            </w:p>
            <w:p w14:paraId="3F367A19" w14:textId="77777777" w:rsidR="00F230E1" w:rsidRDefault="00F230E1" w:rsidP="00F230E1">
              <w:pPr>
                <w:pStyle w:val="Bibliography"/>
                <w:rPr>
                  <w:noProof/>
                </w:rPr>
              </w:pPr>
              <w:r>
                <w:rPr>
                  <w:noProof/>
                </w:rPr>
                <w:t xml:space="preserve">Lemos, M., 2018. </w:t>
              </w:r>
              <w:r>
                <w:rPr>
                  <w:i/>
                  <w:iCs/>
                  <w:noProof/>
                </w:rPr>
                <w:t xml:space="preserve">A hands-on tutorial about Log Transformations using R language. </w:t>
              </w:r>
              <w:r>
                <w:rPr>
                  <w:noProof/>
                </w:rPr>
                <w:t xml:space="preserve">[Online] </w:t>
              </w:r>
              <w:r>
                <w:rPr>
                  <w:noProof/>
                </w:rPr>
                <w:br/>
                <w:t xml:space="preserve">Available at: </w:t>
              </w:r>
              <w:r>
                <w:rPr>
                  <w:noProof/>
                  <w:u w:val="single"/>
                </w:rPr>
                <w:t>http://rpubs.com/marvinlemos/log-transformation</w:t>
              </w:r>
              <w:r>
                <w:rPr>
                  <w:noProof/>
                </w:rPr>
                <w:br/>
                <w:t>[Accessed 15 11 2019].</w:t>
              </w:r>
            </w:p>
            <w:p w14:paraId="6359FE1B" w14:textId="59535303" w:rsidR="00A10DC9" w:rsidRDefault="00A10DC9" w:rsidP="00F230E1">
              <w:r>
                <w:rPr>
                  <w:b/>
                  <w:bCs/>
                  <w:noProof/>
                </w:rPr>
                <w:fldChar w:fldCharType="end"/>
              </w:r>
            </w:p>
          </w:sdtContent>
        </w:sdt>
      </w:sdtContent>
    </w:sdt>
    <w:p w14:paraId="48A10FF2" w14:textId="1E3C02C1" w:rsidR="007D596B" w:rsidRDefault="007D596B" w:rsidP="007D596B"/>
    <w:sectPr w:rsidR="007D596B" w:rsidSect="00C73333">
      <w:headerReference w:type="default" r:id="rId77"/>
      <w:footerReference w:type="default" r:id="rId78"/>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5C77F" w14:textId="77777777" w:rsidR="0056465C" w:rsidRDefault="0056465C" w:rsidP="00DE09D4">
      <w:pPr>
        <w:spacing w:after="0" w:line="240" w:lineRule="auto"/>
      </w:pPr>
      <w:r>
        <w:separator/>
      </w:r>
    </w:p>
  </w:endnote>
  <w:endnote w:type="continuationSeparator" w:id="0">
    <w:p w14:paraId="16E77010" w14:textId="77777777" w:rsidR="0056465C" w:rsidRDefault="0056465C" w:rsidP="00DE09D4">
      <w:pPr>
        <w:spacing w:after="0" w:line="240" w:lineRule="auto"/>
      </w:pPr>
      <w:r>
        <w:continuationSeparator/>
      </w:r>
    </w:p>
  </w:endnote>
  <w:endnote w:type="continuationNotice" w:id="1">
    <w:p w14:paraId="16C7EC86" w14:textId="77777777" w:rsidR="0056465C" w:rsidRDefault="005646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596C07A1" w:rsidR="0056465C" w:rsidRPr="007D596B" w:rsidRDefault="0056465C">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942DC0">
      <w:rPr>
        <w:i/>
        <w:noProof/>
        <w:color w:val="A6A6A6" w:themeColor="background1" w:themeShade="A6"/>
      </w:rPr>
      <w:t>44</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942DC0">
      <w:rPr>
        <w:i/>
        <w:noProof/>
        <w:color w:val="A6A6A6" w:themeColor="background1" w:themeShade="A6"/>
      </w:rPr>
      <w:t>45</w:t>
    </w:r>
    <w:r w:rsidRPr="007D596B">
      <w:rPr>
        <w:i/>
        <w:color w:val="A6A6A6" w:themeColor="background1" w:themeShade="A6"/>
      </w:rPr>
      <w:fldChar w:fldCharType="end"/>
    </w:r>
    <w:r>
      <w:rPr>
        <w:i/>
        <w:color w:val="A6A6A6" w:themeColor="background1" w:themeShade="A6"/>
      </w:rPr>
      <w:tab/>
      <w:t>2019-10</w:t>
    </w:r>
  </w:p>
  <w:p w14:paraId="29F9776D" w14:textId="77777777" w:rsidR="0056465C" w:rsidRDefault="00564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E8C7A" w14:textId="77777777" w:rsidR="0056465C" w:rsidRDefault="0056465C" w:rsidP="00DE09D4">
      <w:pPr>
        <w:spacing w:after="0" w:line="240" w:lineRule="auto"/>
      </w:pPr>
      <w:r>
        <w:separator/>
      </w:r>
    </w:p>
  </w:footnote>
  <w:footnote w:type="continuationSeparator" w:id="0">
    <w:p w14:paraId="154263F1" w14:textId="77777777" w:rsidR="0056465C" w:rsidRDefault="0056465C" w:rsidP="00DE09D4">
      <w:pPr>
        <w:spacing w:after="0" w:line="240" w:lineRule="auto"/>
      </w:pPr>
      <w:r>
        <w:continuationSeparator/>
      </w:r>
    </w:p>
  </w:footnote>
  <w:footnote w:type="continuationNotice" w:id="1">
    <w:p w14:paraId="4CAD3EB7" w14:textId="77777777" w:rsidR="0056465C" w:rsidRDefault="005646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56465C" w:rsidRPr="0033454D" w:rsidRDefault="0056465C"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NKwFACVncu0tAAAA"/>
  </w:docVars>
  <w:rsids>
    <w:rsidRoot w:val="00213CE0"/>
    <w:rsid w:val="000124D7"/>
    <w:rsid w:val="000141D8"/>
    <w:rsid w:val="00030313"/>
    <w:rsid w:val="00033735"/>
    <w:rsid w:val="00041EBA"/>
    <w:rsid w:val="000429A3"/>
    <w:rsid w:val="000563F7"/>
    <w:rsid w:val="00056480"/>
    <w:rsid w:val="00063441"/>
    <w:rsid w:val="000716E3"/>
    <w:rsid w:val="000736AE"/>
    <w:rsid w:val="0007448F"/>
    <w:rsid w:val="00076CE1"/>
    <w:rsid w:val="00077044"/>
    <w:rsid w:val="00093187"/>
    <w:rsid w:val="00093603"/>
    <w:rsid w:val="000A128F"/>
    <w:rsid w:val="000A1F77"/>
    <w:rsid w:val="000B166D"/>
    <w:rsid w:val="000C2CBF"/>
    <w:rsid w:val="000C4710"/>
    <w:rsid w:val="000C74A5"/>
    <w:rsid w:val="000D049A"/>
    <w:rsid w:val="000D5A84"/>
    <w:rsid w:val="000E01F7"/>
    <w:rsid w:val="000E465A"/>
    <w:rsid w:val="000E5966"/>
    <w:rsid w:val="000E6F28"/>
    <w:rsid w:val="000F4E22"/>
    <w:rsid w:val="00110575"/>
    <w:rsid w:val="00112BC9"/>
    <w:rsid w:val="001159C4"/>
    <w:rsid w:val="001218B9"/>
    <w:rsid w:val="00123778"/>
    <w:rsid w:val="001255BE"/>
    <w:rsid w:val="001365E2"/>
    <w:rsid w:val="00142018"/>
    <w:rsid w:val="0014303F"/>
    <w:rsid w:val="00143C31"/>
    <w:rsid w:val="001471E9"/>
    <w:rsid w:val="0014764D"/>
    <w:rsid w:val="00150DE1"/>
    <w:rsid w:val="00162BE3"/>
    <w:rsid w:val="001639B5"/>
    <w:rsid w:val="00164176"/>
    <w:rsid w:val="00164C52"/>
    <w:rsid w:val="00172F29"/>
    <w:rsid w:val="00180536"/>
    <w:rsid w:val="0018586D"/>
    <w:rsid w:val="0019461F"/>
    <w:rsid w:val="001C6EE9"/>
    <w:rsid w:val="001D0C4F"/>
    <w:rsid w:val="001D49EC"/>
    <w:rsid w:val="001D5052"/>
    <w:rsid w:val="001D61AB"/>
    <w:rsid w:val="001E3BF4"/>
    <w:rsid w:val="001E7FBA"/>
    <w:rsid w:val="001F1F81"/>
    <w:rsid w:val="001F3C5F"/>
    <w:rsid w:val="00210FD2"/>
    <w:rsid w:val="002139AF"/>
    <w:rsid w:val="00213CE0"/>
    <w:rsid w:val="00217E5F"/>
    <w:rsid w:val="00221965"/>
    <w:rsid w:val="002278B3"/>
    <w:rsid w:val="00233441"/>
    <w:rsid w:val="0023354B"/>
    <w:rsid w:val="00234077"/>
    <w:rsid w:val="0024395B"/>
    <w:rsid w:val="00250A31"/>
    <w:rsid w:val="00257BD5"/>
    <w:rsid w:val="00265A8F"/>
    <w:rsid w:val="002726E1"/>
    <w:rsid w:val="0027618D"/>
    <w:rsid w:val="002766E1"/>
    <w:rsid w:val="00281754"/>
    <w:rsid w:val="002900B3"/>
    <w:rsid w:val="00290AAC"/>
    <w:rsid w:val="002A0954"/>
    <w:rsid w:val="002A57E8"/>
    <w:rsid w:val="002B5B5D"/>
    <w:rsid w:val="002C163D"/>
    <w:rsid w:val="002C7E08"/>
    <w:rsid w:val="002D1DFC"/>
    <w:rsid w:val="002D29DC"/>
    <w:rsid w:val="002E0584"/>
    <w:rsid w:val="002E0C0E"/>
    <w:rsid w:val="002E1BE9"/>
    <w:rsid w:val="002E2FCD"/>
    <w:rsid w:val="002E7BC9"/>
    <w:rsid w:val="002F6E05"/>
    <w:rsid w:val="00300EDD"/>
    <w:rsid w:val="003262D3"/>
    <w:rsid w:val="003303B4"/>
    <w:rsid w:val="0033454D"/>
    <w:rsid w:val="003350E0"/>
    <w:rsid w:val="0033703C"/>
    <w:rsid w:val="00341F74"/>
    <w:rsid w:val="00342C61"/>
    <w:rsid w:val="003474C5"/>
    <w:rsid w:val="003500B9"/>
    <w:rsid w:val="00352662"/>
    <w:rsid w:val="0036498F"/>
    <w:rsid w:val="00367F8B"/>
    <w:rsid w:val="00370EAD"/>
    <w:rsid w:val="003755FF"/>
    <w:rsid w:val="003761C1"/>
    <w:rsid w:val="003813FB"/>
    <w:rsid w:val="003820E0"/>
    <w:rsid w:val="0038645D"/>
    <w:rsid w:val="00391A4F"/>
    <w:rsid w:val="003948DF"/>
    <w:rsid w:val="003A3288"/>
    <w:rsid w:val="003A7DC4"/>
    <w:rsid w:val="003B182B"/>
    <w:rsid w:val="003B2CBB"/>
    <w:rsid w:val="003B5414"/>
    <w:rsid w:val="003B7BB2"/>
    <w:rsid w:val="003C0DFF"/>
    <w:rsid w:val="003C1036"/>
    <w:rsid w:val="003C1E34"/>
    <w:rsid w:val="003C3E25"/>
    <w:rsid w:val="003D0FBB"/>
    <w:rsid w:val="003D2676"/>
    <w:rsid w:val="003D45A2"/>
    <w:rsid w:val="003D5A48"/>
    <w:rsid w:val="003E0F10"/>
    <w:rsid w:val="003E3408"/>
    <w:rsid w:val="003E613B"/>
    <w:rsid w:val="003F3AC2"/>
    <w:rsid w:val="003F4B84"/>
    <w:rsid w:val="00400469"/>
    <w:rsid w:val="00401EB3"/>
    <w:rsid w:val="00402728"/>
    <w:rsid w:val="00403E74"/>
    <w:rsid w:val="00404B9A"/>
    <w:rsid w:val="004054A9"/>
    <w:rsid w:val="00410AF1"/>
    <w:rsid w:val="00416B9B"/>
    <w:rsid w:val="0042121D"/>
    <w:rsid w:val="004223A4"/>
    <w:rsid w:val="00423E5D"/>
    <w:rsid w:val="00425C34"/>
    <w:rsid w:val="00425DE5"/>
    <w:rsid w:val="00433AE2"/>
    <w:rsid w:val="00440305"/>
    <w:rsid w:val="00451294"/>
    <w:rsid w:val="00457D7F"/>
    <w:rsid w:val="0047019C"/>
    <w:rsid w:val="00472BD3"/>
    <w:rsid w:val="00475840"/>
    <w:rsid w:val="00476FDB"/>
    <w:rsid w:val="00480AA5"/>
    <w:rsid w:val="00483278"/>
    <w:rsid w:val="0048721F"/>
    <w:rsid w:val="00487E47"/>
    <w:rsid w:val="0049264E"/>
    <w:rsid w:val="004A23A2"/>
    <w:rsid w:val="004A37F5"/>
    <w:rsid w:val="004C5130"/>
    <w:rsid w:val="004D26C1"/>
    <w:rsid w:val="004E01B9"/>
    <w:rsid w:val="004F1405"/>
    <w:rsid w:val="005116D2"/>
    <w:rsid w:val="00513FA6"/>
    <w:rsid w:val="005205E9"/>
    <w:rsid w:val="00536C1B"/>
    <w:rsid w:val="00550382"/>
    <w:rsid w:val="005536AC"/>
    <w:rsid w:val="0056452B"/>
    <w:rsid w:val="0056465C"/>
    <w:rsid w:val="00583A4B"/>
    <w:rsid w:val="00590994"/>
    <w:rsid w:val="005960FF"/>
    <w:rsid w:val="005A1193"/>
    <w:rsid w:val="005A1F74"/>
    <w:rsid w:val="005A7AB6"/>
    <w:rsid w:val="005B3074"/>
    <w:rsid w:val="005B506D"/>
    <w:rsid w:val="005B5CA2"/>
    <w:rsid w:val="005C174B"/>
    <w:rsid w:val="005C40E6"/>
    <w:rsid w:val="005C4140"/>
    <w:rsid w:val="005E4092"/>
    <w:rsid w:val="005E784C"/>
    <w:rsid w:val="005F708A"/>
    <w:rsid w:val="006004D9"/>
    <w:rsid w:val="00611EBC"/>
    <w:rsid w:val="006256F5"/>
    <w:rsid w:val="00626488"/>
    <w:rsid w:val="00630C47"/>
    <w:rsid w:val="006413F1"/>
    <w:rsid w:val="0064196D"/>
    <w:rsid w:val="00642F56"/>
    <w:rsid w:val="00646298"/>
    <w:rsid w:val="006503CB"/>
    <w:rsid w:val="0065651C"/>
    <w:rsid w:val="0066022A"/>
    <w:rsid w:val="00660CF3"/>
    <w:rsid w:val="00670170"/>
    <w:rsid w:val="006735E7"/>
    <w:rsid w:val="00673949"/>
    <w:rsid w:val="00673BC6"/>
    <w:rsid w:val="006743FF"/>
    <w:rsid w:val="0067753D"/>
    <w:rsid w:val="00677E20"/>
    <w:rsid w:val="0069136D"/>
    <w:rsid w:val="0069552A"/>
    <w:rsid w:val="006A1D0A"/>
    <w:rsid w:val="006A576B"/>
    <w:rsid w:val="006B2011"/>
    <w:rsid w:val="006B2870"/>
    <w:rsid w:val="006B79FB"/>
    <w:rsid w:val="006C1832"/>
    <w:rsid w:val="006D5B4C"/>
    <w:rsid w:val="006D6A91"/>
    <w:rsid w:val="006E0D20"/>
    <w:rsid w:val="006E6AC8"/>
    <w:rsid w:val="006F2972"/>
    <w:rsid w:val="006F297B"/>
    <w:rsid w:val="006F5F70"/>
    <w:rsid w:val="007012A5"/>
    <w:rsid w:val="00714A72"/>
    <w:rsid w:val="00716309"/>
    <w:rsid w:val="007210FC"/>
    <w:rsid w:val="00722290"/>
    <w:rsid w:val="007316EF"/>
    <w:rsid w:val="00731AE3"/>
    <w:rsid w:val="00743FCF"/>
    <w:rsid w:val="00745BDD"/>
    <w:rsid w:val="0074729A"/>
    <w:rsid w:val="007526C2"/>
    <w:rsid w:val="0076090F"/>
    <w:rsid w:val="0076144E"/>
    <w:rsid w:val="00765788"/>
    <w:rsid w:val="007701FD"/>
    <w:rsid w:val="00771643"/>
    <w:rsid w:val="0077398D"/>
    <w:rsid w:val="00776B2A"/>
    <w:rsid w:val="007810B4"/>
    <w:rsid w:val="007822F7"/>
    <w:rsid w:val="00787AD9"/>
    <w:rsid w:val="007964D5"/>
    <w:rsid w:val="007A0975"/>
    <w:rsid w:val="007A3F0B"/>
    <w:rsid w:val="007B1A4A"/>
    <w:rsid w:val="007B7722"/>
    <w:rsid w:val="007D1143"/>
    <w:rsid w:val="007D158A"/>
    <w:rsid w:val="007D19DD"/>
    <w:rsid w:val="007D3134"/>
    <w:rsid w:val="007D3DF2"/>
    <w:rsid w:val="007D596B"/>
    <w:rsid w:val="007E4797"/>
    <w:rsid w:val="007F5FAE"/>
    <w:rsid w:val="00800C59"/>
    <w:rsid w:val="00802A83"/>
    <w:rsid w:val="00804258"/>
    <w:rsid w:val="0080608B"/>
    <w:rsid w:val="00811209"/>
    <w:rsid w:val="00813AF7"/>
    <w:rsid w:val="00815E04"/>
    <w:rsid w:val="00820451"/>
    <w:rsid w:val="008212D9"/>
    <w:rsid w:val="00823C3D"/>
    <w:rsid w:val="0082453C"/>
    <w:rsid w:val="00827B1E"/>
    <w:rsid w:val="00830EB8"/>
    <w:rsid w:val="00831F79"/>
    <w:rsid w:val="00833D5D"/>
    <w:rsid w:val="008342D1"/>
    <w:rsid w:val="00856AF6"/>
    <w:rsid w:val="00866B91"/>
    <w:rsid w:val="00866C36"/>
    <w:rsid w:val="00867DE0"/>
    <w:rsid w:val="00871F82"/>
    <w:rsid w:val="00892F60"/>
    <w:rsid w:val="00896902"/>
    <w:rsid w:val="008A0CAC"/>
    <w:rsid w:val="008A375C"/>
    <w:rsid w:val="008A7E92"/>
    <w:rsid w:val="008C0CC7"/>
    <w:rsid w:val="008C3F7F"/>
    <w:rsid w:val="008D0693"/>
    <w:rsid w:val="008D0FC9"/>
    <w:rsid w:val="008D2233"/>
    <w:rsid w:val="008D3CA8"/>
    <w:rsid w:val="008D6219"/>
    <w:rsid w:val="008E0367"/>
    <w:rsid w:val="008E071A"/>
    <w:rsid w:val="008E4028"/>
    <w:rsid w:val="008E47F2"/>
    <w:rsid w:val="008E49BF"/>
    <w:rsid w:val="008E5DEC"/>
    <w:rsid w:val="008E79E3"/>
    <w:rsid w:val="008F1DA9"/>
    <w:rsid w:val="008F224D"/>
    <w:rsid w:val="0091361B"/>
    <w:rsid w:val="00920C61"/>
    <w:rsid w:val="0092254D"/>
    <w:rsid w:val="009345A1"/>
    <w:rsid w:val="009364A8"/>
    <w:rsid w:val="00940BF8"/>
    <w:rsid w:val="00941F9F"/>
    <w:rsid w:val="00942DC0"/>
    <w:rsid w:val="00962412"/>
    <w:rsid w:val="00967226"/>
    <w:rsid w:val="00970FD6"/>
    <w:rsid w:val="00974BDB"/>
    <w:rsid w:val="0097511C"/>
    <w:rsid w:val="00980C78"/>
    <w:rsid w:val="00990D73"/>
    <w:rsid w:val="009A0EF9"/>
    <w:rsid w:val="009A4A8A"/>
    <w:rsid w:val="009A4D0D"/>
    <w:rsid w:val="009B2DC8"/>
    <w:rsid w:val="009C0C91"/>
    <w:rsid w:val="009C1543"/>
    <w:rsid w:val="009C3ED8"/>
    <w:rsid w:val="009C5372"/>
    <w:rsid w:val="009C7CEA"/>
    <w:rsid w:val="009E13AF"/>
    <w:rsid w:val="009E5A97"/>
    <w:rsid w:val="009F0BA5"/>
    <w:rsid w:val="00A009CF"/>
    <w:rsid w:val="00A0342D"/>
    <w:rsid w:val="00A10DC9"/>
    <w:rsid w:val="00A14464"/>
    <w:rsid w:val="00A15D99"/>
    <w:rsid w:val="00A20F45"/>
    <w:rsid w:val="00A26680"/>
    <w:rsid w:val="00A27FE9"/>
    <w:rsid w:val="00A4785F"/>
    <w:rsid w:val="00A6023C"/>
    <w:rsid w:val="00A6299A"/>
    <w:rsid w:val="00A62ADE"/>
    <w:rsid w:val="00A63D34"/>
    <w:rsid w:val="00A746A0"/>
    <w:rsid w:val="00A93DE7"/>
    <w:rsid w:val="00A94F98"/>
    <w:rsid w:val="00A95AF8"/>
    <w:rsid w:val="00A97D55"/>
    <w:rsid w:val="00AA09BB"/>
    <w:rsid w:val="00AA1299"/>
    <w:rsid w:val="00AA1E40"/>
    <w:rsid w:val="00AB3EFB"/>
    <w:rsid w:val="00AB43E6"/>
    <w:rsid w:val="00AC0011"/>
    <w:rsid w:val="00AC5B44"/>
    <w:rsid w:val="00AC66D6"/>
    <w:rsid w:val="00AD4139"/>
    <w:rsid w:val="00AE137A"/>
    <w:rsid w:val="00AE5A27"/>
    <w:rsid w:val="00AF2DCC"/>
    <w:rsid w:val="00AF467F"/>
    <w:rsid w:val="00AF4BEB"/>
    <w:rsid w:val="00B002D9"/>
    <w:rsid w:val="00B03523"/>
    <w:rsid w:val="00B0467C"/>
    <w:rsid w:val="00B05B7B"/>
    <w:rsid w:val="00B11CB1"/>
    <w:rsid w:val="00B20E88"/>
    <w:rsid w:val="00B2308A"/>
    <w:rsid w:val="00B27135"/>
    <w:rsid w:val="00B31DD8"/>
    <w:rsid w:val="00B35379"/>
    <w:rsid w:val="00B36F6E"/>
    <w:rsid w:val="00B434C2"/>
    <w:rsid w:val="00B51263"/>
    <w:rsid w:val="00B52020"/>
    <w:rsid w:val="00B55D74"/>
    <w:rsid w:val="00B6503E"/>
    <w:rsid w:val="00B653E6"/>
    <w:rsid w:val="00B6549A"/>
    <w:rsid w:val="00B66CB7"/>
    <w:rsid w:val="00B66EDA"/>
    <w:rsid w:val="00B72500"/>
    <w:rsid w:val="00B7660D"/>
    <w:rsid w:val="00B85926"/>
    <w:rsid w:val="00B92486"/>
    <w:rsid w:val="00B93964"/>
    <w:rsid w:val="00BA3EA9"/>
    <w:rsid w:val="00BA51EB"/>
    <w:rsid w:val="00BB038B"/>
    <w:rsid w:val="00BB272F"/>
    <w:rsid w:val="00BB6D62"/>
    <w:rsid w:val="00BC432A"/>
    <w:rsid w:val="00BC5BA9"/>
    <w:rsid w:val="00BC6FB8"/>
    <w:rsid w:val="00BD1D6C"/>
    <w:rsid w:val="00BD65AA"/>
    <w:rsid w:val="00BE1BE7"/>
    <w:rsid w:val="00BE30AD"/>
    <w:rsid w:val="00BE7900"/>
    <w:rsid w:val="00BF0A18"/>
    <w:rsid w:val="00BF1D35"/>
    <w:rsid w:val="00BF28EC"/>
    <w:rsid w:val="00BF3264"/>
    <w:rsid w:val="00BF3911"/>
    <w:rsid w:val="00BF65DA"/>
    <w:rsid w:val="00BF7577"/>
    <w:rsid w:val="00C013EA"/>
    <w:rsid w:val="00C013EF"/>
    <w:rsid w:val="00C0344A"/>
    <w:rsid w:val="00C07143"/>
    <w:rsid w:val="00C1106C"/>
    <w:rsid w:val="00C121DE"/>
    <w:rsid w:val="00C32271"/>
    <w:rsid w:val="00C423EC"/>
    <w:rsid w:val="00C5245D"/>
    <w:rsid w:val="00C528D3"/>
    <w:rsid w:val="00C52DBC"/>
    <w:rsid w:val="00C55569"/>
    <w:rsid w:val="00C60B03"/>
    <w:rsid w:val="00C61E91"/>
    <w:rsid w:val="00C63A35"/>
    <w:rsid w:val="00C663E3"/>
    <w:rsid w:val="00C70644"/>
    <w:rsid w:val="00C72D9E"/>
    <w:rsid w:val="00C73333"/>
    <w:rsid w:val="00C73788"/>
    <w:rsid w:val="00C764E5"/>
    <w:rsid w:val="00C835EF"/>
    <w:rsid w:val="00C8700B"/>
    <w:rsid w:val="00C921E3"/>
    <w:rsid w:val="00CA29B3"/>
    <w:rsid w:val="00CA7B1D"/>
    <w:rsid w:val="00CB1587"/>
    <w:rsid w:val="00CB3E2A"/>
    <w:rsid w:val="00CC0FD8"/>
    <w:rsid w:val="00CC1E65"/>
    <w:rsid w:val="00CC3065"/>
    <w:rsid w:val="00CC4B7F"/>
    <w:rsid w:val="00CC5987"/>
    <w:rsid w:val="00CC799E"/>
    <w:rsid w:val="00CD11B3"/>
    <w:rsid w:val="00CD7D8F"/>
    <w:rsid w:val="00CE4C4D"/>
    <w:rsid w:val="00CE7998"/>
    <w:rsid w:val="00CF5E98"/>
    <w:rsid w:val="00CF64C8"/>
    <w:rsid w:val="00D027F5"/>
    <w:rsid w:val="00D059B2"/>
    <w:rsid w:val="00D150CD"/>
    <w:rsid w:val="00D3291F"/>
    <w:rsid w:val="00D36366"/>
    <w:rsid w:val="00D42788"/>
    <w:rsid w:val="00D42944"/>
    <w:rsid w:val="00D429D6"/>
    <w:rsid w:val="00D45719"/>
    <w:rsid w:val="00D45D4B"/>
    <w:rsid w:val="00D61099"/>
    <w:rsid w:val="00D62999"/>
    <w:rsid w:val="00D727BF"/>
    <w:rsid w:val="00D74F30"/>
    <w:rsid w:val="00D819DF"/>
    <w:rsid w:val="00D82D3B"/>
    <w:rsid w:val="00D82EDD"/>
    <w:rsid w:val="00D86D23"/>
    <w:rsid w:val="00D87BCC"/>
    <w:rsid w:val="00D90A9D"/>
    <w:rsid w:val="00D92817"/>
    <w:rsid w:val="00D95620"/>
    <w:rsid w:val="00D961CF"/>
    <w:rsid w:val="00D963DE"/>
    <w:rsid w:val="00D9768F"/>
    <w:rsid w:val="00D97A84"/>
    <w:rsid w:val="00DA29A8"/>
    <w:rsid w:val="00DA3156"/>
    <w:rsid w:val="00DB2A28"/>
    <w:rsid w:val="00DB41CA"/>
    <w:rsid w:val="00DC3470"/>
    <w:rsid w:val="00DD5DFD"/>
    <w:rsid w:val="00DD6A46"/>
    <w:rsid w:val="00DE09D4"/>
    <w:rsid w:val="00DE2DB5"/>
    <w:rsid w:val="00DE55A5"/>
    <w:rsid w:val="00DF0144"/>
    <w:rsid w:val="00DF39B9"/>
    <w:rsid w:val="00DF4D35"/>
    <w:rsid w:val="00DF721E"/>
    <w:rsid w:val="00E12282"/>
    <w:rsid w:val="00E14581"/>
    <w:rsid w:val="00E3689A"/>
    <w:rsid w:val="00E41810"/>
    <w:rsid w:val="00E46842"/>
    <w:rsid w:val="00E46B46"/>
    <w:rsid w:val="00E53E79"/>
    <w:rsid w:val="00E54E7B"/>
    <w:rsid w:val="00E56532"/>
    <w:rsid w:val="00E70291"/>
    <w:rsid w:val="00E729D8"/>
    <w:rsid w:val="00E73704"/>
    <w:rsid w:val="00E75FE3"/>
    <w:rsid w:val="00EA797D"/>
    <w:rsid w:val="00EB35BD"/>
    <w:rsid w:val="00EB43CA"/>
    <w:rsid w:val="00EC16D7"/>
    <w:rsid w:val="00ED178E"/>
    <w:rsid w:val="00ED5635"/>
    <w:rsid w:val="00ED7547"/>
    <w:rsid w:val="00EE7B74"/>
    <w:rsid w:val="00EF11C3"/>
    <w:rsid w:val="00EF27ED"/>
    <w:rsid w:val="00EF630D"/>
    <w:rsid w:val="00F230E1"/>
    <w:rsid w:val="00F275B1"/>
    <w:rsid w:val="00F31CD0"/>
    <w:rsid w:val="00F41E49"/>
    <w:rsid w:val="00F421AE"/>
    <w:rsid w:val="00F51F9A"/>
    <w:rsid w:val="00F54BEC"/>
    <w:rsid w:val="00F56AC7"/>
    <w:rsid w:val="00F61B64"/>
    <w:rsid w:val="00F67083"/>
    <w:rsid w:val="00F727E5"/>
    <w:rsid w:val="00F74087"/>
    <w:rsid w:val="00F7441F"/>
    <w:rsid w:val="00F761F9"/>
    <w:rsid w:val="00F774D2"/>
    <w:rsid w:val="00F80704"/>
    <w:rsid w:val="00F815AC"/>
    <w:rsid w:val="00F81E8D"/>
    <w:rsid w:val="00F830BB"/>
    <w:rsid w:val="00F92E0C"/>
    <w:rsid w:val="00FA2999"/>
    <w:rsid w:val="00FA7C6E"/>
    <w:rsid w:val="00FB11BB"/>
    <w:rsid w:val="00FB4A4E"/>
    <w:rsid w:val="00FC4942"/>
    <w:rsid w:val="00FC557A"/>
    <w:rsid w:val="00FE1098"/>
    <w:rsid w:val="00FE3C17"/>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7B9B2FF"/>
  <w15:chartTrackingRefBased/>
  <w15:docId w15:val="{86C5FCDA-826F-4958-920E-FA615784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020"/>
    <w:pPr>
      <w:jc w:val="both"/>
    </w:pPr>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71630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 w:type="paragraph" w:styleId="TOCHeading">
    <w:name w:val="TOC Heading"/>
    <w:basedOn w:val="Heading1"/>
    <w:next w:val="Normal"/>
    <w:uiPriority w:val="39"/>
    <w:unhideWhenUsed/>
    <w:qFormat/>
    <w:rsid w:val="003474C5"/>
    <w:pPr>
      <w:spacing w:before="240" w:after="0"/>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3474C5"/>
    <w:pPr>
      <w:spacing w:after="100"/>
    </w:pPr>
  </w:style>
  <w:style w:type="paragraph" w:styleId="TOC2">
    <w:name w:val="toc 2"/>
    <w:basedOn w:val="Normal"/>
    <w:next w:val="Normal"/>
    <w:autoRedefine/>
    <w:uiPriority w:val="39"/>
    <w:unhideWhenUsed/>
    <w:rsid w:val="003474C5"/>
    <w:pPr>
      <w:spacing w:after="100"/>
      <w:ind w:left="220"/>
    </w:pPr>
  </w:style>
  <w:style w:type="paragraph" w:styleId="TOC3">
    <w:name w:val="toc 3"/>
    <w:basedOn w:val="Normal"/>
    <w:next w:val="Normal"/>
    <w:autoRedefine/>
    <w:uiPriority w:val="39"/>
    <w:unhideWhenUsed/>
    <w:rsid w:val="003474C5"/>
    <w:pPr>
      <w:spacing w:after="100"/>
      <w:ind w:left="440"/>
    </w:pPr>
  </w:style>
  <w:style w:type="character" w:styleId="Hyperlink">
    <w:name w:val="Hyperlink"/>
    <w:basedOn w:val="DefaultParagraphFont"/>
    <w:uiPriority w:val="99"/>
    <w:unhideWhenUsed/>
    <w:rsid w:val="003474C5"/>
    <w:rPr>
      <w:color w:val="0563C1" w:themeColor="hyperlink"/>
      <w:u w:val="single"/>
    </w:rPr>
  </w:style>
  <w:style w:type="character" w:customStyle="1" w:styleId="Heading5Char">
    <w:name w:val="Heading 5 Char"/>
    <w:basedOn w:val="DefaultParagraphFont"/>
    <w:link w:val="Heading5"/>
    <w:uiPriority w:val="9"/>
    <w:rsid w:val="00716309"/>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06344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87328">
      <w:bodyDiv w:val="1"/>
      <w:marLeft w:val="0"/>
      <w:marRight w:val="0"/>
      <w:marTop w:val="0"/>
      <w:marBottom w:val="0"/>
      <w:divBdr>
        <w:top w:val="none" w:sz="0" w:space="0" w:color="auto"/>
        <w:left w:val="none" w:sz="0" w:space="0" w:color="auto"/>
        <w:bottom w:val="none" w:sz="0" w:space="0" w:color="auto"/>
        <w:right w:val="none" w:sz="0" w:space="0" w:color="auto"/>
      </w:divBdr>
    </w:div>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299238009">
      <w:bodyDiv w:val="1"/>
      <w:marLeft w:val="0"/>
      <w:marRight w:val="0"/>
      <w:marTop w:val="0"/>
      <w:marBottom w:val="0"/>
      <w:divBdr>
        <w:top w:val="none" w:sz="0" w:space="0" w:color="auto"/>
        <w:left w:val="none" w:sz="0" w:space="0" w:color="auto"/>
        <w:bottom w:val="none" w:sz="0" w:space="0" w:color="auto"/>
        <w:right w:val="none" w:sz="0" w:space="0" w:color="auto"/>
      </w:divBdr>
    </w:div>
    <w:div w:id="327949834">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415782097">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637690095">
      <w:bodyDiv w:val="1"/>
      <w:marLeft w:val="0"/>
      <w:marRight w:val="0"/>
      <w:marTop w:val="0"/>
      <w:marBottom w:val="0"/>
      <w:divBdr>
        <w:top w:val="none" w:sz="0" w:space="0" w:color="auto"/>
        <w:left w:val="none" w:sz="0" w:space="0" w:color="auto"/>
        <w:bottom w:val="none" w:sz="0" w:space="0" w:color="auto"/>
        <w:right w:val="none" w:sz="0" w:space="0" w:color="auto"/>
      </w:divBdr>
    </w:div>
    <w:div w:id="707336728">
      <w:bodyDiv w:val="1"/>
      <w:marLeft w:val="0"/>
      <w:marRight w:val="0"/>
      <w:marTop w:val="0"/>
      <w:marBottom w:val="0"/>
      <w:divBdr>
        <w:top w:val="none" w:sz="0" w:space="0" w:color="auto"/>
        <w:left w:val="none" w:sz="0" w:space="0" w:color="auto"/>
        <w:bottom w:val="none" w:sz="0" w:space="0" w:color="auto"/>
        <w:right w:val="none" w:sz="0" w:space="0" w:color="auto"/>
      </w:divBdr>
    </w:div>
    <w:div w:id="786239874">
      <w:bodyDiv w:val="1"/>
      <w:marLeft w:val="0"/>
      <w:marRight w:val="0"/>
      <w:marTop w:val="0"/>
      <w:marBottom w:val="0"/>
      <w:divBdr>
        <w:top w:val="none" w:sz="0" w:space="0" w:color="auto"/>
        <w:left w:val="none" w:sz="0" w:space="0" w:color="auto"/>
        <w:bottom w:val="none" w:sz="0" w:space="0" w:color="auto"/>
        <w:right w:val="none" w:sz="0" w:space="0" w:color="auto"/>
      </w:divBdr>
      <w:divsChild>
        <w:div w:id="2006738759">
          <w:marLeft w:val="720"/>
          <w:marRight w:val="0"/>
          <w:marTop w:val="0"/>
          <w:marBottom w:val="0"/>
          <w:divBdr>
            <w:top w:val="none" w:sz="0" w:space="0" w:color="auto"/>
            <w:left w:val="none" w:sz="0" w:space="0" w:color="auto"/>
            <w:bottom w:val="none" w:sz="0" w:space="0" w:color="auto"/>
            <w:right w:val="none" w:sz="0" w:space="0" w:color="auto"/>
          </w:divBdr>
        </w:div>
      </w:divsChild>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952632616">
      <w:bodyDiv w:val="1"/>
      <w:marLeft w:val="0"/>
      <w:marRight w:val="0"/>
      <w:marTop w:val="0"/>
      <w:marBottom w:val="0"/>
      <w:divBdr>
        <w:top w:val="none" w:sz="0" w:space="0" w:color="auto"/>
        <w:left w:val="none" w:sz="0" w:space="0" w:color="auto"/>
        <w:bottom w:val="none" w:sz="0" w:space="0" w:color="auto"/>
        <w:right w:val="none" w:sz="0" w:space="0" w:color="auto"/>
      </w:divBdr>
    </w:div>
    <w:div w:id="1016075376">
      <w:bodyDiv w:val="1"/>
      <w:marLeft w:val="0"/>
      <w:marRight w:val="0"/>
      <w:marTop w:val="0"/>
      <w:marBottom w:val="0"/>
      <w:divBdr>
        <w:top w:val="none" w:sz="0" w:space="0" w:color="auto"/>
        <w:left w:val="none" w:sz="0" w:space="0" w:color="auto"/>
        <w:bottom w:val="none" w:sz="0" w:space="0" w:color="auto"/>
        <w:right w:val="none" w:sz="0" w:space="0" w:color="auto"/>
      </w:divBdr>
    </w:div>
    <w:div w:id="1137920727">
      <w:bodyDiv w:val="1"/>
      <w:marLeft w:val="0"/>
      <w:marRight w:val="0"/>
      <w:marTop w:val="0"/>
      <w:marBottom w:val="0"/>
      <w:divBdr>
        <w:top w:val="none" w:sz="0" w:space="0" w:color="auto"/>
        <w:left w:val="none" w:sz="0" w:space="0" w:color="auto"/>
        <w:bottom w:val="none" w:sz="0" w:space="0" w:color="auto"/>
        <w:right w:val="none" w:sz="0" w:space="0" w:color="auto"/>
      </w:divBdr>
    </w:div>
    <w:div w:id="1139107270">
      <w:bodyDiv w:val="1"/>
      <w:marLeft w:val="0"/>
      <w:marRight w:val="0"/>
      <w:marTop w:val="0"/>
      <w:marBottom w:val="0"/>
      <w:divBdr>
        <w:top w:val="none" w:sz="0" w:space="0" w:color="auto"/>
        <w:left w:val="none" w:sz="0" w:space="0" w:color="auto"/>
        <w:bottom w:val="none" w:sz="0" w:space="0" w:color="auto"/>
        <w:right w:val="none" w:sz="0" w:space="0" w:color="auto"/>
      </w:divBdr>
    </w:div>
    <w:div w:id="1173763451">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354115440">
      <w:bodyDiv w:val="1"/>
      <w:marLeft w:val="0"/>
      <w:marRight w:val="0"/>
      <w:marTop w:val="0"/>
      <w:marBottom w:val="0"/>
      <w:divBdr>
        <w:top w:val="none" w:sz="0" w:space="0" w:color="auto"/>
        <w:left w:val="none" w:sz="0" w:space="0" w:color="auto"/>
        <w:bottom w:val="none" w:sz="0" w:space="0" w:color="auto"/>
        <w:right w:val="none" w:sz="0" w:space="0" w:color="auto"/>
      </w:divBdr>
    </w:div>
    <w:div w:id="1443719842">
      <w:bodyDiv w:val="1"/>
      <w:marLeft w:val="0"/>
      <w:marRight w:val="0"/>
      <w:marTop w:val="0"/>
      <w:marBottom w:val="0"/>
      <w:divBdr>
        <w:top w:val="none" w:sz="0" w:space="0" w:color="auto"/>
        <w:left w:val="none" w:sz="0" w:space="0" w:color="auto"/>
        <w:bottom w:val="none" w:sz="0" w:space="0" w:color="auto"/>
        <w:right w:val="none" w:sz="0" w:space="0" w:color="auto"/>
      </w:divBdr>
    </w:div>
    <w:div w:id="1467042336">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82333">
      <w:bodyDiv w:val="1"/>
      <w:marLeft w:val="0"/>
      <w:marRight w:val="0"/>
      <w:marTop w:val="0"/>
      <w:marBottom w:val="0"/>
      <w:divBdr>
        <w:top w:val="none" w:sz="0" w:space="0" w:color="auto"/>
        <w:left w:val="none" w:sz="0" w:space="0" w:color="auto"/>
        <w:bottom w:val="none" w:sz="0" w:space="0" w:color="auto"/>
        <w:right w:val="none" w:sz="0" w:space="0" w:color="auto"/>
      </w:divBdr>
    </w:div>
    <w:div w:id="1578595791">
      <w:bodyDiv w:val="1"/>
      <w:marLeft w:val="0"/>
      <w:marRight w:val="0"/>
      <w:marTop w:val="0"/>
      <w:marBottom w:val="0"/>
      <w:divBdr>
        <w:top w:val="none" w:sz="0" w:space="0" w:color="auto"/>
        <w:left w:val="none" w:sz="0" w:space="0" w:color="auto"/>
        <w:bottom w:val="none" w:sz="0" w:space="0" w:color="auto"/>
        <w:right w:val="none" w:sz="0" w:space="0" w:color="auto"/>
      </w:divBdr>
    </w:div>
    <w:div w:id="1583098579">
      <w:bodyDiv w:val="1"/>
      <w:marLeft w:val="0"/>
      <w:marRight w:val="0"/>
      <w:marTop w:val="0"/>
      <w:marBottom w:val="0"/>
      <w:divBdr>
        <w:top w:val="none" w:sz="0" w:space="0" w:color="auto"/>
        <w:left w:val="none" w:sz="0" w:space="0" w:color="auto"/>
        <w:bottom w:val="none" w:sz="0" w:space="0" w:color="auto"/>
        <w:right w:val="none" w:sz="0" w:space="0" w:color="auto"/>
      </w:divBdr>
    </w:div>
    <w:div w:id="1599748156">
      <w:bodyDiv w:val="1"/>
      <w:marLeft w:val="0"/>
      <w:marRight w:val="0"/>
      <w:marTop w:val="0"/>
      <w:marBottom w:val="0"/>
      <w:divBdr>
        <w:top w:val="none" w:sz="0" w:space="0" w:color="auto"/>
        <w:left w:val="none" w:sz="0" w:space="0" w:color="auto"/>
        <w:bottom w:val="none" w:sz="0" w:space="0" w:color="auto"/>
        <w:right w:val="none" w:sz="0" w:space="0" w:color="auto"/>
      </w:divBdr>
    </w:div>
    <w:div w:id="1632593588">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59026175">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image" Target="media/image58.jpe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jpeg"/><Relationship Id="rId37" Type="http://schemas.openxmlformats.org/officeDocument/2006/relationships/image" Target="media/image27.jpe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image" Target="media/image64.pn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62.png"/><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png"/><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61.jpeg"/><Relationship Id="rId2" Type="http://schemas.openxmlformats.org/officeDocument/2006/relationships/customXml" Target="../customXml/item2.xml"/><Relationship Id="rId29" Type="http://schemas.openxmlformats.org/officeDocument/2006/relationships/image" Target="media/image19.jpeg"/><Relationship Id="rId24" Type="http://schemas.openxmlformats.org/officeDocument/2006/relationships/image" Target="media/image14.jpeg"/><Relationship Id="rId40" Type="http://schemas.openxmlformats.org/officeDocument/2006/relationships/image" Target="media/image30.jpeg"/><Relationship Id="rId45" Type="http://schemas.openxmlformats.org/officeDocument/2006/relationships/image" Target="media/image35.png"/><Relationship Id="rId66" Type="http://schemas.openxmlformats.org/officeDocument/2006/relationships/image" Target="media/image5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1378"/>
    <w:rsid w:val="000149B5"/>
    <w:rsid w:val="00043E73"/>
    <w:rsid w:val="00070ED3"/>
    <w:rsid w:val="00205C2A"/>
    <w:rsid w:val="00492B7A"/>
    <w:rsid w:val="00594F7F"/>
    <w:rsid w:val="006323C4"/>
    <w:rsid w:val="007A68C1"/>
    <w:rsid w:val="00855F48"/>
    <w:rsid w:val="008E5A9C"/>
    <w:rsid w:val="00C0401B"/>
    <w:rsid w:val="00C7296E"/>
    <w:rsid w:val="00E55E98"/>
    <w:rsid w:val="00E5705E"/>
    <w:rsid w:val="00FB1323"/>
    <w:rsid w:val="00FD121B"/>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296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
    <b:Tag>Mar18</b:Tag>
    <b:SourceType>InternetSite</b:SourceType>
    <b:Guid>{1C6203E0-6892-4CDE-B570-9F8430339453}</b:Guid>
    <b:Title>A hands-on tutorial about Log Transformations using R language</b:Title>
    <b:Year>2018</b:Year>
    <b:Author>
      <b:Author>
        <b:NameList>
          <b:Person>
            <b:Last>Lemos</b:Last>
            <b:First>Marvin</b:First>
          </b:Person>
        </b:NameList>
      </b:Author>
    </b:Author>
    <b:YearAccessed>2019</b:YearAccessed>
    <b:MonthAccessed>11</b:MonthAccessed>
    <b:DayAccessed>15</b:DayAccessed>
    <b:URL>http://rpubs.com/marvinlemos/log-transformation</b:URL>
    <b:RefOrder>2</b:RefOrder>
  </b:Source>
  <b:Source>
    <b:Tag>Deb19</b:Tag>
    <b:SourceType>InternetSite</b:SourceType>
    <b:Guid>{CBB0986D-AE93-48A9-8D78-2FB49E938530}</b:Guid>
    <b:Title>How to Interpret a Correlation Coefficient r</b:Title>
    <b:Year>2019</b:Year>
    <b:Author>
      <b:Author>
        <b:NameList>
          <b:Person>
            <b:Last>Rumsey</b:Last>
            <b:First>Deborah</b:First>
            <b:Middle>J.</b:Middle>
          </b:Person>
        </b:NameList>
      </b:Author>
    </b:Author>
    <b:YearAccessed>2019</b:YearAccessed>
    <b:MonthAccessed>11</b:MonthAccessed>
    <b:DayAccessed>15</b:DayAccessed>
    <b:URL>https://www.dummies.com/education/math/statistics/how-to-interpret-a-correlation-coefficient-r/</b:URL>
    <b:RefOrder>3</b:RefOrder>
  </b:Source>
  <b:Source>
    <b:Tag>Sta19</b:Tag>
    <b:SourceType>InternetSite</b:SourceType>
    <b:Guid>{3386A45B-B765-4480-8EAC-B493C7F6B48B}</b:Guid>
    <b:Title>ANOVA Test: Definition, Types, Examples</b:Title>
    <b:Year>2019</b:Year>
    <b:Author>
      <b:Author>
        <b:NameList>
          <b:Person>
            <b:Last>To</b:Last>
            <b:First>Statistics</b:First>
            <b:Middle>How</b:Middle>
          </b:Person>
        </b:NameList>
      </b:Author>
    </b:Author>
    <b:YearAccessed>2019</b:YearAccessed>
    <b:MonthAccessed>11</b:MonthAccessed>
    <b:DayAccessed>15</b:DayAccessed>
    <b:URL>https://www.statisticshowto.datasciencecentral.com/probability-and-statistics/hypothesis-testing/anova/</b:URL>
    <b:RefOrder>4</b:RefOrder>
  </b:Source>
  <b:Source>
    <b:Tag>Bar19</b:Tag>
    <b:SourceType>InternetSite</b:SourceType>
    <b:Guid>{9C05FF05-C3BA-4F56-AFF9-5EF075772937}</b:Guid>
    <b:Author>
      <b:Author>
        <b:NameList>
          <b:Person>
            <b:Last>Devereux</b:Last>
            <b:First>Barry</b:First>
          </b:Person>
        </b:NameList>
      </b:Author>
    </b:Author>
    <b:Title>100 Topic 10 - ANOVA.pptx</b:Title>
    <b:Year>2019</b:Year>
    <b:YearAccessed>2019</b:YearAccessed>
    <b:MonthAccessed>11</b:MonthAccessed>
    <b:DayAccessed>15</b:DayAccessed>
    <b:URL>https://canvas.qub.ac.uk/courses/8433/files/451534?module_item_id=173205</b:URL>
    <b:RefOrder>5</b:RefOrder>
  </b:Source>
</b:Sources>
</file>

<file path=customXml/itemProps1.xml><?xml version="1.0" encoding="utf-8"?>
<ds:datastoreItem xmlns:ds="http://schemas.openxmlformats.org/officeDocument/2006/customXml" ds:itemID="{055E93BC-D2E9-4F1C-A3FD-AAA9BE66B692}">
  <ds:schemaRefs>
    <ds:schemaRef ds:uri="http://purl.org/dc/terms/"/>
    <ds:schemaRef ds:uri="http://schemas.openxmlformats.org/package/2006/metadata/core-properties"/>
    <ds:schemaRef ds:uri="http://schemas.microsoft.com/office/infopath/2007/PartnerControls"/>
    <ds:schemaRef ds:uri="http://purl.org/dc/elements/1.1/"/>
    <ds:schemaRef ds:uri="174a99e9-e5dc-4403-8766-c1d309cc8c34"/>
    <ds:schemaRef ds:uri="http://www.w3.org/XML/1998/namespace"/>
    <ds:schemaRef ds:uri="http://schemas.microsoft.com/office/2006/documentManagement/types"/>
    <ds:schemaRef ds:uri="http://purl.org/dc/dcmitype/"/>
    <ds:schemaRef ds:uri="42d47a25-8aa1-44d9-84ca-438afe1cf419"/>
    <ds:schemaRef ds:uri="http://schemas.microsoft.com/office/2006/metadata/properties"/>
  </ds:schemaRefs>
</ds:datastoreItem>
</file>

<file path=customXml/itemProps2.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4.xml><?xml version="1.0" encoding="utf-8"?>
<ds:datastoreItem xmlns:ds="http://schemas.openxmlformats.org/officeDocument/2006/customXml" ds:itemID="{375EA6E8-FEEE-4CFE-B06C-E748B779E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6</TotalTime>
  <Pages>45</Pages>
  <Words>7128</Words>
  <Characters>40630</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4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57</cp:revision>
  <cp:lastPrinted>2018-07-03T01:35:00Z</cp:lastPrinted>
  <dcterms:created xsi:type="dcterms:W3CDTF">2019-11-15T02:53:00Z</dcterms:created>
  <dcterms:modified xsi:type="dcterms:W3CDTF">2019-11-15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